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2FF895" w14:textId="5218C80C" w:rsidR="000F2323" w:rsidRPr="009D68C2" w:rsidRDefault="009357AD" w:rsidP="009D68C2">
      <w:pPr>
        <w:pStyle w:val="Ttulo"/>
        <w:rPr>
          <w:sz w:val="36"/>
          <w:szCs w:val="48"/>
        </w:rPr>
      </w:pPr>
      <w:r w:rsidRPr="009D68C2">
        <w:rPr>
          <w:sz w:val="36"/>
          <w:szCs w:val="48"/>
        </w:rPr>
        <w:t xml:space="preserve">Simulación </w:t>
      </w:r>
      <w:r w:rsidR="00AA4829">
        <w:rPr>
          <w:sz w:val="36"/>
          <w:szCs w:val="48"/>
        </w:rPr>
        <w:t>1</w:t>
      </w:r>
      <w:r w:rsidR="00520371">
        <w:rPr>
          <w:sz w:val="36"/>
          <w:szCs w:val="48"/>
        </w:rPr>
        <w:t xml:space="preserve"> – Extensión de Puertas OR/AND</w:t>
      </w:r>
    </w:p>
    <w:p w14:paraId="3755E9D9" w14:textId="5BD36CBA" w:rsidR="009D68C2" w:rsidRPr="009D68C2" w:rsidRDefault="009D68C2" w:rsidP="009D68C2">
      <w:pPr>
        <w:jc w:val="center"/>
      </w:pPr>
      <w:r>
        <w:t>Electrónica digital y Microcontroladores</w:t>
      </w:r>
    </w:p>
    <w:p w14:paraId="7FE33660" w14:textId="77777777" w:rsidR="00AA4829" w:rsidRPr="00E4720D" w:rsidRDefault="00AA4829" w:rsidP="00AA4829">
      <w:pPr>
        <w:pStyle w:val="Ttulo1"/>
        <w:numPr>
          <w:ilvl w:val="0"/>
          <w:numId w:val="0"/>
        </w:numPr>
        <w:ind w:left="360" w:hanging="360"/>
      </w:pPr>
      <w:bookmarkStart w:id="0" w:name="objetivos"/>
      <w:r>
        <w:t>Objetivos</w:t>
      </w:r>
    </w:p>
    <w:p w14:paraId="4AA9F025" w14:textId="0FE91DE5" w:rsidR="00AA4829" w:rsidRDefault="00AA4829" w:rsidP="00AA4829">
      <w:pPr>
        <w:numPr>
          <w:ilvl w:val="0"/>
          <w:numId w:val="36"/>
        </w:numPr>
        <w:spacing w:after="0"/>
      </w:pPr>
      <w:r>
        <w:t>Ampliar las entradas de puertas lógicas utilizando puertas lógicas universales.</w:t>
      </w:r>
    </w:p>
    <w:p w14:paraId="4FE08E28" w14:textId="3BEBD94A" w:rsidR="00AA4829" w:rsidRDefault="00AA4829" w:rsidP="00AA4829">
      <w:pPr>
        <w:numPr>
          <w:ilvl w:val="0"/>
          <w:numId w:val="36"/>
        </w:numPr>
        <w:spacing w:after="0"/>
      </w:pPr>
      <w:r>
        <w:t>Aprender a utilizar el programa Logisim-</w:t>
      </w:r>
      <w:proofErr w:type="spellStart"/>
      <w:r>
        <w:t>evolution</w:t>
      </w:r>
      <w:proofErr w:type="spellEnd"/>
      <w:r>
        <w:t>.</w:t>
      </w:r>
    </w:p>
    <w:bookmarkEnd w:id="0"/>
    <w:p w14:paraId="78142535" w14:textId="074B40B9" w:rsidR="00A73D72" w:rsidRDefault="00A73D72" w:rsidP="00A73D72">
      <w:pPr>
        <w:pStyle w:val="Ttulo1"/>
      </w:pPr>
      <w:r>
        <w:t>Logisim</w:t>
      </w:r>
      <w:r w:rsidR="00AA4829">
        <w:t>-</w:t>
      </w:r>
      <w:proofErr w:type="spellStart"/>
      <w:r w:rsidR="00AA4829">
        <w:t>evolution</w:t>
      </w:r>
      <w:proofErr w:type="spellEnd"/>
    </w:p>
    <w:p w14:paraId="1C587868" w14:textId="42EEE235" w:rsidR="00AA4829" w:rsidRPr="00AA4829" w:rsidRDefault="00AA4829" w:rsidP="00AA4829">
      <w:pPr>
        <w:pStyle w:val="Ttulo2"/>
      </w:pPr>
      <w:r>
        <w:t xml:space="preserve">Puerta AND de 4 </w:t>
      </w:r>
      <w:r w:rsidRPr="00AA4829">
        <w:t>entradas</w:t>
      </w:r>
    </w:p>
    <w:p w14:paraId="38EED551" w14:textId="4671555C" w:rsidR="00A73D72" w:rsidRDefault="00C171B7" w:rsidP="00A73D72">
      <w:r>
        <w:t xml:space="preserve">Simule una </w:t>
      </w:r>
      <w:r w:rsidR="00A73D72">
        <w:t>puerta AND que tenga 4-entradas (</w:t>
      </w:r>
      <w:proofErr w:type="spellStart"/>
      <w:proofErr w:type="gramStart"/>
      <w:r w:rsidR="00A73D72">
        <w:t>a,b</w:t>
      </w:r>
      <w:proofErr w:type="gramEnd"/>
      <w:r w:rsidR="00A73D72">
        <w:t>,c,d</w:t>
      </w:r>
      <w:proofErr w:type="spellEnd"/>
      <w:r w:rsidR="00A73D72">
        <w:t>)</w:t>
      </w:r>
      <w:r>
        <w:t xml:space="preserve"> y una salida (Y) utilizando solamente </w:t>
      </w:r>
      <w:r w:rsidR="00A73D72">
        <w:t>puertas NOR de 2</w:t>
      </w:r>
      <w:r>
        <w:t>-</w:t>
      </w:r>
      <w:r w:rsidR="00A73D72">
        <w:t>entradas/1</w:t>
      </w:r>
      <w:r>
        <w:t>-</w:t>
      </w:r>
      <w:r w:rsidR="00A73D72">
        <w:t>salida.</w:t>
      </w:r>
    </w:p>
    <w:p w14:paraId="2AE2AEC6" w14:textId="20C781DE" w:rsidR="00A73D72" w:rsidRDefault="00A73D72" w:rsidP="00A73D72">
      <w:r>
        <w:t xml:space="preserve">Una vez construida la puerta AND de 4-entradas/1-salida, </w:t>
      </w:r>
      <w:r w:rsidR="004E321E">
        <w:t xml:space="preserve">generar su </w:t>
      </w:r>
      <w:r>
        <w:t xml:space="preserve">tabla de verdad como la </w:t>
      </w:r>
      <w:r w:rsidR="000142E6">
        <w:t>siguiente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765"/>
        <w:gridCol w:w="1765"/>
        <w:gridCol w:w="1766"/>
        <w:gridCol w:w="1766"/>
        <w:gridCol w:w="1766"/>
      </w:tblGrid>
      <w:tr w:rsidR="004B4511" w14:paraId="40C5A7A4" w14:textId="77777777" w:rsidTr="00A10A7D">
        <w:tc>
          <w:tcPr>
            <w:tcW w:w="1765" w:type="dxa"/>
            <w:shd w:val="clear" w:color="auto" w:fill="AEAAAA" w:themeFill="background2" w:themeFillShade="BF"/>
          </w:tcPr>
          <w:p w14:paraId="719D95B3" w14:textId="371A7711" w:rsidR="004B4511" w:rsidRDefault="004B4511" w:rsidP="00A73D72">
            <w:bookmarkStart w:id="1" w:name="_Hlk39685692"/>
            <w:r>
              <w:t>a</w:t>
            </w:r>
          </w:p>
        </w:tc>
        <w:tc>
          <w:tcPr>
            <w:tcW w:w="1765" w:type="dxa"/>
            <w:shd w:val="clear" w:color="auto" w:fill="AEAAAA" w:themeFill="background2" w:themeFillShade="BF"/>
          </w:tcPr>
          <w:p w14:paraId="4584F355" w14:textId="6DCF2033" w:rsidR="004B4511" w:rsidRDefault="004B4511" w:rsidP="00A73D72">
            <w:r>
              <w:t xml:space="preserve">b </w:t>
            </w:r>
          </w:p>
        </w:tc>
        <w:tc>
          <w:tcPr>
            <w:tcW w:w="1766" w:type="dxa"/>
            <w:shd w:val="clear" w:color="auto" w:fill="AEAAAA" w:themeFill="background2" w:themeFillShade="BF"/>
          </w:tcPr>
          <w:p w14:paraId="1877CEBC" w14:textId="2C6DD6E3" w:rsidR="004B4511" w:rsidRDefault="004B4511" w:rsidP="00A73D72">
            <w:r>
              <w:t xml:space="preserve">c </w:t>
            </w:r>
          </w:p>
        </w:tc>
        <w:tc>
          <w:tcPr>
            <w:tcW w:w="1766" w:type="dxa"/>
            <w:shd w:val="clear" w:color="auto" w:fill="AEAAAA" w:themeFill="background2" w:themeFillShade="BF"/>
          </w:tcPr>
          <w:p w14:paraId="4742C761" w14:textId="1BCCECA9" w:rsidR="004B4511" w:rsidRDefault="00A10A7D" w:rsidP="00A73D72">
            <w:r>
              <w:t>D</w:t>
            </w:r>
          </w:p>
        </w:tc>
        <w:tc>
          <w:tcPr>
            <w:tcW w:w="1766" w:type="dxa"/>
            <w:shd w:val="clear" w:color="auto" w:fill="AEAAAA" w:themeFill="background2" w:themeFillShade="BF"/>
          </w:tcPr>
          <w:p w14:paraId="67E7C035" w14:textId="125CB8E0" w:rsidR="004B4511" w:rsidRDefault="004B4511" w:rsidP="00A73D72">
            <w:r>
              <w:t>Y</w:t>
            </w:r>
          </w:p>
        </w:tc>
      </w:tr>
      <w:tr w:rsidR="004B4511" w14:paraId="1813B8D9" w14:textId="77777777" w:rsidTr="004B4511">
        <w:tc>
          <w:tcPr>
            <w:tcW w:w="1765" w:type="dxa"/>
          </w:tcPr>
          <w:p w14:paraId="79BD181D" w14:textId="35CC7ED6" w:rsidR="004B4511" w:rsidRDefault="004B4511" w:rsidP="00A73D72">
            <w:r>
              <w:t>0</w:t>
            </w:r>
          </w:p>
        </w:tc>
        <w:tc>
          <w:tcPr>
            <w:tcW w:w="1765" w:type="dxa"/>
          </w:tcPr>
          <w:p w14:paraId="6653130F" w14:textId="012A9E07" w:rsidR="004B4511" w:rsidRDefault="004B4511" w:rsidP="00A73D72">
            <w:r>
              <w:t>0</w:t>
            </w:r>
          </w:p>
        </w:tc>
        <w:tc>
          <w:tcPr>
            <w:tcW w:w="1766" w:type="dxa"/>
          </w:tcPr>
          <w:p w14:paraId="1C0F107A" w14:textId="5AFD348E" w:rsidR="004B4511" w:rsidRDefault="004B4511" w:rsidP="00A73D72">
            <w:r>
              <w:t>0</w:t>
            </w:r>
          </w:p>
        </w:tc>
        <w:tc>
          <w:tcPr>
            <w:tcW w:w="1766" w:type="dxa"/>
          </w:tcPr>
          <w:p w14:paraId="08F7CCA0" w14:textId="3ED60667" w:rsidR="004B4511" w:rsidRDefault="004B4511" w:rsidP="00A73D72">
            <w:r>
              <w:t>0</w:t>
            </w:r>
          </w:p>
        </w:tc>
        <w:tc>
          <w:tcPr>
            <w:tcW w:w="1766" w:type="dxa"/>
          </w:tcPr>
          <w:p w14:paraId="2571C15C" w14:textId="77777777" w:rsidR="004B4511" w:rsidRDefault="004B4511" w:rsidP="00A73D72"/>
        </w:tc>
      </w:tr>
      <w:tr w:rsidR="004B4511" w14:paraId="2E065964" w14:textId="77777777" w:rsidTr="004B4511">
        <w:tc>
          <w:tcPr>
            <w:tcW w:w="1765" w:type="dxa"/>
          </w:tcPr>
          <w:p w14:paraId="47A708D1" w14:textId="33C0620E" w:rsidR="004B4511" w:rsidRDefault="004B4511" w:rsidP="00A73D72">
            <w:r>
              <w:t>0</w:t>
            </w:r>
          </w:p>
        </w:tc>
        <w:tc>
          <w:tcPr>
            <w:tcW w:w="1765" w:type="dxa"/>
          </w:tcPr>
          <w:p w14:paraId="6E0A054D" w14:textId="767E753F" w:rsidR="004B4511" w:rsidRDefault="004B4511" w:rsidP="00A73D72">
            <w:r>
              <w:t>0</w:t>
            </w:r>
          </w:p>
        </w:tc>
        <w:tc>
          <w:tcPr>
            <w:tcW w:w="1766" w:type="dxa"/>
          </w:tcPr>
          <w:p w14:paraId="117A50D7" w14:textId="6C64DAA2" w:rsidR="004B4511" w:rsidRDefault="004B4511" w:rsidP="00A73D72">
            <w:r>
              <w:t>0</w:t>
            </w:r>
          </w:p>
        </w:tc>
        <w:tc>
          <w:tcPr>
            <w:tcW w:w="1766" w:type="dxa"/>
          </w:tcPr>
          <w:p w14:paraId="1C7BF0F2" w14:textId="742476A7" w:rsidR="004B4511" w:rsidRDefault="004B4511" w:rsidP="00A73D72">
            <w:r>
              <w:t>1</w:t>
            </w:r>
          </w:p>
        </w:tc>
        <w:tc>
          <w:tcPr>
            <w:tcW w:w="1766" w:type="dxa"/>
          </w:tcPr>
          <w:p w14:paraId="59D7272A" w14:textId="77777777" w:rsidR="004B4511" w:rsidRDefault="004B4511" w:rsidP="00A73D72"/>
        </w:tc>
      </w:tr>
      <w:tr w:rsidR="004B4511" w14:paraId="72921DB5" w14:textId="77777777" w:rsidTr="004B4511">
        <w:tc>
          <w:tcPr>
            <w:tcW w:w="1765" w:type="dxa"/>
          </w:tcPr>
          <w:p w14:paraId="44A010B8" w14:textId="77777777" w:rsidR="004B4511" w:rsidRDefault="004B4511" w:rsidP="00A73D72"/>
        </w:tc>
        <w:tc>
          <w:tcPr>
            <w:tcW w:w="1765" w:type="dxa"/>
          </w:tcPr>
          <w:p w14:paraId="4BAE2FF2" w14:textId="77777777" w:rsidR="004B4511" w:rsidRDefault="004B4511" w:rsidP="00A73D72"/>
        </w:tc>
        <w:tc>
          <w:tcPr>
            <w:tcW w:w="1766" w:type="dxa"/>
          </w:tcPr>
          <w:p w14:paraId="74722D3B" w14:textId="77777777" w:rsidR="004B4511" w:rsidRDefault="004B4511" w:rsidP="00A73D72"/>
        </w:tc>
        <w:tc>
          <w:tcPr>
            <w:tcW w:w="1766" w:type="dxa"/>
          </w:tcPr>
          <w:p w14:paraId="5B3E13DD" w14:textId="77777777" w:rsidR="004B4511" w:rsidRDefault="004B4511" w:rsidP="00A73D72"/>
        </w:tc>
        <w:tc>
          <w:tcPr>
            <w:tcW w:w="1766" w:type="dxa"/>
          </w:tcPr>
          <w:p w14:paraId="778CE09F" w14:textId="77777777" w:rsidR="004B4511" w:rsidRDefault="004B4511" w:rsidP="00A73D72"/>
        </w:tc>
      </w:tr>
      <w:tr w:rsidR="004B4511" w14:paraId="46003AAD" w14:textId="77777777" w:rsidTr="004B4511">
        <w:tc>
          <w:tcPr>
            <w:tcW w:w="1765" w:type="dxa"/>
          </w:tcPr>
          <w:p w14:paraId="6A8AA2F6" w14:textId="77777777" w:rsidR="004B4511" w:rsidRDefault="004B4511" w:rsidP="00A73D72"/>
        </w:tc>
        <w:tc>
          <w:tcPr>
            <w:tcW w:w="1765" w:type="dxa"/>
          </w:tcPr>
          <w:p w14:paraId="639A9B18" w14:textId="77777777" w:rsidR="004B4511" w:rsidRDefault="004B4511" w:rsidP="00A73D72"/>
        </w:tc>
        <w:tc>
          <w:tcPr>
            <w:tcW w:w="1766" w:type="dxa"/>
          </w:tcPr>
          <w:p w14:paraId="3D3CDEDB" w14:textId="77777777" w:rsidR="004B4511" w:rsidRDefault="004B4511" w:rsidP="00A73D72"/>
        </w:tc>
        <w:tc>
          <w:tcPr>
            <w:tcW w:w="1766" w:type="dxa"/>
          </w:tcPr>
          <w:p w14:paraId="633E4A0E" w14:textId="77777777" w:rsidR="004B4511" w:rsidRDefault="004B4511" w:rsidP="00A73D72"/>
        </w:tc>
        <w:tc>
          <w:tcPr>
            <w:tcW w:w="1766" w:type="dxa"/>
          </w:tcPr>
          <w:p w14:paraId="67ABD466" w14:textId="77777777" w:rsidR="004B4511" w:rsidRDefault="004B4511" w:rsidP="00A73D72"/>
        </w:tc>
      </w:tr>
      <w:tr w:rsidR="004B4511" w14:paraId="3FD00D89" w14:textId="77777777" w:rsidTr="004B4511">
        <w:tc>
          <w:tcPr>
            <w:tcW w:w="1765" w:type="dxa"/>
          </w:tcPr>
          <w:p w14:paraId="11D7CEB9" w14:textId="77777777" w:rsidR="004B4511" w:rsidRDefault="004B4511" w:rsidP="00A73D72"/>
        </w:tc>
        <w:tc>
          <w:tcPr>
            <w:tcW w:w="1765" w:type="dxa"/>
          </w:tcPr>
          <w:p w14:paraId="1F225AD0" w14:textId="77777777" w:rsidR="004B4511" w:rsidRDefault="004B4511" w:rsidP="00A73D72"/>
        </w:tc>
        <w:tc>
          <w:tcPr>
            <w:tcW w:w="1766" w:type="dxa"/>
          </w:tcPr>
          <w:p w14:paraId="04029B9B" w14:textId="77777777" w:rsidR="004B4511" w:rsidRDefault="004B4511" w:rsidP="00A73D72"/>
        </w:tc>
        <w:tc>
          <w:tcPr>
            <w:tcW w:w="1766" w:type="dxa"/>
          </w:tcPr>
          <w:p w14:paraId="73184C11" w14:textId="77777777" w:rsidR="004B4511" w:rsidRDefault="004B4511" w:rsidP="00A73D72"/>
        </w:tc>
        <w:tc>
          <w:tcPr>
            <w:tcW w:w="1766" w:type="dxa"/>
          </w:tcPr>
          <w:p w14:paraId="062B2250" w14:textId="77777777" w:rsidR="004B4511" w:rsidRDefault="004B4511" w:rsidP="00A73D72"/>
        </w:tc>
      </w:tr>
      <w:tr w:rsidR="004B4511" w14:paraId="1CA4360E" w14:textId="77777777" w:rsidTr="004B4511">
        <w:tc>
          <w:tcPr>
            <w:tcW w:w="1765" w:type="dxa"/>
          </w:tcPr>
          <w:p w14:paraId="2BA41CA2" w14:textId="77777777" w:rsidR="004B4511" w:rsidRDefault="004B4511" w:rsidP="00A73D72"/>
        </w:tc>
        <w:tc>
          <w:tcPr>
            <w:tcW w:w="1765" w:type="dxa"/>
          </w:tcPr>
          <w:p w14:paraId="51EB40DA" w14:textId="77777777" w:rsidR="004B4511" w:rsidRDefault="004B4511" w:rsidP="00A73D72"/>
        </w:tc>
        <w:tc>
          <w:tcPr>
            <w:tcW w:w="1766" w:type="dxa"/>
          </w:tcPr>
          <w:p w14:paraId="4923C868" w14:textId="77777777" w:rsidR="004B4511" w:rsidRDefault="004B4511" w:rsidP="00A73D72"/>
        </w:tc>
        <w:tc>
          <w:tcPr>
            <w:tcW w:w="1766" w:type="dxa"/>
          </w:tcPr>
          <w:p w14:paraId="7CCC161E" w14:textId="77777777" w:rsidR="004B4511" w:rsidRDefault="004B4511" w:rsidP="00A73D72"/>
        </w:tc>
        <w:tc>
          <w:tcPr>
            <w:tcW w:w="1766" w:type="dxa"/>
          </w:tcPr>
          <w:p w14:paraId="3C798305" w14:textId="77777777" w:rsidR="004B4511" w:rsidRDefault="004B4511" w:rsidP="00A73D72"/>
        </w:tc>
      </w:tr>
      <w:tr w:rsidR="004B4511" w14:paraId="248253C6" w14:textId="77777777" w:rsidTr="004B4511">
        <w:tc>
          <w:tcPr>
            <w:tcW w:w="1765" w:type="dxa"/>
          </w:tcPr>
          <w:p w14:paraId="62BA6564" w14:textId="77777777" w:rsidR="004B4511" w:rsidRDefault="004B4511" w:rsidP="00A73D72"/>
        </w:tc>
        <w:tc>
          <w:tcPr>
            <w:tcW w:w="1765" w:type="dxa"/>
          </w:tcPr>
          <w:p w14:paraId="23D090E9" w14:textId="77777777" w:rsidR="004B4511" w:rsidRDefault="004B4511" w:rsidP="00A73D72"/>
        </w:tc>
        <w:tc>
          <w:tcPr>
            <w:tcW w:w="1766" w:type="dxa"/>
          </w:tcPr>
          <w:p w14:paraId="1353FD7C" w14:textId="77777777" w:rsidR="004B4511" w:rsidRDefault="004B4511" w:rsidP="00A73D72"/>
        </w:tc>
        <w:tc>
          <w:tcPr>
            <w:tcW w:w="1766" w:type="dxa"/>
          </w:tcPr>
          <w:p w14:paraId="1830326D" w14:textId="77777777" w:rsidR="004B4511" w:rsidRDefault="004B4511" w:rsidP="00A73D72"/>
        </w:tc>
        <w:tc>
          <w:tcPr>
            <w:tcW w:w="1766" w:type="dxa"/>
          </w:tcPr>
          <w:p w14:paraId="0C0B31CE" w14:textId="77777777" w:rsidR="004B4511" w:rsidRDefault="004B4511" w:rsidP="00A73D72"/>
        </w:tc>
      </w:tr>
      <w:tr w:rsidR="004B4511" w14:paraId="6E1A825D" w14:textId="77777777" w:rsidTr="004B4511">
        <w:tc>
          <w:tcPr>
            <w:tcW w:w="1765" w:type="dxa"/>
          </w:tcPr>
          <w:p w14:paraId="393596DF" w14:textId="77777777" w:rsidR="004B4511" w:rsidRDefault="004B4511" w:rsidP="00A73D72"/>
        </w:tc>
        <w:tc>
          <w:tcPr>
            <w:tcW w:w="1765" w:type="dxa"/>
          </w:tcPr>
          <w:p w14:paraId="57E9C399" w14:textId="77777777" w:rsidR="004B4511" w:rsidRDefault="004B4511" w:rsidP="00A73D72"/>
        </w:tc>
        <w:tc>
          <w:tcPr>
            <w:tcW w:w="1766" w:type="dxa"/>
          </w:tcPr>
          <w:p w14:paraId="3E01B593" w14:textId="77777777" w:rsidR="004B4511" w:rsidRDefault="004B4511" w:rsidP="00A73D72"/>
        </w:tc>
        <w:tc>
          <w:tcPr>
            <w:tcW w:w="1766" w:type="dxa"/>
          </w:tcPr>
          <w:p w14:paraId="629F9EF1" w14:textId="77777777" w:rsidR="004B4511" w:rsidRDefault="004B4511" w:rsidP="00A73D72"/>
        </w:tc>
        <w:tc>
          <w:tcPr>
            <w:tcW w:w="1766" w:type="dxa"/>
          </w:tcPr>
          <w:p w14:paraId="20A17BE3" w14:textId="77777777" w:rsidR="004B4511" w:rsidRDefault="004B4511" w:rsidP="00A73D72"/>
        </w:tc>
      </w:tr>
      <w:tr w:rsidR="004B4511" w14:paraId="60D58BD5" w14:textId="77777777" w:rsidTr="004B4511">
        <w:tc>
          <w:tcPr>
            <w:tcW w:w="1765" w:type="dxa"/>
          </w:tcPr>
          <w:p w14:paraId="1E6A4AA1" w14:textId="77777777" w:rsidR="004B4511" w:rsidRDefault="004B4511" w:rsidP="00A73D72"/>
        </w:tc>
        <w:tc>
          <w:tcPr>
            <w:tcW w:w="1765" w:type="dxa"/>
          </w:tcPr>
          <w:p w14:paraId="6EBDCC71" w14:textId="77777777" w:rsidR="004B4511" w:rsidRDefault="004B4511" w:rsidP="00A73D72"/>
        </w:tc>
        <w:tc>
          <w:tcPr>
            <w:tcW w:w="1766" w:type="dxa"/>
          </w:tcPr>
          <w:p w14:paraId="0258EF9C" w14:textId="77777777" w:rsidR="004B4511" w:rsidRDefault="004B4511" w:rsidP="00A73D72"/>
        </w:tc>
        <w:tc>
          <w:tcPr>
            <w:tcW w:w="1766" w:type="dxa"/>
          </w:tcPr>
          <w:p w14:paraId="28ECDE28" w14:textId="77777777" w:rsidR="004B4511" w:rsidRDefault="004B4511" w:rsidP="00A73D72"/>
        </w:tc>
        <w:tc>
          <w:tcPr>
            <w:tcW w:w="1766" w:type="dxa"/>
          </w:tcPr>
          <w:p w14:paraId="22137E00" w14:textId="77777777" w:rsidR="004B4511" w:rsidRDefault="004B4511" w:rsidP="00A73D72"/>
        </w:tc>
      </w:tr>
      <w:tr w:rsidR="004B4511" w14:paraId="0B315F4D" w14:textId="77777777" w:rsidTr="004B4511">
        <w:tc>
          <w:tcPr>
            <w:tcW w:w="1765" w:type="dxa"/>
          </w:tcPr>
          <w:p w14:paraId="64F898EF" w14:textId="77777777" w:rsidR="004B4511" w:rsidRDefault="004B4511" w:rsidP="00A73D72"/>
        </w:tc>
        <w:tc>
          <w:tcPr>
            <w:tcW w:w="1765" w:type="dxa"/>
          </w:tcPr>
          <w:p w14:paraId="300FEC6F" w14:textId="77777777" w:rsidR="004B4511" w:rsidRDefault="004B4511" w:rsidP="00A73D72"/>
        </w:tc>
        <w:tc>
          <w:tcPr>
            <w:tcW w:w="1766" w:type="dxa"/>
          </w:tcPr>
          <w:p w14:paraId="6DEE365D" w14:textId="77777777" w:rsidR="004B4511" w:rsidRDefault="004B4511" w:rsidP="00A73D72"/>
        </w:tc>
        <w:tc>
          <w:tcPr>
            <w:tcW w:w="1766" w:type="dxa"/>
          </w:tcPr>
          <w:p w14:paraId="66A87808" w14:textId="77777777" w:rsidR="004B4511" w:rsidRDefault="004B4511" w:rsidP="00A73D72"/>
        </w:tc>
        <w:tc>
          <w:tcPr>
            <w:tcW w:w="1766" w:type="dxa"/>
          </w:tcPr>
          <w:p w14:paraId="6811BA9F" w14:textId="77777777" w:rsidR="004B4511" w:rsidRDefault="004B4511" w:rsidP="00A73D72"/>
        </w:tc>
      </w:tr>
      <w:tr w:rsidR="004B4511" w14:paraId="629246D7" w14:textId="77777777" w:rsidTr="004B4511">
        <w:tc>
          <w:tcPr>
            <w:tcW w:w="1765" w:type="dxa"/>
          </w:tcPr>
          <w:p w14:paraId="64628D11" w14:textId="77777777" w:rsidR="004B4511" w:rsidRDefault="004B4511" w:rsidP="00A73D72"/>
        </w:tc>
        <w:tc>
          <w:tcPr>
            <w:tcW w:w="1765" w:type="dxa"/>
          </w:tcPr>
          <w:p w14:paraId="33CAA6CF" w14:textId="77777777" w:rsidR="004B4511" w:rsidRDefault="004B4511" w:rsidP="00A73D72"/>
        </w:tc>
        <w:tc>
          <w:tcPr>
            <w:tcW w:w="1766" w:type="dxa"/>
          </w:tcPr>
          <w:p w14:paraId="006E20AE" w14:textId="77777777" w:rsidR="004B4511" w:rsidRDefault="004B4511" w:rsidP="00A73D72"/>
        </w:tc>
        <w:tc>
          <w:tcPr>
            <w:tcW w:w="1766" w:type="dxa"/>
          </w:tcPr>
          <w:p w14:paraId="1BE85FA5" w14:textId="77777777" w:rsidR="004B4511" w:rsidRDefault="004B4511" w:rsidP="00A73D72"/>
        </w:tc>
        <w:tc>
          <w:tcPr>
            <w:tcW w:w="1766" w:type="dxa"/>
          </w:tcPr>
          <w:p w14:paraId="3CAA0BC5" w14:textId="77777777" w:rsidR="004B4511" w:rsidRDefault="004B4511" w:rsidP="00A73D72"/>
        </w:tc>
      </w:tr>
      <w:tr w:rsidR="004B4511" w14:paraId="1E81FB8A" w14:textId="77777777" w:rsidTr="004B4511">
        <w:tc>
          <w:tcPr>
            <w:tcW w:w="1765" w:type="dxa"/>
          </w:tcPr>
          <w:p w14:paraId="5CB84E35" w14:textId="77777777" w:rsidR="004B4511" w:rsidRDefault="004B4511" w:rsidP="00A73D72"/>
        </w:tc>
        <w:tc>
          <w:tcPr>
            <w:tcW w:w="1765" w:type="dxa"/>
          </w:tcPr>
          <w:p w14:paraId="259D25D1" w14:textId="77777777" w:rsidR="004B4511" w:rsidRDefault="004B4511" w:rsidP="00A73D72"/>
        </w:tc>
        <w:tc>
          <w:tcPr>
            <w:tcW w:w="1766" w:type="dxa"/>
          </w:tcPr>
          <w:p w14:paraId="18C07F3F" w14:textId="77777777" w:rsidR="004B4511" w:rsidRDefault="004B4511" w:rsidP="00A73D72"/>
        </w:tc>
        <w:tc>
          <w:tcPr>
            <w:tcW w:w="1766" w:type="dxa"/>
          </w:tcPr>
          <w:p w14:paraId="2BDE4FD5" w14:textId="77777777" w:rsidR="004B4511" w:rsidRDefault="004B4511" w:rsidP="00A73D72"/>
        </w:tc>
        <w:tc>
          <w:tcPr>
            <w:tcW w:w="1766" w:type="dxa"/>
          </w:tcPr>
          <w:p w14:paraId="0AA95DD9" w14:textId="77777777" w:rsidR="004B4511" w:rsidRDefault="004B4511" w:rsidP="00A73D72"/>
        </w:tc>
      </w:tr>
      <w:tr w:rsidR="004B4511" w14:paraId="72362B36" w14:textId="77777777" w:rsidTr="004B4511">
        <w:tc>
          <w:tcPr>
            <w:tcW w:w="1765" w:type="dxa"/>
          </w:tcPr>
          <w:p w14:paraId="4AF5883F" w14:textId="77777777" w:rsidR="004B4511" w:rsidRDefault="004B4511" w:rsidP="00A73D72"/>
        </w:tc>
        <w:tc>
          <w:tcPr>
            <w:tcW w:w="1765" w:type="dxa"/>
          </w:tcPr>
          <w:p w14:paraId="4878B6EC" w14:textId="77777777" w:rsidR="004B4511" w:rsidRDefault="004B4511" w:rsidP="00A73D72"/>
        </w:tc>
        <w:tc>
          <w:tcPr>
            <w:tcW w:w="1766" w:type="dxa"/>
          </w:tcPr>
          <w:p w14:paraId="5A0E5400" w14:textId="77777777" w:rsidR="004B4511" w:rsidRDefault="004B4511" w:rsidP="00A73D72"/>
        </w:tc>
        <w:tc>
          <w:tcPr>
            <w:tcW w:w="1766" w:type="dxa"/>
          </w:tcPr>
          <w:p w14:paraId="72B95CCA" w14:textId="77777777" w:rsidR="004B4511" w:rsidRDefault="004B4511" w:rsidP="00A73D72"/>
        </w:tc>
        <w:tc>
          <w:tcPr>
            <w:tcW w:w="1766" w:type="dxa"/>
          </w:tcPr>
          <w:p w14:paraId="4C299496" w14:textId="77777777" w:rsidR="004B4511" w:rsidRDefault="004B4511" w:rsidP="00A73D72"/>
        </w:tc>
      </w:tr>
      <w:tr w:rsidR="004B4511" w14:paraId="280C634E" w14:textId="77777777" w:rsidTr="004B4511">
        <w:tc>
          <w:tcPr>
            <w:tcW w:w="1765" w:type="dxa"/>
          </w:tcPr>
          <w:p w14:paraId="3B7A51F7" w14:textId="77777777" w:rsidR="004B4511" w:rsidRDefault="004B4511" w:rsidP="00A73D72"/>
        </w:tc>
        <w:tc>
          <w:tcPr>
            <w:tcW w:w="1765" w:type="dxa"/>
          </w:tcPr>
          <w:p w14:paraId="5EA74253" w14:textId="77777777" w:rsidR="004B4511" w:rsidRDefault="004B4511" w:rsidP="00A73D72"/>
        </w:tc>
        <w:tc>
          <w:tcPr>
            <w:tcW w:w="1766" w:type="dxa"/>
          </w:tcPr>
          <w:p w14:paraId="51A862F0" w14:textId="77777777" w:rsidR="004B4511" w:rsidRDefault="004B4511" w:rsidP="00A73D72"/>
        </w:tc>
        <w:tc>
          <w:tcPr>
            <w:tcW w:w="1766" w:type="dxa"/>
          </w:tcPr>
          <w:p w14:paraId="43E86389" w14:textId="77777777" w:rsidR="004B4511" w:rsidRDefault="004B4511" w:rsidP="00A73D72"/>
        </w:tc>
        <w:tc>
          <w:tcPr>
            <w:tcW w:w="1766" w:type="dxa"/>
          </w:tcPr>
          <w:p w14:paraId="453F4A26" w14:textId="77777777" w:rsidR="004B4511" w:rsidRDefault="004B4511" w:rsidP="00A73D72"/>
        </w:tc>
      </w:tr>
      <w:tr w:rsidR="004B4511" w14:paraId="3E42AD0A" w14:textId="77777777" w:rsidTr="004B4511">
        <w:tc>
          <w:tcPr>
            <w:tcW w:w="1765" w:type="dxa"/>
          </w:tcPr>
          <w:p w14:paraId="59A13D31" w14:textId="77777777" w:rsidR="004B4511" w:rsidRDefault="004B4511" w:rsidP="00A73D72"/>
        </w:tc>
        <w:tc>
          <w:tcPr>
            <w:tcW w:w="1765" w:type="dxa"/>
          </w:tcPr>
          <w:p w14:paraId="19B56C67" w14:textId="77777777" w:rsidR="004B4511" w:rsidRDefault="004B4511" w:rsidP="00A73D72"/>
        </w:tc>
        <w:tc>
          <w:tcPr>
            <w:tcW w:w="1766" w:type="dxa"/>
          </w:tcPr>
          <w:p w14:paraId="600C5899" w14:textId="77777777" w:rsidR="004B4511" w:rsidRDefault="004B4511" w:rsidP="00A73D72"/>
        </w:tc>
        <w:tc>
          <w:tcPr>
            <w:tcW w:w="1766" w:type="dxa"/>
          </w:tcPr>
          <w:p w14:paraId="54AFD3BA" w14:textId="77777777" w:rsidR="004B4511" w:rsidRDefault="004B4511" w:rsidP="00A73D72"/>
        </w:tc>
        <w:tc>
          <w:tcPr>
            <w:tcW w:w="1766" w:type="dxa"/>
          </w:tcPr>
          <w:p w14:paraId="785A60DB" w14:textId="77777777" w:rsidR="004B4511" w:rsidRDefault="004B4511" w:rsidP="00A73D72"/>
        </w:tc>
      </w:tr>
      <w:tr w:rsidR="004B4511" w14:paraId="2BE54F13" w14:textId="77777777" w:rsidTr="004B4511">
        <w:tc>
          <w:tcPr>
            <w:tcW w:w="1765" w:type="dxa"/>
          </w:tcPr>
          <w:p w14:paraId="1E734FF3" w14:textId="77777777" w:rsidR="004B4511" w:rsidRDefault="004B4511" w:rsidP="00A73D72"/>
        </w:tc>
        <w:tc>
          <w:tcPr>
            <w:tcW w:w="1765" w:type="dxa"/>
          </w:tcPr>
          <w:p w14:paraId="48CED327" w14:textId="77777777" w:rsidR="004B4511" w:rsidRDefault="004B4511" w:rsidP="00A73D72"/>
        </w:tc>
        <w:tc>
          <w:tcPr>
            <w:tcW w:w="1766" w:type="dxa"/>
          </w:tcPr>
          <w:p w14:paraId="418749A6" w14:textId="77777777" w:rsidR="004B4511" w:rsidRDefault="004B4511" w:rsidP="00A73D72"/>
        </w:tc>
        <w:tc>
          <w:tcPr>
            <w:tcW w:w="1766" w:type="dxa"/>
          </w:tcPr>
          <w:p w14:paraId="7E212DE8" w14:textId="77777777" w:rsidR="004B4511" w:rsidRDefault="004B4511" w:rsidP="00A73D72"/>
        </w:tc>
        <w:tc>
          <w:tcPr>
            <w:tcW w:w="1766" w:type="dxa"/>
          </w:tcPr>
          <w:p w14:paraId="59EB1DDB" w14:textId="77777777" w:rsidR="004B4511" w:rsidRDefault="004B4511" w:rsidP="00A73D72"/>
        </w:tc>
      </w:tr>
      <w:bookmarkEnd w:id="1"/>
    </w:tbl>
    <w:p w14:paraId="5725B24C" w14:textId="6CCBDA60" w:rsidR="00C171B7" w:rsidRDefault="00C171B7" w:rsidP="00A73D72"/>
    <w:p w14:paraId="060ACF11" w14:textId="38F0B2D5" w:rsidR="009440E0" w:rsidRPr="00AA4829" w:rsidRDefault="00AA4829" w:rsidP="009B00B8">
      <w:pPr>
        <w:pStyle w:val="Ttulo2"/>
        <w:rPr>
          <w:sz w:val="32"/>
          <w:szCs w:val="32"/>
        </w:rPr>
      </w:pPr>
      <w:r>
        <w:t xml:space="preserve">Puerta AND de 4 </w:t>
      </w:r>
      <w:r w:rsidRPr="00AA4829">
        <w:t>entradas</w:t>
      </w:r>
    </w:p>
    <w:p w14:paraId="349A716D" w14:textId="64F84AF6" w:rsidR="00A510D9" w:rsidRDefault="009440E0" w:rsidP="00A10A7D">
      <w:r>
        <w:t>Simule una puerta OR de 4-entradas/1-salida (a, b, c, d como entradas e Y para la salida)</w:t>
      </w:r>
      <w:r w:rsidR="004E321E">
        <w:t xml:space="preserve"> </w:t>
      </w:r>
      <w:r>
        <w:t xml:space="preserve">utilizando solamente puertas NAND de 2-entradas/1-salida.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765"/>
        <w:gridCol w:w="1765"/>
        <w:gridCol w:w="1766"/>
        <w:gridCol w:w="1766"/>
        <w:gridCol w:w="1766"/>
      </w:tblGrid>
      <w:tr w:rsidR="009440E0" w14:paraId="673E04E7" w14:textId="77777777" w:rsidTr="00A36046">
        <w:tc>
          <w:tcPr>
            <w:tcW w:w="1765" w:type="dxa"/>
            <w:shd w:val="clear" w:color="auto" w:fill="AEAAAA" w:themeFill="background2" w:themeFillShade="BF"/>
          </w:tcPr>
          <w:p w14:paraId="7ECA8AFF" w14:textId="77777777" w:rsidR="009440E0" w:rsidRDefault="009440E0" w:rsidP="00A36046">
            <w:r>
              <w:t>a</w:t>
            </w:r>
          </w:p>
        </w:tc>
        <w:tc>
          <w:tcPr>
            <w:tcW w:w="1765" w:type="dxa"/>
            <w:shd w:val="clear" w:color="auto" w:fill="AEAAAA" w:themeFill="background2" w:themeFillShade="BF"/>
          </w:tcPr>
          <w:p w14:paraId="3B435924" w14:textId="77777777" w:rsidR="009440E0" w:rsidRDefault="009440E0" w:rsidP="00A36046">
            <w:r>
              <w:t xml:space="preserve">b </w:t>
            </w:r>
          </w:p>
        </w:tc>
        <w:tc>
          <w:tcPr>
            <w:tcW w:w="1766" w:type="dxa"/>
            <w:shd w:val="clear" w:color="auto" w:fill="AEAAAA" w:themeFill="background2" w:themeFillShade="BF"/>
          </w:tcPr>
          <w:p w14:paraId="21BF8156" w14:textId="77777777" w:rsidR="009440E0" w:rsidRDefault="009440E0" w:rsidP="00A36046">
            <w:r>
              <w:t xml:space="preserve">c </w:t>
            </w:r>
          </w:p>
        </w:tc>
        <w:tc>
          <w:tcPr>
            <w:tcW w:w="1766" w:type="dxa"/>
            <w:shd w:val="clear" w:color="auto" w:fill="AEAAAA" w:themeFill="background2" w:themeFillShade="BF"/>
          </w:tcPr>
          <w:p w14:paraId="4AD1901E" w14:textId="77777777" w:rsidR="009440E0" w:rsidRDefault="009440E0" w:rsidP="00A36046">
            <w:r>
              <w:t>D</w:t>
            </w:r>
          </w:p>
        </w:tc>
        <w:tc>
          <w:tcPr>
            <w:tcW w:w="1766" w:type="dxa"/>
            <w:shd w:val="clear" w:color="auto" w:fill="AEAAAA" w:themeFill="background2" w:themeFillShade="BF"/>
          </w:tcPr>
          <w:p w14:paraId="64929A80" w14:textId="77777777" w:rsidR="009440E0" w:rsidRDefault="009440E0" w:rsidP="00A36046">
            <w:r>
              <w:t>Y</w:t>
            </w:r>
          </w:p>
        </w:tc>
      </w:tr>
      <w:tr w:rsidR="009440E0" w14:paraId="49E80C05" w14:textId="77777777" w:rsidTr="00A36046">
        <w:tc>
          <w:tcPr>
            <w:tcW w:w="1765" w:type="dxa"/>
          </w:tcPr>
          <w:p w14:paraId="514EFB0B" w14:textId="77777777" w:rsidR="009440E0" w:rsidRDefault="009440E0" w:rsidP="00A36046">
            <w:r>
              <w:t>0</w:t>
            </w:r>
          </w:p>
        </w:tc>
        <w:tc>
          <w:tcPr>
            <w:tcW w:w="1765" w:type="dxa"/>
          </w:tcPr>
          <w:p w14:paraId="5E01A8C4" w14:textId="77777777" w:rsidR="009440E0" w:rsidRDefault="009440E0" w:rsidP="00A36046">
            <w:r>
              <w:t>0</w:t>
            </w:r>
          </w:p>
        </w:tc>
        <w:tc>
          <w:tcPr>
            <w:tcW w:w="1766" w:type="dxa"/>
          </w:tcPr>
          <w:p w14:paraId="00B443E5" w14:textId="77777777" w:rsidR="009440E0" w:rsidRDefault="009440E0" w:rsidP="00A36046">
            <w:r>
              <w:t>0</w:t>
            </w:r>
          </w:p>
        </w:tc>
        <w:tc>
          <w:tcPr>
            <w:tcW w:w="1766" w:type="dxa"/>
          </w:tcPr>
          <w:p w14:paraId="1E9D4FC2" w14:textId="77777777" w:rsidR="009440E0" w:rsidRDefault="009440E0" w:rsidP="00A36046">
            <w:r>
              <w:t>0</w:t>
            </w:r>
          </w:p>
        </w:tc>
        <w:tc>
          <w:tcPr>
            <w:tcW w:w="1766" w:type="dxa"/>
          </w:tcPr>
          <w:p w14:paraId="1409755C" w14:textId="77777777" w:rsidR="009440E0" w:rsidRDefault="009440E0" w:rsidP="00A36046"/>
        </w:tc>
      </w:tr>
      <w:tr w:rsidR="009440E0" w14:paraId="365B9C82" w14:textId="77777777" w:rsidTr="00A36046">
        <w:tc>
          <w:tcPr>
            <w:tcW w:w="1765" w:type="dxa"/>
          </w:tcPr>
          <w:p w14:paraId="662209D9" w14:textId="77777777" w:rsidR="009440E0" w:rsidRDefault="009440E0" w:rsidP="00A36046">
            <w:r>
              <w:t>0</w:t>
            </w:r>
          </w:p>
        </w:tc>
        <w:tc>
          <w:tcPr>
            <w:tcW w:w="1765" w:type="dxa"/>
          </w:tcPr>
          <w:p w14:paraId="42E0ACE3" w14:textId="77777777" w:rsidR="009440E0" w:rsidRDefault="009440E0" w:rsidP="00A36046">
            <w:r>
              <w:t>0</w:t>
            </w:r>
          </w:p>
        </w:tc>
        <w:tc>
          <w:tcPr>
            <w:tcW w:w="1766" w:type="dxa"/>
          </w:tcPr>
          <w:p w14:paraId="40555F40" w14:textId="77777777" w:rsidR="009440E0" w:rsidRDefault="009440E0" w:rsidP="00A36046">
            <w:r>
              <w:t>0</w:t>
            </w:r>
          </w:p>
        </w:tc>
        <w:tc>
          <w:tcPr>
            <w:tcW w:w="1766" w:type="dxa"/>
          </w:tcPr>
          <w:p w14:paraId="2633EB79" w14:textId="77777777" w:rsidR="009440E0" w:rsidRDefault="009440E0" w:rsidP="00A36046">
            <w:r>
              <w:t>1</w:t>
            </w:r>
          </w:p>
        </w:tc>
        <w:tc>
          <w:tcPr>
            <w:tcW w:w="1766" w:type="dxa"/>
          </w:tcPr>
          <w:p w14:paraId="30DD56E7" w14:textId="77777777" w:rsidR="009440E0" w:rsidRDefault="009440E0" w:rsidP="00A36046"/>
        </w:tc>
      </w:tr>
      <w:tr w:rsidR="009440E0" w14:paraId="6C34DE2D" w14:textId="77777777" w:rsidTr="00A36046">
        <w:tc>
          <w:tcPr>
            <w:tcW w:w="1765" w:type="dxa"/>
          </w:tcPr>
          <w:p w14:paraId="738FF0BA" w14:textId="77777777" w:rsidR="009440E0" w:rsidRDefault="009440E0" w:rsidP="00A36046"/>
        </w:tc>
        <w:tc>
          <w:tcPr>
            <w:tcW w:w="1765" w:type="dxa"/>
          </w:tcPr>
          <w:p w14:paraId="7413170A" w14:textId="77777777" w:rsidR="009440E0" w:rsidRDefault="009440E0" w:rsidP="00A36046"/>
        </w:tc>
        <w:tc>
          <w:tcPr>
            <w:tcW w:w="1766" w:type="dxa"/>
          </w:tcPr>
          <w:p w14:paraId="1B67C40F" w14:textId="77777777" w:rsidR="009440E0" w:rsidRDefault="009440E0" w:rsidP="00A36046"/>
        </w:tc>
        <w:tc>
          <w:tcPr>
            <w:tcW w:w="1766" w:type="dxa"/>
          </w:tcPr>
          <w:p w14:paraId="76D93CCD" w14:textId="77777777" w:rsidR="009440E0" w:rsidRDefault="009440E0" w:rsidP="00A36046"/>
        </w:tc>
        <w:tc>
          <w:tcPr>
            <w:tcW w:w="1766" w:type="dxa"/>
          </w:tcPr>
          <w:p w14:paraId="06FE7E03" w14:textId="77777777" w:rsidR="009440E0" w:rsidRDefault="009440E0" w:rsidP="00A36046"/>
        </w:tc>
      </w:tr>
      <w:tr w:rsidR="009440E0" w14:paraId="4AC75745" w14:textId="77777777" w:rsidTr="00A36046">
        <w:tc>
          <w:tcPr>
            <w:tcW w:w="1765" w:type="dxa"/>
          </w:tcPr>
          <w:p w14:paraId="433C612E" w14:textId="77777777" w:rsidR="009440E0" w:rsidRDefault="009440E0" w:rsidP="00A36046"/>
        </w:tc>
        <w:tc>
          <w:tcPr>
            <w:tcW w:w="1765" w:type="dxa"/>
          </w:tcPr>
          <w:p w14:paraId="7E68ECDC" w14:textId="77777777" w:rsidR="009440E0" w:rsidRDefault="009440E0" w:rsidP="00A36046"/>
        </w:tc>
        <w:tc>
          <w:tcPr>
            <w:tcW w:w="1766" w:type="dxa"/>
          </w:tcPr>
          <w:p w14:paraId="1A53BB3F" w14:textId="77777777" w:rsidR="009440E0" w:rsidRDefault="009440E0" w:rsidP="00A36046"/>
        </w:tc>
        <w:tc>
          <w:tcPr>
            <w:tcW w:w="1766" w:type="dxa"/>
          </w:tcPr>
          <w:p w14:paraId="1943152A" w14:textId="77777777" w:rsidR="009440E0" w:rsidRDefault="009440E0" w:rsidP="00A36046"/>
        </w:tc>
        <w:tc>
          <w:tcPr>
            <w:tcW w:w="1766" w:type="dxa"/>
          </w:tcPr>
          <w:p w14:paraId="3D8FA55B" w14:textId="77777777" w:rsidR="009440E0" w:rsidRDefault="009440E0" w:rsidP="00A36046"/>
        </w:tc>
      </w:tr>
      <w:tr w:rsidR="009440E0" w14:paraId="309AF510" w14:textId="77777777" w:rsidTr="00A36046">
        <w:tc>
          <w:tcPr>
            <w:tcW w:w="1765" w:type="dxa"/>
          </w:tcPr>
          <w:p w14:paraId="5C6BC948" w14:textId="77777777" w:rsidR="009440E0" w:rsidRDefault="009440E0" w:rsidP="00A36046"/>
        </w:tc>
        <w:tc>
          <w:tcPr>
            <w:tcW w:w="1765" w:type="dxa"/>
          </w:tcPr>
          <w:p w14:paraId="2E15B97B" w14:textId="77777777" w:rsidR="009440E0" w:rsidRDefault="009440E0" w:rsidP="00A36046"/>
        </w:tc>
        <w:tc>
          <w:tcPr>
            <w:tcW w:w="1766" w:type="dxa"/>
          </w:tcPr>
          <w:p w14:paraId="127973DC" w14:textId="77777777" w:rsidR="009440E0" w:rsidRDefault="009440E0" w:rsidP="00A36046"/>
        </w:tc>
        <w:tc>
          <w:tcPr>
            <w:tcW w:w="1766" w:type="dxa"/>
          </w:tcPr>
          <w:p w14:paraId="585E8009" w14:textId="77777777" w:rsidR="009440E0" w:rsidRDefault="009440E0" w:rsidP="00A36046"/>
        </w:tc>
        <w:tc>
          <w:tcPr>
            <w:tcW w:w="1766" w:type="dxa"/>
          </w:tcPr>
          <w:p w14:paraId="3C62AD31" w14:textId="77777777" w:rsidR="009440E0" w:rsidRDefault="009440E0" w:rsidP="00A36046"/>
        </w:tc>
      </w:tr>
      <w:tr w:rsidR="009440E0" w14:paraId="237825C8" w14:textId="77777777" w:rsidTr="00A36046">
        <w:tc>
          <w:tcPr>
            <w:tcW w:w="1765" w:type="dxa"/>
          </w:tcPr>
          <w:p w14:paraId="43B82C7F" w14:textId="77777777" w:rsidR="009440E0" w:rsidRDefault="009440E0" w:rsidP="00A36046"/>
        </w:tc>
        <w:tc>
          <w:tcPr>
            <w:tcW w:w="1765" w:type="dxa"/>
          </w:tcPr>
          <w:p w14:paraId="0B8FDB22" w14:textId="77777777" w:rsidR="009440E0" w:rsidRDefault="009440E0" w:rsidP="00A36046"/>
        </w:tc>
        <w:tc>
          <w:tcPr>
            <w:tcW w:w="1766" w:type="dxa"/>
          </w:tcPr>
          <w:p w14:paraId="28D65669" w14:textId="77777777" w:rsidR="009440E0" w:rsidRDefault="009440E0" w:rsidP="00A36046"/>
        </w:tc>
        <w:tc>
          <w:tcPr>
            <w:tcW w:w="1766" w:type="dxa"/>
          </w:tcPr>
          <w:p w14:paraId="41BDB051" w14:textId="77777777" w:rsidR="009440E0" w:rsidRDefault="009440E0" w:rsidP="00A36046"/>
        </w:tc>
        <w:tc>
          <w:tcPr>
            <w:tcW w:w="1766" w:type="dxa"/>
          </w:tcPr>
          <w:p w14:paraId="2521F9C8" w14:textId="77777777" w:rsidR="009440E0" w:rsidRDefault="009440E0" w:rsidP="00A36046"/>
        </w:tc>
      </w:tr>
      <w:tr w:rsidR="009440E0" w14:paraId="37B74213" w14:textId="77777777" w:rsidTr="00A36046">
        <w:tc>
          <w:tcPr>
            <w:tcW w:w="1765" w:type="dxa"/>
          </w:tcPr>
          <w:p w14:paraId="534E1F01" w14:textId="77777777" w:rsidR="009440E0" w:rsidRDefault="009440E0" w:rsidP="00A36046"/>
        </w:tc>
        <w:tc>
          <w:tcPr>
            <w:tcW w:w="1765" w:type="dxa"/>
          </w:tcPr>
          <w:p w14:paraId="77084FCA" w14:textId="77777777" w:rsidR="009440E0" w:rsidRDefault="009440E0" w:rsidP="00A36046"/>
        </w:tc>
        <w:tc>
          <w:tcPr>
            <w:tcW w:w="1766" w:type="dxa"/>
          </w:tcPr>
          <w:p w14:paraId="14E9DDD7" w14:textId="77777777" w:rsidR="009440E0" w:rsidRDefault="009440E0" w:rsidP="00A36046"/>
        </w:tc>
        <w:tc>
          <w:tcPr>
            <w:tcW w:w="1766" w:type="dxa"/>
          </w:tcPr>
          <w:p w14:paraId="6AF0327B" w14:textId="77777777" w:rsidR="009440E0" w:rsidRDefault="009440E0" w:rsidP="00A36046"/>
        </w:tc>
        <w:tc>
          <w:tcPr>
            <w:tcW w:w="1766" w:type="dxa"/>
          </w:tcPr>
          <w:p w14:paraId="1BCD8D6D" w14:textId="77777777" w:rsidR="009440E0" w:rsidRDefault="009440E0" w:rsidP="00A36046"/>
        </w:tc>
      </w:tr>
      <w:tr w:rsidR="009440E0" w14:paraId="7A49CC0B" w14:textId="77777777" w:rsidTr="00A36046">
        <w:tc>
          <w:tcPr>
            <w:tcW w:w="1765" w:type="dxa"/>
          </w:tcPr>
          <w:p w14:paraId="0C6EA494" w14:textId="77777777" w:rsidR="009440E0" w:rsidRDefault="009440E0" w:rsidP="00A36046"/>
        </w:tc>
        <w:tc>
          <w:tcPr>
            <w:tcW w:w="1765" w:type="dxa"/>
          </w:tcPr>
          <w:p w14:paraId="0BAC74CC" w14:textId="77777777" w:rsidR="009440E0" w:rsidRDefault="009440E0" w:rsidP="00A36046"/>
        </w:tc>
        <w:tc>
          <w:tcPr>
            <w:tcW w:w="1766" w:type="dxa"/>
          </w:tcPr>
          <w:p w14:paraId="72095DF8" w14:textId="77777777" w:rsidR="009440E0" w:rsidRDefault="009440E0" w:rsidP="00A36046"/>
        </w:tc>
        <w:tc>
          <w:tcPr>
            <w:tcW w:w="1766" w:type="dxa"/>
          </w:tcPr>
          <w:p w14:paraId="6C66E535" w14:textId="77777777" w:rsidR="009440E0" w:rsidRDefault="009440E0" w:rsidP="00A36046"/>
        </w:tc>
        <w:tc>
          <w:tcPr>
            <w:tcW w:w="1766" w:type="dxa"/>
          </w:tcPr>
          <w:p w14:paraId="427414AB" w14:textId="77777777" w:rsidR="009440E0" w:rsidRDefault="009440E0" w:rsidP="00A36046"/>
        </w:tc>
      </w:tr>
      <w:tr w:rsidR="009440E0" w14:paraId="33F79140" w14:textId="77777777" w:rsidTr="00A36046">
        <w:tc>
          <w:tcPr>
            <w:tcW w:w="1765" w:type="dxa"/>
          </w:tcPr>
          <w:p w14:paraId="7C25BFB9" w14:textId="77777777" w:rsidR="009440E0" w:rsidRDefault="009440E0" w:rsidP="00A36046"/>
        </w:tc>
        <w:tc>
          <w:tcPr>
            <w:tcW w:w="1765" w:type="dxa"/>
          </w:tcPr>
          <w:p w14:paraId="4F39149E" w14:textId="77777777" w:rsidR="009440E0" w:rsidRDefault="009440E0" w:rsidP="00A36046"/>
        </w:tc>
        <w:tc>
          <w:tcPr>
            <w:tcW w:w="1766" w:type="dxa"/>
          </w:tcPr>
          <w:p w14:paraId="5BD8C757" w14:textId="77777777" w:rsidR="009440E0" w:rsidRDefault="009440E0" w:rsidP="00A36046"/>
        </w:tc>
        <w:tc>
          <w:tcPr>
            <w:tcW w:w="1766" w:type="dxa"/>
          </w:tcPr>
          <w:p w14:paraId="26643B8F" w14:textId="77777777" w:rsidR="009440E0" w:rsidRDefault="009440E0" w:rsidP="00A36046"/>
        </w:tc>
        <w:tc>
          <w:tcPr>
            <w:tcW w:w="1766" w:type="dxa"/>
          </w:tcPr>
          <w:p w14:paraId="6E4DA674" w14:textId="77777777" w:rsidR="009440E0" w:rsidRDefault="009440E0" w:rsidP="00A36046"/>
        </w:tc>
      </w:tr>
      <w:tr w:rsidR="009440E0" w14:paraId="355F40D1" w14:textId="77777777" w:rsidTr="00A36046">
        <w:tc>
          <w:tcPr>
            <w:tcW w:w="1765" w:type="dxa"/>
          </w:tcPr>
          <w:p w14:paraId="3B8C0750" w14:textId="77777777" w:rsidR="009440E0" w:rsidRDefault="009440E0" w:rsidP="00A36046"/>
        </w:tc>
        <w:tc>
          <w:tcPr>
            <w:tcW w:w="1765" w:type="dxa"/>
          </w:tcPr>
          <w:p w14:paraId="06015159" w14:textId="77777777" w:rsidR="009440E0" w:rsidRDefault="009440E0" w:rsidP="00A36046"/>
        </w:tc>
        <w:tc>
          <w:tcPr>
            <w:tcW w:w="1766" w:type="dxa"/>
          </w:tcPr>
          <w:p w14:paraId="7B9A692B" w14:textId="77777777" w:rsidR="009440E0" w:rsidRDefault="009440E0" w:rsidP="00A36046"/>
        </w:tc>
        <w:tc>
          <w:tcPr>
            <w:tcW w:w="1766" w:type="dxa"/>
          </w:tcPr>
          <w:p w14:paraId="6DC18C68" w14:textId="77777777" w:rsidR="009440E0" w:rsidRDefault="009440E0" w:rsidP="00A36046"/>
        </w:tc>
        <w:tc>
          <w:tcPr>
            <w:tcW w:w="1766" w:type="dxa"/>
          </w:tcPr>
          <w:p w14:paraId="3534604D" w14:textId="77777777" w:rsidR="009440E0" w:rsidRDefault="009440E0" w:rsidP="00A36046"/>
        </w:tc>
      </w:tr>
      <w:tr w:rsidR="009440E0" w14:paraId="090E8141" w14:textId="77777777" w:rsidTr="00A36046">
        <w:tc>
          <w:tcPr>
            <w:tcW w:w="1765" w:type="dxa"/>
          </w:tcPr>
          <w:p w14:paraId="22465969" w14:textId="77777777" w:rsidR="009440E0" w:rsidRDefault="009440E0" w:rsidP="00A36046"/>
        </w:tc>
        <w:tc>
          <w:tcPr>
            <w:tcW w:w="1765" w:type="dxa"/>
          </w:tcPr>
          <w:p w14:paraId="7FE0CF8E" w14:textId="77777777" w:rsidR="009440E0" w:rsidRDefault="009440E0" w:rsidP="00A36046"/>
        </w:tc>
        <w:tc>
          <w:tcPr>
            <w:tcW w:w="1766" w:type="dxa"/>
          </w:tcPr>
          <w:p w14:paraId="6E87868D" w14:textId="77777777" w:rsidR="009440E0" w:rsidRDefault="009440E0" w:rsidP="00A36046"/>
        </w:tc>
        <w:tc>
          <w:tcPr>
            <w:tcW w:w="1766" w:type="dxa"/>
          </w:tcPr>
          <w:p w14:paraId="6041B4C0" w14:textId="77777777" w:rsidR="009440E0" w:rsidRDefault="009440E0" w:rsidP="00A36046"/>
        </w:tc>
        <w:tc>
          <w:tcPr>
            <w:tcW w:w="1766" w:type="dxa"/>
          </w:tcPr>
          <w:p w14:paraId="53C00862" w14:textId="77777777" w:rsidR="009440E0" w:rsidRDefault="009440E0" w:rsidP="00A36046"/>
        </w:tc>
      </w:tr>
      <w:tr w:rsidR="009440E0" w14:paraId="38374CDF" w14:textId="77777777" w:rsidTr="00A36046">
        <w:tc>
          <w:tcPr>
            <w:tcW w:w="1765" w:type="dxa"/>
          </w:tcPr>
          <w:p w14:paraId="0C815270" w14:textId="77777777" w:rsidR="009440E0" w:rsidRDefault="009440E0" w:rsidP="00A36046"/>
        </w:tc>
        <w:tc>
          <w:tcPr>
            <w:tcW w:w="1765" w:type="dxa"/>
          </w:tcPr>
          <w:p w14:paraId="58445286" w14:textId="77777777" w:rsidR="009440E0" w:rsidRDefault="009440E0" w:rsidP="00A36046"/>
        </w:tc>
        <w:tc>
          <w:tcPr>
            <w:tcW w:w="1766" w:type="dxa"/>
          </w:tcPr>
          <w:p w14:paraId="501ED597" w14:textId="77777777" w:rsidR="009440E0" w:rsidRDefault="009440E0" w:rsidP="00A36046"/>
        </w:tc>
        <w:tc>
          <w:tcPr>
            <w:tcW w:w="1766" w:type="dxa"/>
          </w:tcPr>
          <w:p w14:paraId="49F4E5CF" w14:textId="77777777" w:rsidR="009440E0" w:rsidRDefault="009440E0" w:rsidP="00A36046"/>
        </w:tc>
        <w:tc>
          <w:tcPr>
            <w:tcW w:w="1766" w:type="dxa"/>
          </w:tcPr>
          <w:p w14:paraId="53211BE0" w14:textId="77777777" w:rsidR="009440E0" w:rsidRDefault="009440E0" w:rsidP="00A36046"/>
        </w:tc>
      </w:tr>
      <w:tr w:rsidR="009440E0" w14:paraId="52464E13" w14:textId="77777777" w:rsidTr="00A36046">
        <w:tc>
          <w:tcPr>
            <w:tcW w:w="1765" w:type="dxa"/>
          </w:tcPr>
          <w:p w14:paraId="3C8CE173" w14:textId="77777777" w:rsidR="009440E0" w:rsidRDefault="009440E0" w:rsidP="00A36046"/>
        </w:tc>
        <w:tc>
          <w:tcPr>
            <w:tcW w:w="1765" w:type="dxa"/>
          </w:tcPr>
          <w:p w14:paraId="03B1DBD6" w14:textId="77777777" w:rsidR="009440E0" w:rsidRDefault="009440E0" w:rsidP="00A36046"/>
        </w:tc>
        <w:tc>
          <w:tcPr>
            <w:tcW w:w="1766" w:type="dxa"/>
          </w:tcPr>
          <w:p w14:paraId="594B5929" w14:textId="77777777" w:rsidR="009440E0" w:rsidRDefault="009440E0" w:rsidP="00A36046"/>
        </w:tc>
        <w:tc>
          <w:tcPr>
            <w:tcW w:w="1766" w:type="dxa"/>
          </w:tcPr>
          <w:p w14:paraId="3AA8717B" w14:textId="77777777" w:rsidR="009440E0" w:rsidRDefault="009440E0" w:rsidP="00A36046"/>
        </w:tc>
        <w:tc>
          <w:tcPr>
            <w:tcW w:w="1766" w:type="dxa"/>
          </w:tcPr>
          <w:p w14:paraId="6B1651A0" w14:textId="77777777" w:rsidR="009440E0" w:rsidRDefault="009440E0" w:rsidP="00A36046"/>
        </w:tc>
      </w:tr>
      <w:tr w:rsidR="009440E0" w14:paraId="06A5FB82" w14:textId="77777777" w:rsidTr="00A36046">
        <w:tc>
          <w:tcPr>
            <w:tcW w:w="1765" w:type="dxa"/>
          </w:tcPr>
          <w:p w14:paraId="6E2E1EEB" w14:textId="77777777" w:rsidR="009440E0" w:rsidRDefault="009440E0" w:rsidP="00A36046"/>
        </w:tc>
        <w:tc>
          <w:tcPr>
            <w:tcW w:w="1765" w:type="dxa"/>
          </w:tcPr>
          <w:p w14:paraId="7A650C69" w14:textId="77777777" w:rsidR="009440E0" w:rsidRDefault="009440E0" w:rsidP="00A36046"/>
        </w:tc>
        <w:tc>
          <w:tcPr>
            <w:tcW w:w="1766" w:type="dxa"/>
          </w:tcPr>
          <w:p w14:paraId="119A1FD8" w14:textId="77777777" w:rsidR="009440E0" w:rsidRDefault="009440E0" w:rsidP="00A36046"/>
        </w:tc>
        <w:tc>
          <w:tcPr>
            <w:tcW w:w="1766" w:type="dxa"/>
          </w:tcPr>
          <w:p w14:paraId="60C45325" w14:textId="77777777" w:rsidR="009440E0" w:rsidRDefault="009440E0" w:rsidP="00A36046"/>
        </w:tc>
        <w:tc>
          <w:tcPr>
            <w:tcW w:w="1766" w:type="dxa"/>
          </w:tcPr>
          <w:p w14:paraId="66B69CB0" w14:textId="77777777" w:rsidR="009440E0" w:rsidRDefault="009440E0" w:rsidP="00A36046"/>
        </w:tc>
      </w:tr>
      <w:tr w:rsidR="009440E0" w14:paraId="7E9CD578" w14:textId="77777777" w:rsidTr="00A36046">
        <w:tc>
          <w:tcPr>
            <w:tcW w:w="1765" w:type="dxa"/>
          </w:tcPr>
          <w:p w14:paraId="28AE6F76" w14:textId="77777777" w:rsidR="009440E0" w:rsidRDefault="009440E0" w:rsidP="00A36046"/>
        </w:tc>
        <w:tc>
          <w:tcPr>
            <w:tcW w:w="1765" w:type="dxa"/>
          </w:tcPr>
          <w:p w14:paraId="46F6D56A" w14:textId="77777777" w:rsidR="009440E0" w:rsidRDefault="009440E0" w:rsidP="00A36046"/>
        </w:tc>
        <w:tc>
          <w:tcPr>
            <w:tcW w:w="1766" w:type="dxa"/>
          </w:tcPr>
          <w:p w14:paraId="06660B4B" w14:textId="77777777" w:rsidR="009440E0" w:rsidRDefault="009440E0" w:rsidP="00A36046"/>
        </w:tc>
        <w:tc>
          <w:tcPr>
            <w:tcW w:w="1766" w:type="dxa"/>
          </w:tcPr>
          <w:p w14:paraId="13CBF02D" w14:textId="77777777" w:rsidR="009440E0" w:rsidRDefault="009440E0" w:rsidP="00A36046"/>
        </w:tc>
        <w:tc>
          <w:tcPr>
            <w:tcW w:w="1766" w:type="dxa"/>
          </w:tcPr>
          <w:p w14:paraId="11C99D1B" w14:textId="77777777" w:rsidR="009440E0" w:rsidRDefault="009440E0" w:rsidP="00A36046"/>
        </w:tc>
      </w:tr>
      <w:tr w:rsidR="009440E0" w14:paraId="5150B14C" w14:textId="77777777" w:rsidTr="00A36046">
        <w:tc>
          <w:tcPr>
            <w:tcW w:w="1765" w:type="dxa"/>
          </w:tcPr>
          <w:p w14:paraId="61B6536E" w14:textId="77777777" w:rsidR="009440E0" w:rsidRDefault="009440E0" w:rsidP="00A36046"/>
        </w:tc>
        <w:tc>
          <w:tcPr>
            <w:tcW w:w="1765" w:type="dxa"/>
          </w:tcPr>
          <w:p w14:paraId="2AAB8019" w14:textId="77777777" w:rsidR="009440E0" w:rsidRDefault="009440E0" w:rsidP="00A36046"/>
        </w:tc>
        <w:tc>
          <w:tcPr>
            <w:tcW w:w="1766" w:type="dxa"/>
          </w:tcPr>
          <w:p w14:paraId="105E1075" w14:textId="77777777" w:rsidR="009440E0" w:rsidRDefault="009440E0" w:rsidP="00A36046"/>
        </w:tc>
        <w:tc>
          <w:tcPr>
            <w:tcW w:w="1766" w:type="dxa"/>
          </w:tcPr>
          <w:p w14:paraId="03AA1606" w14:textId="77777777" w:rsidR="009440E0" w:rsidRDefault="009440E0" w:rsidP="00A36046"/>
        </w:tc>
        <w:tc>
          <w:tcPr>
            <w:tcW w:w="1766" w:type="dxa"/>
          </w:tcPr>
          <w:p w14:paraId="2F1B9C87" w14:textId="77777777" w:rsidR="009440E0" w:rsidRDefault="009440E0" w:rsidP="00A36046"/>
        </w:tc>
      </w:tr>
    </w:tbl>
    <w:p w14:paraId="155EE2DA" w14:textId="77777777" w:rsidR="00AA4829" w:rsidRDefault="00AA4829" w:rsidP="00AA4829"/>
    <w:p w14:paraId="0D408DFF" w14:textId="34AABE9A" w:rsidR="00AA4829" w:rsidRDefault="00AA4829" w:rsidP="00AA4829">
      <w:r>
        <w:t>Se evaluará (subir al Moodle):</w:t>
      </w:r>
    </w:p>
    <w:p w14:paraId="0094328D" w14:textId="34CA154C" w:rsidR="00AA4829" w:rsidRDefault="00AA4829" w:rsidP="00AA4829">
      <w:pPr>
        <w:pStyle w:val="Prrafodelista"/>
        <w:numPr>
          <w:ilvl w:val="0"/>
          <w:numId w:val="33"/>
        </w:numPr>
      </w:pPr>
      <w:r>
        <w:t>La</w:t>
      </w:r>
      <w:r>
        <w:t>s</w:t>
      </w:r>
      <w:r>
        <w:t xml:space="preserve"> soluci</w:t>
      </w:r>
      <w:r>
        <w:t xml:space="preserve">ones </w:t>
      </w:r>
      <w:r>
        <w:t>de la</w:t>
      </w:r>
      <w:r>
        <w:t>s</w:t>
      </w:r>
      <w:r>
        <w:t xml:space="preserve"> tabla</w:t>
      </w:r>
      <w:r>
        <w:t>s</w:t>
      </w:r>
      <w:r>
        <w:t xml:space="preserve"> lógica</w:t>
      </w:r>
      <w:r>
        <w:t>s</w:t>
      </w:r>
    </w:p>
    <w:p w14:paraId="50640691" w14:textId="01C89403" w:rsidR="00AA4829" w:rsidRDefault="00AA4829" w:rsidP="00AA4829">
      <w:pPr>
        <w:pStyle w:val="Prrafodelista"/>
        <w:numPr>
          <w:ilvl w:val="0"/>
          <w:numId w:val="33"/>
        </w:numPr>
      </w:pPr>
      <w:r>
        <w:t xml:space="preserve">Los </w:t>
      </w:r>
      <w:r>
        <w:t>archivo</w:t>
      </w:r>
      <w:r>
        <w:t>s</w:t>
      </w:r>
      <w:r>
        <w:t xml:space="preserve"> de </w:t>
      </w:r>
      <w:r>
        <w:t xml:space="preserve">las </w:t>
      </w:r>
      <w:r>
        <w:t>simulaci</w:t>
      </w:r>
      <w:r>
        <w:t xml:space="preserve">ones </w:t>
      </w:r>
      <w:r>
        <w:t>realizado en Logisim</w:t>
      </w:r>
      <w:r>
        <w:t>-</w:t>
      </w:r>
      <w:proofErr w:type="spellStart"/>
      <w:r>
        <w:t>evolution</w:t>
      </w:r>
      <w:proofErr w:type="spellEnd"/>
      <w:r>
        <w:t>.</w:t>
      </w:r>
    </w:p>
    <w:p w14:paraId="745800C0" w14:textId="391CA7FD" w:rsidR="00AA4829" w:rsidRDefault="00AA4829" w:rsidP="00AA4829">
      <w:pPr>
        <w:pStyle w:val="Ttulo1"/>
      </w:pPr>
      <w:r>
        <w:t>Fecha de entrega</w:t>
      </w:r>
    </w:p>
    <w:p w14:paraId="28748609" w14:textId="4FB8FA9F" w:rsidR="00AA4829" w:rsidRDefault="00AA4829" w:rsidP="00AA4829">
      <w:r>
        <w:t>Est</w:t>
      </w:r>
      <w:r>
        <w:t>a</w:t>
      </w:r>
      <w:r>
        <w:t xml:space="preserve"> </w:t>
      </w:r>
      <w:r>
        <w:t xml:space="preserve">simulación </w:t>
      </w:r>
      <w:r>
        <w:t xml:space="preserve">puede ser entregado hasta el fin del semestre mediante </w:t>
      </w:r>
      <w:hyperlink r:id="rId8" w:history="1">
        <w:r>
          <w:rPr>
            <w:rStyle w:val="Hipervnculo"/>
          </w:rPr>
          <w:t>la plataforma del curso</w:t>
        </w:r>
      </w:hyperlink>
      <w:r>
        <w:t xml:space="preserve">. Las entregas realizadas antes del fin de semestre serán corregidas con la posibilidad de volver a subir la entrega. </w:t>
      </w:r>
      <w:r>
        <w:t xml:space="preserve">Esta simulación </w:t>
      </w:r>
      <w:r>
        <w:t xml:space="preserve">puede ser realizado en parejas. </w:t>
      </w:r>
    </w:p>
    <w:p w14:paraId="1946CB02" w14:textId="77777777" w:rsidR="00AA4829" w:rsidRDefault="00AA4829" w:rsidP="00AA4829">
      <w:r w:rsidRPr="00962A8D">
        <w:rPr>
          <w:b/>
          <w:bCs/>
        </w:rPr>
        <w:t xml:space="preserve">Comprimir </w:t>
      </w:r>
      <w:r>
        <w:rPr>
          <w:b/>
          <w:bCs/>
        </w:rPr>
        <w:t xml:space="preserve">en </w:t>
      </w:r>
      <w:r w:rsidRPr="00962A8D">
        <w:rPr>
          <w:b/>
          <w:bCs/>
        </w:rPr>
        <w:t>un solo archivo</w:t>
      </w:r>
      <w:r>
        <w:rPr>
          <w:b/>
          <w:bCs/>
        </w:rPr>
        <w:t xml:space="preserve"> </w:t>
      </w:r>
      <w:r>
        <w:t>los documentos y subirlos a la plataforma con el nombre, en caso de haber trabajado en pareja, colocar ambos nombres en el archivo adjunto:</w:t>
      </w:r>
    </w:p>
    <w:p w14:paraId="4BE6C6FF" w14:textId="6D32AEC4" w:rsidR="00AA4829" w:rsidRDefault="00AA4829" w:rsidP="00AA4829">
      <w:pPr>
        <w:jc w:val="center"/>
      </w:pPr>
      <w:r>
        <w:t>Sim1</w:t>
      </w:r>
      <w:r>
        <w:t>_SUSNOMBRES.rar/zip/7zip</w:t>
      </w:r>
    </w:p>
    <w:p w14:paraId="173529C9" w14:textId="05769D74" w:rsidR="00B043C0" w:rsidRDefault="00B043C0">
      <w:r>
        <w:br w:type="page"/>
      </w:r>
    </w:p>
    <w:p w14:paraId="69743980" w14:textId="77777777" w:rsidR="00B043C0" w:rsidRDefault="00B043C0" w:rsidP="00B043C0">
      <w:pPr>
        <w:pStyle w:val="Ttulo1"/>
      </w:pPr>
      <w:r>
        <w:lastRenderedPageBreak/>
        <w:t>Evaluación</w:t>
      </w: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1830"/>
        <w:gridCol w:w="2674"/>
        <w:gridCol w:w="1242"/>
        <w:gridCol w:w="1510"/>
        <w:gridCol w:w="1572"/>
      </w:tblGrid>
      <w:tr w:rsidR="00B043C0" w14:paraId="7CC8CD45" w14:textId="77777777" w:rsidTr="00B043C0">
        <w:trPr>
          <w:jc w:val="center"/>
        </w:trPr>
        <w:tc>
          <w:tcPr>
            <w:tcW w:w="4504" w:type="dxa"/>
            <w:gridSpan w:val="2"/>
            <w:shd w:val="clear" w:color="auto" w:fill="D9D9D9" w:themeFill="background1" w:themeFillShade="D9"/>
            <w:vAlign w:val="center"/>
          </w:tcPr>
          <w:p w14:paraId="2ACEE235" w14:textId="77777777" w:rsidR="00B043C0" w:rsidRDefault="00B043C0" w:rsidP="004854C2">
            <w:pPr>
              <w:jc w:val="center"/>
            </w:pPr>
            <w:bookmarkStart w:id="2" w:name="_Hlk45195118"/>
            <w:r>
              <w:t>Actividad</w:t>
            </w:r>
          </w:p>
        </w:tc>
        <w:tc>
          <w:tcPr>
            <w:tcW w:w="1242" w:type="dxa"/>
            <w:shd w:val="clear" w:color="auto" w:fill="D9D9D9" w:themeFill="background1" w:themeFillShade="D9"/>
          </w:tcPr>
          <w:p w14:paraId="5DC8C4A6" w14:textId="77777777" w:rsidR="00B043C0" w:rsidRDefault="00B043C0" w:rsidP="004854C2">
            <w:pPr>
              <w:jc w:val="center"/>
            </w:pPr>
            <w:r>
              <w:t xml:space="preserve">Puntaje </w:t>
            </w:r>
          </w:p>
        </w:tc>
        <w:tc>
          <w:tcPr>
            <w:tcW w:w="1510" w:type="dxa"/>
            <w:shd w:val="clear" w:color="auto" w:fill="D9D9D9" w:themeFill="background1" w:themeFillShade="D9"/>
          </w:tcPr>
          <w:p w14:paraId="7A2CF363" w14:textId="77777777" w:rsidR="00B043C0" w:rsidRDefault="00B043C0" w:rsidP="004854C2">
            <w:pPr>
              <w:jc w:val="center"/>
            </w:pPr>
            <w:r>
              <w:t>Puntaje obtenido</w:t>
            </w:r>
          </w:p>
        </w:tc>
        <w:tc>
          <w:tcPr>
            <w:tcW w:w="1572" w:type="dxa"/>
            <w:shd w:val="clear" w:color="auto" w:fill="D9D9D9" w:themeFill="background1" w:themeFillShade="D9"/>
          </w:tcPr>
          <w:p w14:paraId="29820A10" w14:textId="77777777" w:rsidR="00B043C0" w:rsidRDefault="00B043C0" w:rsidP="004854C2">
            <w:pPr>
              <w:jc w:val="center"/>
            </w:pPr>
            <w:r>
              <w:t>Comentario</w:t>
            </w:r>
          </w:p>
        </w:tc>
      </w:tr>
      <w:tr w:rsidR="00AA4829" w14:paraId="7D25107C" w14:textId="77777777" w:rsidTr="00B043C0">
        <w:trPr>
          <w:jc w:val="center"/>
        </w:trPr>
        <w:tc>
          <w:tcPr>
            <w:tcW w:w="1830" w:type="dxa"/>
            <w:vMerge w:val="restart"/>
          </w:tcPr>
          <w:p w14:paraId="61722B32" w14:textId="77777777" w:rsidR="00AA4829" w:rsidRPr="00EC1D9B" w:rsidRDefault="00AA4829" w:rsidP="00B043C0">
            <w:pPr>
              <w:rPr>
                <w:u w:val="single"/>
              </w:rPr>
            </w:pPr>
            <w:r>
              <w:t>Simulación Logisim</w:t>
            </w:r>
          </w:p>
        </w:tc>
        <w:tc>
          <w:tcPr>
            <w:tcW w:w="2674" w:type="dxa"/>
          </w:tcPr>
          <w:p w14:paraId="73EFFA72" w14:textId="6D623649" w:rsidR="00AA4829" w:rsidRPr="004E0BC8" w:rsidRDefault="00AA4829" w:rsidP="00B043C0">
            <w:pPr>
              <w:jc w:val="center"/>
            </w:pPr>
            <w:bookmarkStart w:id="3" w:name="_Hlk45195732"/>
            <w:r w:rsidRPr="004E0BC8">
              <w:t>Circuito</w:t>
            </w:r>
            <w:bookmarkEnd w:id="3"/>
            <w:r>
              <w:t xml:space="preserve"> AND 4-1</w:t>
            </w:r>
          </w:p>
        </w:tc>
        <w:tc>
          <w:tcPr>
            <w:tcW w:w="1242" w:type="dxa"/>
          </w:tcPr>
          <w:p w14:paraId="5867ED16" w14:textId="77B4101A" w:rsidR="00AA4829" w:rsidRDefault="00AA4829" w:rsidP="00B043C0">
            <w:pPr>
              <w:jc w:val="center"/>
            </w:pPr>
            <w:r>
              <w:t>15</w:t>
            </w:r>
          </w:p>
        </w:tc>
        <w:tc>
          <w:tcPr>
            <w:tcW w:w="1510" w:type="dxa"/>
          </w:tcPr>
          <w:p w14:paraId="25FF40A2" w14:textId="77777777" w:rsidR="00AA4829" w:rsidRPr="00E6362F" w:rsidRDefault="00AA4829" w:rsidP="00B043C0">
            <w:pPr>
              <w:jc w:val="center"/>
            </w:pPr>
          </w:p>
        </w:tc>
        <w:tc>
          <w:tcPr>
            <w:tcW w:w="1572" w:type="dxa"/>
          </w:tcPr>
          <w:p w14:paraId="4C5F3FF2" w14:textId="77777777" w:rsidR="00AA4829" w:rsidRDefault="00AA4829" w:rsidP="00B043C0">
            <w:pPr>
              <w:jc w:val="center"/>
            </w:pPr>
          </w:p>
        </w:tc>
      </w:tr>
      <w:tr w:rsidR="00AA4829" w14:paraId="39C2BEA9" w14:textId="77777777" w:rsidTr="00B043C0">
        <w:trPr>
          <w:jc w:val="center"/>
        </w:trPr>
        <w:tc>
          <w:tcPr>
            <w:tcW w:w="1830" w:type="dxa"/>
            <w:vMerge/>
          </w:tcPr>
          <w:p w14:paraId="746ED275" w14:textId="77777777" w:rsidR="00AA4829" w:rsidRDefault="00AA4829" w:rsidP="00B043C0"/>
        </w:tc>
        <w:tc>
          <w:tcPr>
            <w:tcW w:w="2674" w:type="dxa"/>
          </w:tcPr>
          <w:p w14:paraId="5A8CBDF3" w14:textId="221AAA02" w:rsidR="00AA4829" w:rsidRPr="004E0BC8" w:rsidRDefault="00AA4829" w:rsidP="00B043C0">
            <w:pPr>
              <w:jc w:val="center"/>
            </w:pPr>
            <w:r>
              <w:t>Tabla de verdad</w:t>
            </w:r>
          </w:p>
        </w:tc>
        <w:tc>
          <w:tcPr>
            <w:tcW w:w="1242" w:type="dxa"/>
          </w:tcPr>
          <w:p w14:paraId="645FFF66" w14:textId="4DF0590E" w:rsidR="00AA4829" w:rsidRDefault="00AA4829" w:rsidP="00B043C0">
            <w:pPr>
              <w:jc w:val="center"/>
            </w:pPr>
            <w:r>
              <w:t>15</w:t>
            </w:r>
          </w:p>
        </w:tc>
        <w:tc>
          <w:tcPr>
            <w:tcW w:w="1510" w:type="dxa"/>
          </w:tcPr>
          <w:p w14:paraId="51D5CA04" w14:textId="77777777" w:rsidR="00AA4829" w:rsidRPr="00E6362F" w:rsidRDefault="00AA4829" w:rsidP="00B043C0">
            <w:pPr>
              <w:jc w:val="center"/>
            </w:pPr>
          </w:p>
        </w:tc>
        <w:tc>
          <w:tcPr>
            <w:tcW w:w="1572" w:type="dxa"/>
          </w:tcPr>
          <w:p w14:paraId="11B3CCC1" w14:textId="77777777" w:rsidR="00AA4829" w:rsidRDefault="00AA4829" w:rsidP="00B043C0">
            <w:pPr>
              <w:jc w:val="center"/>
            </w:pPr>
          </w:p>
        </w:tc>
      </w:tr>
      <w:tr w:rsidR="00AA4829" w14:paraId="597084CC" w14:textId="77777777" w:rsidTr="00B043C0">
        <w:trPr>
          <w:jc w:val="center"/>
        </w:trPr>
        <w:tc>
          <w:tcPr>
            <w:tcW w:w="1830" w:type="dxa"/>
            <w:vMerge/>
          </w:tcPr>
          <w:p w14:paraId="5FAE84EE" w14:textId="77777777" w:rsidR="00AA4829" w:rsidRDefault="00AA4829" w:rsidP="00B043C0"/>
        </w:tc>
        <w:tc>
          <w:tcPr>
            <w:tcW w:w="2674" w:type="dxa"/>
          </w:tcPr>
          <w:p w14:paraId="452E7B99" w14:textId="0A9D18C5" w:rsidR="00AA4829" w:rsidRDefault="00AA4829" w:rsidP="00B043C0">
            <w:pPr>
              <w:jc w:val="center"/>
            </w:pPr>
            <w:r w:rsidRPr="004E0BC8">
              <w:t>Circuito</w:t>
            </w:r>
            <w:r>
              <w:t xml:space="preserve"> </w:t>
            </w:r>
            <w:r>
              <w:t xml:space="preserve">OR </w:t>
            </w:r>
            <w:r>
              <w:t>4-1</w:t>
            </w:r>
          </w:p>
        </w:tc>
        <w:tc>
          <w:tcPr>
            <w:tcW w:w="1242" w:type="dxa"/>
          </w:tcPr>
          <w:p w14:paraId="23486DF5" w14:textId="322BBE50" w:rsidR="00AA4829" w:rsidRDefault="00AA4829" w:rsidP="00B043C0">
            <w:pPr>
              <w:jc w:val="center"/>
            </w:pPr>
            <w:r>
              <w:t>15</w:t>
            </w:r>
          </w:p>
        </w:tc>
        <w:tc>
          <w:tcPr>
            <w:tcW w:w="1510" w:type="dxa"/>
          </w:tcPr>
          <w:p w14:paraId="2CAF0D86" w14:textId="77777777" w:rsidR="00AA4829" w:rsidRPr="00E6362F" w:rsidRDefault="00AA4829" w:rsidP="00B043C0">
            <w:pPr>
              <w:jc w:val="center"/>
            </w:pPr>
          </w:p>
        </w:tc>
        <w:tc>
          <w:tcPr>
            <w:tcW w:w="1572" w:type="dxa"/>
          </w:tcPr>
          <w:p w14:paraId="52A68606" w14:textId="77777777" w:rsidR="00AA4829" w:rsidRDefault="00AA4829" w:rsidP="00B043C0">
            <w:pPr>
              <w:jc w:val="center"/>
            </w:pPr>
          </w:p>
        </w:tc>
      </w:tr>
      <w:tr w:rsidR="00AA4829" w14:paraId="1367DF57" w14:textId="77777777" w:rsidTr="00B043C0">
        <w:trPr>
          <w:jc w:val="center"/>
        </w:trPr>
        <w:tc>
          <w:tcPr>
            <w:tcW w:w="1830" w:type="dxa"/>
            <w:vMerge/>
          </w:tcPr>
          <w:p w14:paraId="0E6F05D8" w14:textId="77777777" w:rsidR="00AA4829" w:rsidRDefault="00AA4829" w:rsidP="00B043C0"/>
        </w:tc>
        <w:tc>
          <w:tcPr>
            <w:tcW w:w="2674" w:type="dxa"/>
          </w:tcPr>
          <w:p w14:paraId="543FD72E" w14:textId="1A296E34" w:rsidR="00AA4829" w:rsidRDefault="00AA4829" w:rsidP="00B043C0">
            <w:pPr>
              <w:jc w:val="center"/>
            </w:pPr>
            <w:r>
              <w:t>Tabla de verdad</w:t>
            </w:r>
          </w:p>
        </w:tc>
        <w:tc>
          <w:tcPr>
            <w:tcW w:w="1242" w:type="dxa"/>
          </w:tcPr>
          <w:p w14:paraId="302EE3E4" w14:textId="1449BF16" w:rsidR="00AA4829" w:rsidRDefault="00AA4829" w:rsidP="00B043C0">
            <w:pPr>
              <w:jc w:val="center"/>
            </w:pPr>
            <w:r>
              <w:t>15</w:t>
            </w:r>
          </w:p>
        </w:tc>
        <w:tc>
          <w:tcPr>
            <w:tcW w:w="1510" w:type="dxa"/>
          </w:tcPr>
          <w:p w14:paraId="11E9760D" w14:textId="77777777" w:rsidR="00AA4829" w:rsidRPr="00E6362F" w:rsidRDefault="00AA4829" w:rsidP="00B043C0">
            <w:pPr>
              <w:jc w:val="center"/>
            </w:pPr>
          </w:p>
        </w:tc>
        <w:tc>
          <w:tcPr>
            <w:tcW w:w="1572" w:type="dxa"/>
          </w:tcPr>
          <w:p w14:paraId="44628A7E" w14:textId="77777777" w:rsidR="00AA4829" w:rsidRDefault="00AA4829" w:rsidP="00B043C0">
            <w:pPr>
              <w:jc w:val="center"/>
            </w:pPr>
          </w:p>
        </w:tc>
      </w:tr>
      <w:tr w:rsidR="00B043C0" w14:paraId="1C578B88" w14:textId="77777777" w:rsidTr="00B043C0">
        <w:trPr>
          <w:jc w:val="center"/>
        </w:trPr>
        <w:tc>
          <w:tcPr>
            <w:tcW w:w="1830" w:type="dxa"/>
            <w:shd w:val="clear" w:color="auto" w:fill="A6A6A6" w:themeFill="background1" w:themeFillShade="A6"/>
          </w:tcPr>
          <w:p w14:paraId="11F662A1" w14:textId="77777777" w:rsidR="00B043C0" w:rsidRDefault="00B043C0" w:rsidP="00B043C0">
            <w:pPr>
              <w:jc w:val="center"/>
            </w:pPr>
            <w:r>
              <w:t>TOTAL</w:t>
            </w:r>
          </w:p>
        </w:tc>
        <w:tc>
          <w:tcPr>
            <w:tcW w:w="2674" w:type="dxa"/>
            <w:shd w:val="clear" w:color="auto" w:fill="A6A6A6" w:themeFill="background1" w:themeFillShade="A6"/>
          </w:tcPr>
          <w:p w14:paraId="34327E73" w14:textId="77777777" w:rsidR="00B043C0" w:rsidRDefault="00B043C0" w:rsidP="00B043C0">
            <w:pPr>
              <w:jc w:val="center"/>
            </w:pPr>
          </w:p>
        </w:tc>
        <w:tc>
          <w:tcPr>
            <w:tcW w:w="1242" w:type="dxa"/>
            <w:shd w:val="clear" w:color="auto" w:fill="A6A6A6" w:themeFill="background1" w:themeFillShade="A6"/>
          </w:tcPr>
          <w:p w14:paraId="1029D1F4" w14:textId="77777777" w:rsidR="00B043C0" w:rsidRDefault="00B043C0" w:rsidP="00B043C0">
            <w:pPr>
              <w:jc w:val="center"/>
            </w:pPr>
            <w:r>
              <w:t>60</w:t>
            </w:r>
          </w:p>
        </w:tc>
        <w:tc>
          <w:tcPr>
            <w:tcW w:w="1510" w:type="dxa"/>
            <w:shd w:val="clear" w:color="auto" w:fill="A6A6A6" w:themeFill="background1" w:themeFillShade="A6"/>
          </w:tcPr>
          <w:p w14:paraId="2F683EC1" w14:textId="77777777" w:rsidR="00B043C0" w:rsidRDefault="00B043C0" w:rsidP="00B043C0">
            <w:pPr>
              <w:jc w:val="center"/>
            </w:pPr>
          </w:p>
        </w:tc>
        <w:tc>
          <w:tcPr>
            <w:tcW w:w="1572" w:type="dxa"/>
            <w:shd w:val="clear" w:color="auto" w:fill="A6A6A6" w:themeFill="background1" w:themeFillShade="A6"/>
          </w:tcPr>
          <w:p w14:paraId="4D3C4608" w14:textId="77777777" w:rsidR="00B043C0" w:rsidRDefault="00B043C0" w:rsidP="00B043C0">
            <w:pPr>
              <w:jc w:val="center"/>
            </w:pPr>
          </w:p>
        </w:tc>
      </w:tr>
      <w:tr w:rsidR="00B043C0" w14:paraId="2F7C577F" w14:textId="77777777" w:rsidTr="00B043C0">
        <w:trPr>
          <w:jc w:val="center"/>
        </w:trPr>
        <w:tc>
          <w:tcPr>
            <w:tcW w:w="1830" w:type="dxa"/>
            <w:shd w:val="clear" w:color="auto" w:fill="A6A6A6" w:themeFill="background1" w:themeFillShade="A6"/>
          </w:tcPr>
          <w:p w14:paraId="6590A616" w14:textId="77777777" w:rsidR="00B043C0" w:rsidRDefault="00B043C0" w:rsidP="00B043C0">
            <w:pPr>
              <w:jc w:val="center"/>
            </w:pPr>
            <w:r>
              <w:t>NOTA</w:t>
            </w:r>
          </w:p>
        </w:tc>
        <w:tc>
          <w:tcPr>
            <w:tcW w:w="2674" w:type="dxa"/>
            <w:shd w:val="clear" w:color="auto" w:fill="A6A6A6" w:themeFill="background1" w:themeFillShade="A6"/>
          </w:tcPr>
          <w:p w14:paraId="79409758" w14:textId="77777777" w:rsidR="00B043C0" w:rsidRDefault="00B043C0" w:rsidP="00B043C0">
            <w:pPr>
              <w:jc w:val="center"/>
            </w:pPr>
          </w:p>
        </w:tc>
        <w:tc>
          <w:tcPr>
            <w:tcW w:w="1242" w:type="dxa"/>
            <w:shd w:val="clear" w:color="auto" w:fill="A6A6A6" w:themeFill="background1" w:themeFillShade="A6"/>
          </w:tcPr>
          <w:p w14:paraId="3DFB06C0" w14:textId="77777777" w:rsidR="00B043C0" w:rsidRDefault="00B043C0" w:rsidP="00B043C0">
            <w:pPr>
              <w:jc w:val="center"/>
            </w:pPr>
            <w:r>
              <w:t>70</w:t>
            </w:r>
          </w:p>
        </w:tc>
        <w:tc>
          <w:tcPr>
            <w:tcW w:w="1510" w:type="dxa"/>
            <w:shd w:val="clear" w:color="auto" w:fill="A6A6A6" w:themeFill="background1" w:themeFillShade="A6"/>
          </w:tcPr>
          <w:p w14:paraId="623ED049" w14:textId="77777777" w:rsidR="00B043C0" w:rsidRDefault="00B043C0" w:rsidP="00B043C0">
            <w:pPr>
              <w:jc w:val="center"/>
            </w:pPr>
          </w:p>
        </w:tc>
        <w:tc>
          <w:tcPr>
            <w:tcW w:w="1572" w:type="dxa"/>
            <w:shd w:val="clear" w:color="auto" w:fill="A6A6A6" w:themeFill="background1" w:themeFillShade="A6"/>
          </w:tcPr>
          <w:p w14:paraId="1EC966E0" w14:textId="77777777" w:rsidR="00B043C0" w:rsidRDefault="00B043C0" w:rsidP="00B043C0">
            <w:pPr>
              <w:jc w:val="center"/>
            </w:pPr>
          </w:p>
        </w:tc>
      </w:tr>
      <w:bookmarkEnd w:id="2"/>
    </w:tbl>
    <w:p w14:paraId="50357ED9" w14:textId="77777777" w:rsidR="00B043C0" w:rsidRDefault="00B043C0" w:rsidP="00B043C0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B043C0" w14:paraId="327E966E" w14:textId="77777777" w:rsidTr="004854C2">
        <w:tc>
          <w:tcPr>
            <w:tcW w:w="9314" w:type="dxa"/>
            <w:shd w:val="clear" w:color="auto" w:fill="538135" w:themeFill="accent6" w:themeFillShade="BF"/>
          </w:tcPr>
          <w:p w14:paraId="2F503143" w14:textId="77777777" w:rsidR="00B043C0" w:rsidRDefault="00B043C0" w:rsidP="004854C2">
            <w:r w:rsidRPr="005D2263">
              <w:rPr>
                <w:color w:val="FFFFFF" w:themeColor="background1"/>
              </w:rPr>
              <w:t>Observación</w:t>
            </w:r>
          </w:p>
        </w:tc>
      </w:tr>
      <w:tr w:rsidR="00B043C0" w14:paraId="533CF506" w14:textId="77777777" w:rsidTr="004854C2">
        <w:tc>
          <w:tcPr>
            <w:tcW w:w="9314" w:type="dxa"/>
          </w:tcPr>
          <w:p w14:paraId="3D5DD18D" w14:textId="77777777" w:rsidR="00B043C0" w:rsidRDefault="00B043C0" w:rsidP="004854C2"/>
        </w:tc>
      </w:tr>
    </w:tbl>
    <w:p w14:paraId="6490C91C" w14:textId="77777777" w:rsidR="00B043C0" w:rsidRPr="005D2263" w:rsidRDefault="00B043C0" w:rsidP="00B043C0"/>
    <w:p w14:paraId="328312C7" w14:textId="77777777" w:rsidR="00D25E88" w:rsidRDefault="00D25E88" w:rsidP="00D25E88"/>
    <w:sectPr w:rsidR="00D25E88" w:rsidSect="00BF266C">
      <w:headerReference w:type="default" r:id="rId9"/>
      <w:footerReference w:type="default" r:id="rId10"/>
      <w:pgSz w:w="12240" w:h="15840"/>
      <w:pgMar w:top="1192" w:right="1701" w:bottom="1418" w:left="1701" w:header="14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2BED68" w14:textId="77777777" w:rsidR="002C4C42" w:rsidRDefault="002C4C42" w:rsidP="00A067F1">
      <w:pPr>
        <w:spacing w:after="0" w:line="240" w:lineRule="auto"/>
      </w:pPr>
      <w:r>
        <w:separator/>
      </w:r>
    </w:p>
  </w:endnote>
  <w:endnote w:type="continuationSeparator" w:id="0">
    <w:p w14:paraId="1A2616DC" w14:textId="77777777" w:rsidR="002C4C42" w:rsidRDefault="002C4C42" w:rsidP="00A067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F3138" w14:textId="77777777" w:rsidR="009D68C2" w:rsidRPr="00BC7E6F" w:rsidRDefault="009D68C2" w:rsidP="009D68C2">
    <w:pPr>
      <w:pStyle w:val="Encabezado"/>
      <w:jc w:val="center"/>
      <w:rPr>
        <w:b/>
        <w:sz w:val="28"/>
        <w:lang w:val="es-ES"/>
      </w:rPr>
    </w:pPr>
    <w:r w:rsidRPr="00BC7E6F">
      <w:rPr>
        <w:b/>
        <w:sz w:val="28"/>
        <w:lang w:val="es-ES"/>
      </w:rPr>
      <w:fldChar w:fldCharType="begin"/>
    </w:r>
    <w:r w:rsidRPr="00BC7E6F">
      <w:rPr>
        <w:b/>
        <w:sz w:val="28"/>
        <w:lang w:val="es-ES"/>
      </w:rPr>
      <w:instrText>PAGE   \* MERGEFORMAT</w:instrText>
    </w:r>
    <w:r w:rsidRPr="00BC7E6F">
      <w:rPr>
        <w:b/>
        <w:sz w:val="28"/>
        <w:lang w:val="es-ES"/>
      </w:rPr>
      <w:fldChar w:fldCharType="separate"/>
    </w:r>
    <w:r>
      <w:rPr>
        <w:b/>
        <w:sz w:val="28"/>
        <w:lang w:val="es-ES"/>
      </w:rPr>
      <w:t>1</w:t>
    </w:r>
    <w:r w:rsidRPr="00BC7E6F">
      <w:rPr>
        <w:b/>
        <w:sz w:val="28"/>
        <w:lang w:val="es-ES"/>
      </w:rPr>
      <w:fldChar w:fldCharType="end"/>
    </w:r>
  </w:p>
  <w:p w14:paraId="513DE83A" w14:textId="77777777" w:rsidR="009D68C2" w:rsidRDefault="009D68C2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4F1467" w14:textId="77777777" w:rsidR="002C4C42" w:rsidRDefault="002C4C42" w:rsidP="00A067F1">
      <w:pPr>
        <w:spacing w:after="0" w:line="240" w:lineRule="auto"/>
      </w:pPr>
      <w:r>
        <w:separator/>
      </w:r>
    </w:p>
  </w:footnote>
  <w:footnote w:type="continuationSeparator" w:id="0">
    <w:p w14:paraId="037BD7C7" w14:textId="77777777" w:rsidR="002C4C42" w:rsidRDefault="002C4C42" w:rsidP="00A067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39412979"/>
      <w:docPartObj>
        <w:docPartGallery w:val="Page Numbers (Top of Page)"/>
        <w:docPartUnique/>
      </w:docPartObj>
    </w:sdtPr>
    <w:sdtEndPr>
      <w:rPr>
        <w:b/>
        <w:sz w:val="28"/>
        <w:lang w:val="es-ES"/>
      </w:rPr>
    </w:sdtEndPr>
    <w:sdtContent>
      <w:p w14:paraId="53EEF3A3" w14:textId="77777777" w:rsidR="009D68C2" w:rsidRDefault="009D68C2">
        <w:pPr>
          <w:pStyle w:val="Encabezado"/>
          <w:jc w:val="center"/>
        </w:pPr>
      </w:p>
      <w:tbl>
        <w:tblPr>
          <w:tblStyle w:val="Tablaconcuadrcula"/>
          <w:tblW w:w="0" w:type="auto"/>
          <w:tblInd w:w="-78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2836"/>
          <w:gridCol w:w="5103"/>
        </w:tblGrid>
        <w:tr w:rsidR="009D68C2" w14:paraId="041C572E" w14:textId="77777777" w:rsidTr="00BF266C">
          <w:trPr>
            <w:trHeight w:val="990"/>
          </w:trPr>
          <w:tc>
            <w:tcPr>
              <w:tcW w:w="2836" w:type="dxa"/>
            </w:tcPr>
            <w:p w14:paraId="110591F4" w14:textId="77777777" w:rsidR="009D68C2" w:rsidRDefault="009D68C2" w:rsidP="009D68C2">
              <w:pPr>
                <w:pStyle w:val="Encabezado"/>
                <w:jc w:val="center"/>
              </w:pPr>
              <w:r w:rsidRPr="004A424C">
                <w:rPr>
                  <w:noProof/>
                </w:rPr>
                <w:drawing>
                  <wp:inline distT="0" distB="0" distL="0" distR="0" wp14:anchorId="4E492F84" wp14:editId="68B0B072">
                    <wp:extent cx="1236518" cy="618259"/>
                    <wp:effectExtent l="0" t="0" r="1905" b="0"/>
                    <wp:docPr id="64" name="Imagen 19">
                      <a:extLst xmlns:a="http://schemas.openxmlformats.org/drawingml/2006/main">
                        <a:ext uri="{FF2B5EF4-FFF2-40B4-BE49-F238E27FC236}">
                          <a16:creationId xmlns:a16="http://schemas.microsoft.com/office/drawing/2014/main" id="{B4D39962-4D78-41D3-9CFC-808E44D5E05F}"/>
                        </a:ext>
                      </a:extLst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20" name="Imagen 19">
                              <a:extLst>
                                <a:ext uri="{FF2B5EF4-FFF2-40B4-BE49-F238E27FC236}">
                                  <a16:creationId xmlns:a16="http://schemas.microsoft.com/office/drawing/2014/main" id="{B4D39962-4D78-41D3-9CFC-808E44D5E05F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268385" cy="634192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p>
          </w:tc>
          <w:tc>
            <w:tcPr>
              <w:tcW w:w="5103" w:type="dxa"/>
            </w:tcPr>
            <w:p w14:paraId="1DBCFA09" w14:textId="77777777" w:rsidR="009D68C2" w:rsidRPr="004A424C" w:rsidRDefault="009D68C2" w:rsidP="009D68C2">
              <w:pPr>
                <w:pStyle w:val="Encabezado"/>
                <w:jc w:val="center"/>
              </w:pPr>
              <w:r w:rsidRPr="004A424C">
                <w:rPr>
                  <w:rFonts w:hint="eastAsia"/>
                </w:rPr>
                <w:t>Universidad de Santiago de Chile</w:t>
              </w:r>
            </w:p>
            <w:p w14:paraId="75D0EE2D" w14:textId="77777777" w:rsidR="009D68C2" w:rsidRPr="004A424C" w:rsidRDefault="009D68C2" w:rsidP="009D68C2">
              <w:pPr>
                <w:pStyle w:val="Encabezado"/>
                <w:jc w:val="center"/>
              </w:pPr>
              <w:r w:rsidRPr="004A424C">
                <w:rPr>
                  <w:rFonts w:hint="eastAsia"/>
                </w:rPr>
                <w:t>Facultad de Ciencias</w:t>
              </w:r>
            </w:p>
            <w:p w14:paraId="6B4E3C6A" w14:textId="6AFFA76D" w:rsidR="009D68C2" w:rsidRDefault="009D68C2" w:rsidP="009D68C2">
              <w:pPr>
                <w:pStyle w:val="Encabezado"/>
                <w:jc w:val="center"/>
              </w:pPr>
              <w:r w:rsidRPr="004A424C">
                <w:rPr>
                  <w:rFonts w:hint="eastAsia"/>
                </w:rPr>
                <w:t>Departamento de Física</w:t>
              </w:r>
            </w:p>
            <w:p w14:paraId="6CC6E60C" w14:textId="231FB373" w:rsidR="00BF266C" w:rsidRPr="004A424C" w:rsidRDefault="00BF266C" w:rsidP="009D68C2">
              <w:pPr>
                <w:pStyle w:val="Encabezado"/>
                <w:jc w:val="center"/>
              </w:pPr>
              <w:r>
                <w:t>Ingeniería Física</w:t>
              </w:r>
            </w:p>
            <w:p w14:paraId="3370A951" w14:textId="0142E54C" w:rsidR="009D68C2" w:rsidRDefault="002C4C42" w:rsidP="009D68C2">
              <w:pPr>
                <w:pStyle w:val="Encabezado"/>
              </w:pPr>
            </w:p>
          </w:tc>
        </w:tr>
      </w:tbl>
    </w:sdtContent>
  </w:sdt>
  <w:p w14:paraId="6E8050E3" w14:textId="77777777" w:rsidR="009B690A" w:rsidRDefault="009B690A" w:rsidP="00BF266C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D42F67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203650E"/>
    <w:multiLevelType w:val="hybridMultilevel"/>
    <w:tmpl w:val="5EE4AD78"/>
    <w:lvl w:ilvl="0" w:tplc="BE48621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24B63"/>
    <w:multiLevelType w:val="hybridMultilevel"/>
    <w:tmpl w:val="78C815FC"/>
    <w:lvl w:ilvl="0" w:tplc="EEE69F9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144CB"/>
    <w:multiLevelType w:val="hybridMultilevel"/>
    <w:tmpl w:val="B1FED7BC"/>
    <w:lvl w:ilvl="0" w:tplc="34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A85048"/>
    <w:multiLevelType w:val="hybridMultilevel"/>
    <w:tmpl w:val="165C195A"/>
    <w:lvl w:ilvl="0" w:tplc="AA46F3F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0936E9"/>
    <w:multiLevelType w:val="multilevel"/>
    <w:tmpl w:val="4186191C"/>
    <w:lvl w:ilvl="0">
      <w:start w:val="1"/>
      <w:numFmt w:val="decimal"/>
      <w:lvlText w:val="%1."/>
      <w:lvlJc w:val="left"/>
      <w:pPr>
        <w:ind w:left="644" w:hanging="360"/>
      </w:p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1C620168"/>
    <w:multiLevelType w:val="hybridMultilevel"/>
    <w:tmpl w:val="A9187F76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6C13FB"/>
    <w:multiLevelType w:val="multilevel"/>
    <w:tmpl w:val="670A4A12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88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8" w15:restartNumberingAfterBreak="0">
    <w:nsid w:val="24DE1E23"/>
    <w:multiLevelType w:val="hybridMultilevel"/>
    <w:tmpl w:val="018CB7D2"/>
    <w:lvl w:ilvl="0" w:tplc="11C29D38">
      <w:numFmt w:val="bullet"/>
      <w:lvlText w:val="-"/>
      <w:lvlJc w:val="left"/>
      <w:pPr>
        <w:ind w:left="1004" w:hanging="360"/>
      </w:pPr>
      <w:rPr>
        <w:rFonts w:ascii="Calibri" w:eastAsiaTheme="minorEastAsia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26694EDF"/>
    <w:multiLevelType w:val="multilevel"/>
    <w:tmpl w:val="590224F6"/>
    <w:lvl w:ilvl="0">
      <w:start w:val="1"/>
      <w:numFmt w:val="lowerLetter"/>
      <w:lvlText w:val="%1)"/>
      <w:lvlJc w:val="left"/>
      <w:pPr>
        <w:ind w:left="644" w:hanging="360"/>
      </w:p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0" w15:restartNumberingAfterBreak="0">
    <w:nsid w:val="28D93AF8"/>
    <w:multiLevelType w:val="hybridMultilevel"/>
    <w:tmpl w:val="E77C1EB8"/>
    <w:lvl w:ilvl="0" w:tplc="4E8E23F6">
      <w:numFmt w:val="bullet"/>
      <w:lvlText w:val="-"/>
      <w:lvlJc w:val="left"/>
      <w:pPr>
        <w:ind w:left="767" w:hanging="360"/>
      </w:pPr>
      <w:rPr>
        <w:rFonts w:ascii="Calibri" w:eastAsiaTheme="minorEastAsia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1" w15:restartNumberingAfterBreak="0">
    <w:nsid w:val="2A0D6E83"/>
    <w:multiLevelType w:val="multilevel"/>
    <w:tmpl w:val="590224F6"/>
    <w:lvl w:ilvl="0">
      <w:start w:val="1"/>
      <w:numFmt w:val="lowerLetter"/>
      <w:lvlText w:val="%1)"/>
      <w:lvlJc w:val="left"/>
      <w:pPr>
        <w:ind w:left="644" w:hanging="360"/>
      </w:p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2C21355C"/>
    <w:multiLevelType w:val="hybridMultilevel"/>
    <w:tmpl w:val="E84661CA"/>
    <w:lvl w:ilvl="0" w:tplc="BFB4CFF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5B7821"/>
    <w:multiLevelType w:val="hybridMultilevel"/>
    <w:tmpl w:val="0B481F54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1A6D26"/>
    <w:multiLevelType w:val="hybridMultilevel"/>
    <w:tmpl w:val="23280AC0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4E1AB2"/>
    <w:multiLevelType w:val="hybridMultilevel"/>
    <w:tmpl w:val="ECC4B32C"/>
    <w:lvl w:ilvl="0" w:tplc="4E8E23F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757087"/>
    <w:multiLevelType w:val="hybridMultilevel"/>
    <w:tmpl w:val="8A8A4610"/>
    <w:lvl w:ilvl="0" w:tplc="F7DA00AE">
      <w:start w:val="2"/>
      <w:numFmt w:val="bullet"/>
      <w:lvlText w:val="-"/>
      <w:lvlJc w:val="left"/>
      <w:pPr>
        <w:ind w:left="1776" w:hanging="360"/>
      </w:pPr>
      <w:rPr>
        <w:rFonts w:ascii="Calibri" w:eastAsiaTheme="minorEastAsia" w:hAnsi="Calibri" w:cs="Calibri" w:hint="default"/>
      </w:rPr>
    </w:lvl>
    <w:lvl w:ilvl="1" w:tplc="340A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7" w15:restartNumberingAfterBreak="0">
    <w:nsid w:val="3ECC4C0A"/>
    <w:multiLevelType w:val="hybridMultilevel"/>
    <w:tmpl w:val="AF084C7A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AB41C8"/>
    <w:multiLevelType w:val="hybridMultilevel"/>
    <w:tmpl w:val="9370B76C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6A351E"/>
    <w:multiLevelType w:val="hybridMultilevel"/>
    <w:tmpl w:val="7E6ECBBE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9F7EC3"/>
    <w:multiLevelType w:val="hybridMultilevel"/>
    <w:tmpl w:val="138C49F6"/>
    <w:lvl w:ilvl="0" w:tplc="A16E8CB2">
      <w:numFmt w:val="bullet"/>
      <w:lvlText w:val="-"/>
      <w:lvlJc w:val="left"/>
      <w:pPr>
        <w:ind w:left="1068" w:hanging="360"/>
      </w:pPr>
      <w:rPr>
        <w:rFonts w:ascii="Calibri" w:eastAsiaTheme="minorEastAsia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463B0784"/>
    <w:multiLevelType w:val="hybridMultilevel"/>
    <w:tmpl w:val="6CCC4D44"/>
    <w:lvl w:ilvl="0" w:tplc="20A0F5EE">
      <w:start w:val="1"/>
      <w:numFmt w:val="bullet"/>
      <w:lvlText w:val="-"/>
      <w:lvlJc w:val="left"/>
      <w:pPr>
        <w:ind w:left="1065" w:hanging="360"/>
      </w:pPr>
      <w:rPr>
        <w:rFonts w:ascii="Calibri" w:eastAsiaTheme="minorEastAsia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22" w15:restartNumberingAfterBreak="0">
    <w:nsid w:val="4D224D14"/>
    <w:multiLevelType w:val="multilevel"/>
    <w:tmpl w:val="590224F6"/>
    <w:lvl w:ilvl="0">
      <w:start w:val="1"/>
      <w:numFmt w:val="lowerLetter"/>
      <w:lvlText w:val="%1)"/>
      <w:lvlJc w:val="left"/>
      <w:pPr>
        <w:ind w:left="644" w:hanging="360"/>
      </w:p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3" w15:restartNumberingAfterBreak="0">
    <w:nsid w:val="523C195D"/>
    <w:multiLevelType w:val="hybridMultilevel"/>
    <w:tmpl w:val="6D68C18A"/>
    <w:lvl w:ilvl="0" w:tplc="16DC6404">
      <w:start w:val="19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3A4DA4"/>
    <w:multiLevelType w:val="hybridMultilevel"/>
    <w:tmpl w:val="E59C3CCA"/>
    <w:lvl w:ilvl="0" w:tplc="4E8E23F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092D41"/>
    <w:multiLevelType w:val="hybridMultilevel"/>
    <w:tmpl w:val="40A2FDF0"/>
    <w:lvl w:ilvl="0" w:tplc="DC08E0BC">
      <w:start w:val="1"/>
      <w:numFmt w:val="decimal"/>
      <w:lvlText w:val="%1."/>
      <w:lvlJc w:val="left"/>
      <w:pPr>
        <w:ind w:left="1648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2368" w:hanging="360"/>
      </w:pPr>
    </w:lvl>
    <w:lvl w:ilvl="2" w:tplc="340A001B" w:tentative="1">
      <w:start w:val="1"/>
      <w:numFmt w:val="lowerRoman"/>
      <w:lvlText w:val="%3."/>
      <w:lvlJc w:val="right"/>
      <w:pPr>
        <w:ind w:left="3088" w:hanging="180"/>
      </w:pPr>
    </w:lvl>
    <w:lvl w:ilvl="3" w:tplc="340A000F" w:tentative="1">
      <w:start w:val="1"/>
      <w:numFmt w:val="decimal"/>
      <w:lvlText w:val="%4."/>
      <w:lvlJc w:val="left"/>
      <w:pPr>
        <w:ind w:left="3808" w:hanging="360"/>
      </w:pPr>
    </w:lvl>
    <w:lvl w:ilvl="4" w:tplc="340A0019" w:tentative="1">
      <w:start w:val="1"/>
      <w:numFmt w:val="lowerLetter"/>
      <w:lvlText w:val="%5."/>
      <w:lvlJc w:val="left"/>
      <w:pPr>
        <w:ind w:left="4528" w:hanging="360"/>
      </w:pPr>
    </w:lvl>
    <w:lvl w:ilvl="5" w:tplc="340A001B" w:tentative="1">
      <w:start w:val="1"/>
      <w:numFmt w:val="lowerRoman"/>
      <w:lvlText w:val="%6."/>
      <w:lvlJc w:val="right"/>
      <w:pPr>
        <w:ind w:left="5248" w:hanging="180"/>
      </w:pPr>
    </w:lvl>
    <w:lvl w:ilvl="6" w:tplc="340A000F" w:tentative="1">
      <w:start w:val="1"/>
      <w:numFmt w:val="decimal"/>
      <w:lvlText w:val="%7."/>
      <w:lvlJc w:val="left"/>
      <w:pPr>
        <w:ind w:left="5968" w:hanging="360"/>
      </w:pPr>
    </w:lvl>
    <w:lvl w:ilvl="7" w:tplc="340A0019" w:tentative="1">
      <w:start w:val="1"/>
      <w:numFmt w:val="lowerLetter"/>
      <w:lvlText w:val="%8."/>
      <w:lvlJc w:val="left"/>
      <w:pPr>
        <w:ind w:left="6688" w:hanging="360"/>
      </w:pPr>
    </w:lvl>
    <w:lvl w:ilvl="8" w:tplc="340A001B" w:tentative="1">
      <w:start w:val="1"/>
      <w:numFmt w:val="lowerRoman"/>
      <w:lvlText w:val="%9."/>
      <w:lvlJc w:val="right"/>
      <w:pPr>
        <w:ind w:left="7408" w:hanging="180"/>
      </w:pPr>
    </w:lvl>
  </w:abstractNum>
  <w:abstractNum w:abstractNumId="26" w15:restartNumberingAfterBreak="0">
    <w:nsid w:val="5BE65734"/>
    <w:multiLevelType w:val="hybridMultilevel"/>
    <w:tmpl w:val="EBB4EDD2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DD2194"/>
    <w:multiLevelType w:val="multilevel"/>
    <w:tmpl w:val="C9A2C8FE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28" w15:restartNumberingAfterBreak="0">
    <w:nsid w:val="6E3E0904"/>
    <w:multiLevelType w:val="hybridMultilevel"/>
    <w:tmpl w:val="CFA8201A"/>
    <w:lvl w:ilvl="0" w:tplc="F692C0E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E458DA"/>
    <w:multiLevelType w:val="hybridMultilevel"/>
    <w:tmpl w:val="A740E836"/>
    <w:lvl w:ilvl="0" w:tplc="10587C60">
      <w:start w:val="1"/>
      <w:numFmt w:val="decimal"/>
      <w:lvlText w:val="%1."/>
      <w:lvlJc w:val="left"/>
      <w:pPr>
        <w:ind w:left="360" w:hanging="360"/>
      </w:pPr>
    </w:lvl>
    <w:lvl w:ilvl="1" w:tplc="340A0019" w:tentative="1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8813B49"/>
    <w:multiLevelType w:val="multilevel"/>
    <w:tmpl w:val="3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7B872CE2"/>
    <w:multiLevelType w:val="hybridMultilevel"/>
    <w:tmpl w:val="E6D29F82"/>
    <w:lvl w:ilvl="0" w:tplc="340A000F">
      <w:start w:val="1"/>
      <w:numFmt w:val="decimal"/>
      <w:lvlText w:val="%1."/>
      <w:lvlJc w:val="left"/>
      <w:pPr>
        <w:ind w:left="360" w:hanging="360"/>
      </w:pPr>
    </w:lvl>
    <w:lvl w:ilvl="1" w:tplc="340A0019" w:tentative="1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BD440BD"/>
    <w:multiLevelType w:val="hybridMultilevel"/>
    <w:tmpl w:val="FEB4031C"/>
    <w:lvl w:ilvl="0" w:tplc="2F4832D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642A5A"/>
    <w:multiLevelType w:val="multilevel"/>
    <w:tmpl w:val="3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6"/>
  </w:num>
  <w:num w:numId="2">
    <w:abstractNumId w:val="7"/>
  </w:num>
  <w:num w:numId="3">
    <w:abstractNumId w:val="23"/>
  </w:num>
  <w:num w:numId="4">
    <w:abstractNumId w:val="18"/>
  </w:num>
  <w:num w:numId="5">
    <w:abstractNumId w:val="22"/>
  </w:num>
  <w:num w:numId="6">
    <w:abstractNumId w:val="8"/>
  </w:num>
  <w:num w:numId="7">
    <w:abstractNumId w:val="11"/>
  </w:num>
  <w:num w:numId="8">
    <w:abstractNumId w:val="9"/>
  </w:num>
  <w:num w:numId="9">
    <w:abstractNumId w:val="33"/>
  </w:num>
  <w:num w:numId="10">
    <w:abstractNumId w:val="13"/>
  </w:num>
  <w:num w:numId="11">
    <w:abstractNumId w:val="3"/>
  </w:num>
  <w:num w:numId="12">
    <w:abstractNumId w:val="31"/>
  </w:num>
  <w:num w:numId="13">
    <w:abstractNumId w:val="30"/>
  </w:num>
  <w:num w:numId="14">
    <w:abstractNumId w:val="21"/>
  </w:num>
  <w:num w:numId="15">
    <w:abstractNumId w:val="17"/>
  </w:num>
  <w:num w:numId="16">
    <w:abstractNumId w:val="5"/>
  </w:num>
  <w:num w:numId="17">
    <w:abstractNumId w:val="19"/>
  </w:num>
  <w:num w:numId="18">
    <w:abstractNumId w:val="6"/>
  </w:num>
  <w:num w:numId="19">
    <w:abstractNumId w:val="25"/>
  </w:num>
  <w:num w:numId="20">
    <w:abstractNumId w:val="26"/>
  </w:num>
  <w:num w:numId="21">
    <w:abstractNumId w:val="1"/>
  </w:num>
  <w:num w:numId="22">
    <w:abstractNumId w:val="12"/>
  </w:num>
  <w:num w:numId="23">
    <w:abstractNumId w:val="14"/>
  </w:num>
  <w:num w:numId="24">
    <w:abstractNumId w:val="29"/>
  </w:num>
  <w:num w:numId="25">
    <w:abstractNumId w:val="29"/>
    <w:lvlOverride w:ilvl="0">
      <w:startOverride w:val="1"/>
    </w:lvlOverride>
  </w:num>
  <w:num w:numId="26">
    <w:abstractNumId w:val="32"/>
  </w:num>
  <w:num w:numId="27">
    <w:abstractNumId w:val="2"/>
  </w:num>
  <w:num w:numId="28">
    <w:abstractNumId w:val="28"/>
  </w:num>
  <w:num w:numId="29">
    <w:abstractNumId w:val="24"/>
  </w:num>
  <w:num w:numId="30">
    <w:abstractNumId w:val="10"/>
  </w:num>
  <w:num w:numId="31">
    <w:abstractNumId w:val="15"/>
  </w:num>
  <w:num w:numId="32">
    <w:abstractNumId w:val="20"/>
  </w:num>
  <w:num w:numId="33">
    <w:abstractNumId w:val="4"/>
  </w:num>
  <w:num w:numId="34">
    <w:abstractNumId w:val="24"/>
  </w:num>
  <w:num w:numId="35">
    <w:abstractNumId w:val="27"/>
  </w:num>
  <w:num w:numId="36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MTE1NzYxtzA3MTVV0lEKTi0uzszPAykwMq4FAH671hwtAAAA"/>
  </w:docVars>
  <w:rsids>
    <w:rsidRoot w:val="00370E6F"/>
    <w:rsid w:val="00000515"/>
    <w:rsid w:val="00001A1E"/>
    <w:rsid w:val="0000262D"/>
    <w:rsid w:val="00003804"/>
    <w:rsid w:val="00003BA6"/>
    <w:rsid w:val="00003DCF"/>
    <w:rsid w:val="00007081"/>
    <w:rsid w:val="000078A6"/>
    <w:rsid w:val="00012309"/>
    <w:rsid w:val="00013055"/>
    <w:rsid w:val="000142E6"/>
    <w:rsid w:val="00017CF2"/>
    <w:rsid w:val="00022607"/>
    <w:rsid w:val="000230ED"/>
    <w:rsid w:val="00023A7F"/>
    <w:rsid w:val="00031836"/>
    <w:rsid w:val="000341E5"/>
    <w:rsid w:val="00036AA5"/>
    <w:rsid w:val="00040686"/>
    <w:rsid w:val="00041FC7"/>
    <w:rsid w:val="000517D7"/>
    <w:rsid w:val="0005257A"/>
    <w:rsid w:val="00052A22"/>
    <w:rsid w:val="00053305"/>
    <w:rsid w:val="00053704"/>
    <w:rsid w:val="00055E28"/>
    <w:rsid w:val="00056626"/>
    <w:rsid w:val="00057491"/>
    <w:rsid w:val="00061348"/>
    <w:rsid w:val="00064205"/>
    <w:rsid w:val="000642BE"/>
    <w:rsid w:val="00065BF4"/>
    <w:rsid w:val="00066404"/>
    <w:rsid w:val="000700FE"/>
    <w:rsid w:val="00072425"/>
    <w:rsid w:val="00073CFC"/>
    <w:rsid w:val="00080967"/>
    <w:rsid w:val="00084B73"/>
    <w:rsid w:val="00084C45"/>
    <w:rsid w:val="0008518A"/>
    <w:rsid w:val="00085CB7"/>
    <w:rsid w:val="00093575"/>
    <w:rsid w:val="000936D3"/>
    <w:rsid w:val="000939B2"/>
    <w:rsid w:val="00095A7A"/>
    <w:rsid w:val="00097E61"/>
    <w:rsid w:val="000A2849"/>
    <w:rsid w:val="000A2EA3"/>
    <w:rsid w:val="000A49A0"/>
    <w:rsid w:val="000A60BA"/>
    <w:rsid w:val="000A60E6"/>
    <w:rsid w:val="000B0A83"/>
    <w:rsid w:val="000B49DC"/>
    <w:rsid w:val="000B5DEF"/>
    <w:rsid w:val="000B5F3B"/>
    <w:rsid w:val="000B64E9"/>
    <w:rsid w:val="000B7B91"/>
    <w:rsid w:val="000C27A1"/>
    <w:rsid w:val="000C3AAD"/>
    <w:rsid w:val="000C5222"/>
    <w:rsid w:val="000D2E49"/>
    <w:rsid w:val="000D546A"/>
    <w:rsid w:val="000D5B09"/>
    <w:rsid w:val="000D5F18"/>
    <w:rsid w:val="000D7A10"/>
    <w:rsid w:val="000D7B82"/>
    <w:rsid w:val="000E01F7"/>
    <w:rsid w:val="000E094A"/>
    <w:rsid w:val="000E1954"/>
    <w:rsid w:val="000E3DE9"/>
    <w:rsid w:val="000E4268"/>
    <w:rsid w:val="000E5208"/>
    <w:rsid w:val="000F1235"/>
    <w:rsid w:val="000F1A61"/>
    <w:rsid w:val="000F1EAE"/>
    <w:rsid w:val="000F2323"/>
    <w:rsid w:val="000F3167"/>
    <w:rsid w:val="000F7B8D"/>
    <w:rsid w:val="0010145D"/>
    <w:rsid w:val="001033FE"/>
    <w:rsid w:val="00104FBB"/>
    <w:rsid w:val="0010570C"/>
    <w:rsid w:val="0011092A"/>
    <w:rsid w:val="00112861"/>
    <w:rsid w:val="00117652"/>
    <w:rsid w:val="001200B4"/>
    <w:rsid w:val="00120856"/>
    <w:rsid w:val="00122115"/>
    <w:rsid w:val="0012419B"/>
    <w:rsid w:val="00130542"/>
    <w:rsid w:val="00131AC7"/>
    <w:rsid w:val="00131D5D"/>
    <w:rsid w:val="00132A44"/>
    <w:rsid w:val="001366D6"/>
    <w:rsid w:val="00136DD0"/>
    <w:rsid w:val="00142975"/>
    <w:rsid w:val="00147B4E"/>
    <w:rsid w:val="001517A6"/>
    <w:rsid w:val="001544BC"/>
    <w:rsid w:val="00154BF2"/>
    <w:rsid w:val="00163674"/>
    <w:rsid w:val="00166CD1"/>
    <w:rsid w:val="0016725E"/>
    <w:rsid w:val="0017611E"/>
    <w:rsid w:val="00177CE2"/>
    <w:rsid w:val="00181779"/>
    <w:rsid w:val="00182E30"/>
    <w:rsid w:val="00187238"/>
    <w:rsid w:val="00191E0C"/>
    <w:rsid w:val="00193F5B"/>
    <w:rsid w:val="001950C5"/>
    <w:rsid w:val="0019740B"/>
    <w:rsid w:val="00197906"/>
    <w:rsid w:val="001A7D9A"/>
    <w:rsid w:val="001B221B"/>
    <w:rsid w:val="001B4CB7"/>
    <w:rsid w:val="001B72FB"/>
    <w:rsid w:val="001C181A"/>
    <w:rsid w:val="001C1C53"/>
    <w:rsid w:val="001C440E"/>
    <w:rsid w:val="001C5475"/>
    <w:rsid w:val="001D00F1"/>
    <w:rsid w:val="001D4227"/>
    <w:rsid w:val="001E1444"/>
    <w:rsid w:val="001E23B2"/>
    <w:rsid w:val="001E3E78"/>
    <w:rsid w:val="001E4016"/>
    <w:rsid w:val="001E48AD"/>
    <w:rsid w:val="001F0010"/>
    <w:rsid w:val="001F145E"/>
    <w:rsid w:val="001F28BD"/>
    <w:rsid w:val="001F3976"/>
    <w:rsid w:val="001F48FC"/>
    <w:rsid w:val="001F4D62"/>
    <w:rsid w:val="001F72FD"/>
    <w:rsid w:val="002111E5"/>
    <w:rsid w:val="00215046"/>
    <w:rsid w:val="00217450"/>
    <w:rsid w:val="00223882"/>
    <w:rsid w:val="0022538B"/>
    <w:rsid w:val="002256AD"/>
    <w:rsid w:val="00227B36"/>
    <w:rsid w:val="00231706"/>
    <w:rsid w:val="00233D9E"/>
    <w:rsid w:val="00242549"/>
    <w:rsid w:val="002507AF"/>
    <w:rsid w:val="0025141E"/>
    <w:rsid w:val="00252240"/>
    <w:rsid w:val="00253A68"/>
    <w:rsid w:val="00254D1E"/>
    <w:rsid w:val="00257C0D"/>
    <w:rsid w:val="002602F1"/>
    <w:rsid w:val="00266DF0"/>
    <w:rsid w:val="002677CB"/>
    <w:rsid w:val="00270EED"/>
    <w:rsid w:val="002742D3"/>
    <w:rsid w:val="00274961"/>
    <w:rsid w:val="002772CE"/>
    <w:rsid w:val="002834DF"/>
    <w:rsid w:val="00287E9F"/>
    <w:rsid w:val="00293512"/>
    <w:rsid w:val="00293684"/>
    <w:rsid w:val="00294599"/>
    <w:rsid w:val="002A167C"/>
    <w:rsid w:val="002A4AA5"/>
    <w:rsid w:val="002A4E56"/>
    <w:rsid w:val="002A5004"/>
    <w:rsid w:val="002A5506"/>
    <w:rsid w:val="002A5FFC"/>
    <w:rsid w:val="002B0AD3"/>
    <w:rsid w:val="002B0AEA"/>
    <w:rsid w:val="002B106B"/>
    <w:rsid w:val="002B2277"/>
    <w:rsid w:val="002C1D06"/>
    <w:rsid w:val="002C372D"/>
    <w:rsid w:val="002C383D"/>
    <w:rsid w:val="002C38AD"/>
    <w:rsid w:val="002C4C42"/>
    <w:rsid w:val="002C4E8E"/>
    <w:rsid w:val="002C5CB4"/>
    <w:rsid w:val="002C658C"/>
    <w:rsid w:val="002C6F67"/>
    <w:rsid w:val="002D2076"/>
    <w:rsid w:val="002D325A"/>
    <w:rsid w:val="002D52DB"/>
    <w:rsid w:val="002D678F"/>
    <w:rsid w:val="002D7925"/>
    <w:rsid w:val="002E0E12"/>
    <w:rsid w:val="002E46AD"/>
    <w:rsid w:val="002E4D1F"/>
    <w:rsid w:val="002E6D57"/>
    <w:rsid w:val="002F100F"/>
    <w:rsid w:val="002F7CB0"/>
    <w:rsid w:val="0030355F"/>
    <w:rsid w:val="00307FB8"/>
    <w:rsid w:val="00315E5B"/>
    <w:rsid w:val="00315FF0"/>
    <w:rsid w:val="00316BEE"/>
    <w:rsid w:val="00322080"/>
    <w:rsid w:val="003230B4"/>
    <w:rsid w:val="00323164"/>
    <w:rsid w:val="00323745"/>
    <w:rsid w:val="00325756"/>
    <w:rsid w:val="00325916"/>
    <w:rsid w:val="0032671A"/>
    <w:rsid w:val="00332407"/>
    <w:rsid w:val="00334607"/>
    <w:rsid w:val="00334AD2"/>
    <w:rsid w:val="00336115"/>
    <w:rsid w:val="003400DC"/>
    <w:rsid w:val="003414F1"/>
    <w:rsid w:val="00347E75"/>
    <w:rsid w:val="00347F9C"/>
    <w:rsid w:val="003535AE"/>
    <w:rsid w:val="00355FBA"/>
    <w:rsid w:val="003570E7"/>
    <w:rsid w:val="00360705"/>
    <w:rsid w:val="00360C05"/>
    <w:rsid w:val="0036294B"/>
    <w:rsid w:val="00365B0F"/>
    <w:rsid w:val="00366692"/>
    <w:rsid w:val="00366A7B"/>
    <w:rsid w:val="003673EE"/>
    <w:rsid w:val="00370E6F"/>
    <w:rsid w:val="003756BB"/>
    <w:rsid w:val="003760AF"/>
    <w:rsid w:val="003807EE"/>
    <w:rsid w:val="00381D55"/>
    <w:rsid w:val="003833B0"/>
    <w:rsid w:val="003866BA"/>
    <w:rsid w:val="0039569A"/>
    <w:rsid w:val="003971DA"/>
    <w:rsid w:val="003973FB"/>
    <w:rsid w:val="003974A9"/>
    <w:rsid w:val="003A4F72"/>
    <w:rsid w:val="003A70FF"/>
    <w:rsid w:val="003B140B"/>
    <w:rsid w:val="003B7885"/>
    <w:rsid w:val="003C5888"/>
    <w:rsid w:val="003C64DA"/>
    <w:rsid w:val="003C687B"/>
    <w:rsid w:val="003C6C6D"/>
    <w:rsid w:val="003C77A5"/>
    <w:rsid w:val="003D079B"/>
    <w:rsid w:val="003D213C"/>
    <w:rsid w:val="003D2724"/>
    <w:rsid w:val="003D29A1"/>
    <w:rsid w:val="003E10D4"/>
    <w:rsid w:val="003E27AF"/>
    <w:rsid w:val="003E369E"/>
    <w:rsid w:val="003E678E"/>
    <w:rsid w:val="003F040E"/>
    <w:rsid w:val="003F0F71"/>
    <w:rsid w:val="003F132E"/>
    <w:rsid w:val="003F4A94"/>
    <w:rsid w:val="003F5F51"/>
    <w:rsid w:val="003F6948"/>
    <w:rsid w:val="00401D7B"/>
    <w:rsid w:val="00405614"/>
    <w:rsid w:val="00407C2F"/>
    <w:rsid w:val="00410D11"/>
    <w:rsid w:val="004131C0"/>
    <w:rsid w:val="00414C96"/>
    <w:rsid w:val="00415E6D"/>
    <w:rsid w:val="00416556"/>
    <w:rsid w:val="004170FC"/>
    <w:rsid w:val="0041766F"/>
    <w:rsid w:val="00417D81"/>
    <w:rsid w:val="00421658"/>
    <w:rsid w:val="0042287F"/>
    <w:rsid w:val="00431615"/>
    <w:rsid w:val="004320DB"/>
    <w:rsid w:val="004325B6"/>
    <w:rsid w:val="004339BD"/>
    <w:rsid w:val="004341CD"/>
    <w:rsid w:val="00434832"/>
    <w:rsid w:val="00434BC1"/>
    <w:rsid w:val="00436535"/>
    <w:rsid w:val="00440CF3"/>
    <w:rsid w:val="00441840"/>
    <w:rsid w:val="004439A7"/>
    <w:rsid w:val="00446BB1"/>
    <w:rsid w:val="004501C8"/>
    <w:rsid w:val="004519F1"/>
    <w:rsid w:val="00453EA9"/>
    <w:rsid w:val="0045494E"/>
    <w:rsid w:val="00461D08"/>
    <w:rsid w:val="00464504"/>
    <w:rsid w:val="004735A0"/>
    <w:rsid w:val="00474A76"/>
    <w:rsid w:val="00476223"/>
    <w:rsid w:val="004828DB"/>
    <w:rsid w:val="00485C0D"/>
    <w:rsid w:val="00487BAE"/>
    <w:rsid w:val="00491CA7"/>
    <w:rsid w:val="004933B9"/>
    <w:rsid w:val="004A0DE1"/>
    <w:rsid w:val="004A7F99"/>
    <w:rsid w:val="004B2E0B"/>
    <w:rsid w:val="004B4511"/>
    <w:rsid w:val="004B4838"/>
    <w:rsid w:val="004B5275"/>
    <w:rsid w:val="004B6B1E"/>
    <w:rsid w:val="004C1937"/>
    <w:rsid w:val="004C1AEF"/>
    <w:rsid w:val="004C5DA8"/>
    <w:rsid w:val="004D5196"/>
    <w:rsid w:val="004E0E7E"/>
    <w:rsid w:val="004E129C"/>
    <w:rsid w:val="004E1D3D"/>
    <w:rsid w:val="004E29A6"/>
    <w:rsid w:val="004E321E"/>
    <w:rsid w:val="004E33B2"/>
    <w:rsid w:val="004E4731"/>
    <w:rsid w:val="004E671E"/>
    <w:rsid w:val="004F1433"/>
    <w:rsid w:val="005070CD"/>
    <w:rsid w:val="0051618E"/>
    <w:rsid w:val="0051693E"/>
    <w:rsid w:val="0051739E"/>
    <w:rsid w:val="005176E2"/>
    <w:rsid w:val="00520371"/>
    <w:rsid w:val="00520903"/>
    <w:rsid w:val="005213A5"/>
    <w:rsid w:val="00522D46"/>
    <w:rsid w:val="005234C1"/>
    <w:rsid w:val="00524455"/>
    <w:rsid w:val="00524C4B"/>
    <w:rsid w:val="005253A8"/>
    <w:rsid w:val="00533253"/>
    <w:rsid w:val="00535D38"/>
    <w:rsid w:val="00542057"/>
    <w:rsid w:val="005442FF"/>
    <w:rsid w:val="00544641"/>
    <w:rsid w:val="00544858"/>
    <w:rsid w:val="00545129"/>
    <w:rsid w:val="00545A86"/>
    <w:rsid w:val="00555E86"/>
    <w:rsid w:val="00561788"/>
    <w:rsid w:val="0056241B"/>
    <w:rsid w:val="0056267F"/>
    <w:rsid w:val="0056300A"/>
    <w:rsid w:val="00564133"/>
    <w:rsid w:val="00566248"/>
    <w:rsid w:val="005667DD"/>
    <w:rsid w:val="00567CBA"/>
    <w:rsid w:val="00571E28"/>
    <w:rsid w:val="00572B69"/>
    <w:rsid w:val="00573AB4"/>
    <w:rsid w:val="00573BAD"/>
    <w:rsid w:val="00577053"/>
    <w:rsid w:val="0058125A"/>
    <w:rsid w:val="00582621"/>
    <w:rsid w:val="00584F79"/>
    <w:rsid w:val="00585668"/>
    <w:rsid w:val="00585DED"/>
    <w:rsid w:val="00587D9A"/>
    <w:rsid w:val="00590F9A"/>
    <w:rsid w:val="00592773"/>
    <w:rsid w:val="00593E0C"/>
    <w:rsid w:val="005960B8"/>
    <w:rsid w:val="00596FD6"/>
    <w:rsid w:val="005A0A29"/>
    <w:rsid w:val="005B3393"/>
    <w:rsid w:val="005B48BA"/>
    <w:rsid w:val="005B5C89"/>
    <w:rsid w:val="005B6345"/>
    <w:rsid w:val="005B6AE3"/>
    <w:rsid w:val="005C23B2"/>
    <w:rsid w:val="005C3031"/>
    <w:rsid w:val="005C33D7"/>
    <w:rsid w:val="005C34AE"/>
    <w:rsid w:val="005C3990"/>
    <w:rsid w:val="005C40C6"/>
    <w:rsid w:val="005C4C9B"/>
    <w:rsid w:val="005C627B"/>
    <w:rsid w:val="005C67E8"/>
    <w:rsid w:val="005D3763"/>
    <w:rsid w:val="005D5134"/>
    <w:rsid w:val="005D5749"/>
    <w:rsid w:val="005D6765"/>
    <w:rsid w:val="005E3113"/>
    <w:rsid w:val="005E7197"/>
    <w:rsid w:val="005F0256"/>
    <w:rsid w:val="005F31BA"/>
    <w:rsid w:val="005F32CB"/>
    <w:rsid w:val="00606495"/>
    <w:rsid w:val="00611261"/>
    <w:rsid w:val="006141DE"/>
    <w:rsid w:val="00622E63"/>
    <w:rsid w:val="00625372"/>
    <w:rsid w:val="006253C6"/>
    <w:rsid w:val="00625E65"/>
    <w:rsid w:val="0063240E"/>
    <w:rsid w:val="006325A7"/>
    <w:rsid w:val="00632905"/>
    <w:rsid w:val="0063412D"/>
    <w:rsid w:val="0063535A"/>
    <w:rsid w:val="00637B6D"/>
    <w:rsid w:val="00640C30"/>
    <w:rsid w:val="00641CD2"/>
    <w:rsid w:val="00644FF9"/>
    <w:rsid w:val="00645557"/>
    <w:rsid w:val="0064694F"/>
    <w:rsid w:val="00650250"/>
    <w:rsid w:val="00650B43"/>
    <w:rsid w:val="00652DF0"/>
    <w:rsid w:val="0065464A"/>
    <w:rsid w:val="006577FB"/>
    <w:rsid w:val="00661789"/>
    <w:rsid w:val="006619F2"/>
    <w:rsid w:val="00663166"/>
    <w:rsid w:val="00667A72"/>
    <w:rsid w:val="00671062"/>
    <w:rsid w:val="00677316"/>
    <w:rsid w:val="00680B2C"/>
    <w:rsid w:val="006826CF"/>
    <w:rsid w:val="00684ECA"/>
    <w:rsid w:val="00685F9D"/>
    <w:rsid w:val="006863B4"/>
    <w:rsid w:val="0069429A"/>
    <w:rsid w:val="006A0D99"/>
    <w:rsid w:val="006A20DB"/>
    <w:rsid w:val="006A4838"/>
    <w:rsid w:val="006B3F3D"/>
    <w:rsid w:val="006B45DA"/>
    <w:rsid w:val="006B6A9C"/>
    <w:rsid w:val="006C0CBC"/>
    <w:rsid w:val="006C4EC3"/>
    <w:rsid w:val="006C6AC7"/>
    <w:rsid w:val="006C712E"/>
    <w:rsid w:val="006D343B"/>
    <w:rsid w:val="006D54F2"/>
    <w:rsid w:val="006E031B"/>
    <w:rsid w:val="006E0842"/>
    <w:rsid w:val="006E285B"/>
    <w:rsid w:val="006E4A75"/>
    <w:rsid w:val="006E7D4B"/>
    <w:rsid w:val="007025B8"/>
    <w:rsid w:val="00704841"/>
    <w:rsid w:val="00706FF3"/>
    <w:rsid w:val="00710C9F"/>
    <w:rsid w:val="00710D05"/>
    <w:rsid w:val="00710D81"/>
    <w:rsid w:val="00712728"/>
    <w:rsid w:val="00714B83"/>
    <w:rsid w:val="00716F5D"/>
    <w:rsid w:val="00721ECD"/>
    <w:rsid w:val="00723395"/>
    <w:rsid w:val="0072417B"/>
    <w:rsid w:val="0072630E"/>
    <w:rsid w:val="00734FAE"/>
    <w:rsid w:val="007428A8"/>
    <w:rsid w:val="00744E2F"/>
    <w:rsid w:val="007459B1"/>
    <w:rsid w:val="007467A2"/>
    <w:rsid w:val="007508A8"/>
    <w:rsid w:val="007521D7"/>
    <w:rsid w:val="007535B9"/>
    <w:rsid w:val="00756307"/>
    <w:rsid w:val="00760D46"/>
    <w:rsid w:val="00761E5F"/>
    <w:rsid w:val="00762595"/>
    <w:rsid w:val="0076362C"/>
    <w:rsid w:val="00764D8C"/>
    <w:rsid w:val="0076593E"/>
    <w:rsid w:val="00766E9E"/>
    <w:rsid w:val="007678B9"/>
    <w:rsid w:val="0077392C"/>
    <w:rsid w:val="00777B4C"/>
    <w:rsid w:val="00785AD5"/>
    <w:rsid w:val="00785C04"/>
    <w:rsid w:val="00794A3D"/>
    <w:rsid w:val="007A05DD"/>
    <w:rsid w:val="007A2021"/>
    <w:rsid w:val="007A2F15"/>
    <w:rsid w:val="007A68B2"/>
    <w:rsid w:val="007A72EE"/>
    <w:rsid w:val="007B01FB"/>
    <w:rsid w:val="007B3D42"/>
    <w:rsid w:val="007B4CD3"/>
    <w:rsid w:val="007C209C"/>
    <w:rsid w:val="007C5EEF"/>
    <w:rsid w:val="007E07FD"/>
    <w:rsid w:val="007E1D89"/>
    <w:rsid w:val="007E2208"/>
    <w:rsid w:val="007E3E68"/>
    <w:rsid w:val="007E5AF6"/>
    <w:rsid w:val="007E6D71"/>
    <w:rsid w:val="007F2D4B"/>
    <w:rsid w:val="007F514B"/>
    <w:rsid w:val="008000E8"/>
    <w:rsid w:val="00806867"/>
    <w:rsid w:val="0081061F"/>
    <w:rsid w:val="0081549F"/>
    <w:rsid w:val="00816F0E"/>
    <w:rsid w:val="008171EE"/>
    <w:rsid w:val="0081728C"/>
    <w:rsid w:val="0082113F"/>
    <w:rsid w:val="00821199"/>
    <w:rsid w:val="00824B08"/>
    <w:rsid w:val="00826256"/>
    <w:rsid w:val="00827BDD"/>
    <w:rsid w:val="00831DE1"/>
    <w:rsid w:val="00841E5B"/>
    <w:rsid w:val="0084528F"/>
    <w:rsid w:val="00847E83"/>
    <w:rsid w:val="00856FEC"/>
    <w:rsid w:val="00864B82"/>
    <w:rsid w:val="0087031D"/>
    <w:rsid w:val="00873EB2"/>
    <w:rsid w:val="00877928"/>
    <w:rsid w:val="0088211D"/>
    <w:rsid w:val="0089029E"/>
    <w:rsid w:val="008909D0"/>
    <w:rsid w:val="008931C1"/>
    <w:rsid w:val="008957E5"/>
    <w:rsid w:val="00895E29"/>
    <w:rsid w:val="00897A06"/>
    <w:rsid w:val="008A0690"/>
    <w:rsid w:val="008A1C23"/>
    <w:rsid w:val="008A3BCB"/>
    <w:rsid w:val="008A48E3"/>
    <w:rsid w:val="008A6F19"/>
    <w:rsid w:val="008B07C7"/>
    <w:rsid w:val="008B0823"/>
    <w:rsid w:val="008B42AE"/>
    <w:rsid w:val="008B631C"/>
    <w:rsid w:val="008B67DF"/>
    <w:rsid w:val="008C06AD"/>
    <w:rsid w:val="008C7144"/>
    <w:rsid w:val="008C7363"/>
    <w:rsid w:val="008C7BD7"/>
    <w:rsid w:val="008D0662"/>
    <w:rsid w:val="008D25C2"/>
    <w:rsid w:val="008D5A70"/>
    <w:rsid w:val="008D7A54"/>
    <w:rsid w:val="008E0CCB"/>
    <w:rsid w:val="008E11DA"/>
    <w:rsid w:val="008E5348"/>
    <w:rsid w:val="008E6777"/>
    <w:rsid w:val="008F516E"/>
    <w:rsid w:val="0090033F"/>
    <w:rsid w:val="0091437D"/>
    <w:rsid w:val="00920153"/>
    <w:rsid w:val="00920789"/>
    <w:rsid w:val="009248C1"/>
    <w:rsid w:val="009265A3"/>
    <w:rsid w:val="009312D1"/>
    <w:rsid w:val="009357AD"/>
    <w:rsid w:val="00936C62"/>
    <w:rsid w:val="00940282"/>
    <w:rsid w:val="009440E0"/>
    <w:rsid w:val="00945211"/>
    <w:rsid w:val="00952FB7"/>
    <w:rsid w:val="00953DA9"/>
    <w:rsid w:val="00954C05"/>
    <w:rsid w:val="00961791"/>
    <w:rsid w:val="00967AEB"/>
    <w:rsid w:val="009704CD"/>
    <w:rsid w:val="00972EFB"/>
    <w:rsid w:val="0097328A"/>
    <w:rsid w:val="009733C2"/>
    <w:rsid w:val="009777CD"/>
    <w:rsid w:val="009800DF"/>
    <w:rsid w:val="0098064A"/>
    <w:rsid w:val="009823B0"/>
    <w:rsid w:val="0098256C"/>
    <w:rsid w:val="009858BB"/>
    <w:rsid w:val="009878DF"/>
    <w:rsid w:val="00990717"/>
    <w:rsid w:val="009910D3"/>
    <w:rsid w:val="00992B1A"/>
    <w:rsid w:val="00994AE2"/>
    <w:rsid w:val="009A282C"/>
    <w:rsid w:val="009A465A"/>
    <w:rsid w:val="009A50B4"/>
    <w:rsid w:val="009B0E8F"/>
    <w:rsid w:val="009B1C9D"/>
    <w:rsid w:val="009B3034"/>
    <w:rsid w:val="009B690A"/>
    <w:rsid w:val="009C05F4"/>
    <w:rsid w:val="009C5F23"/>
    <w:rsid w:val="009D24B3"/>
    <w:rsid w:val="009D28BC"/>
    <w:rsid w:val="009D3399"/>
    <w:rsid w:val="009D68C2"/>
    <w:rsid w:val="009E266A"/>
    <w:rsid w:val="009E2686"/>
    <w:rsid w:val="009E33E4"/>
    <w:rsid w:val="009E6997"/>
    <w:rsid w:val="009F021F"/>
    <w:rsid w:val="009F0F08"/>
    <w:rsid w:val="009F1479"/>
    <w:rsid w:val="009F20AB"/>
    <w:rsid w:val="009F41F2"/>
    <w:rsid w:val="009F731B"/>
    <w:rsid w:val="00A002E7"/>
    <w:rsid w:val="00A01D32"/>
    <w:rsid w:val="00A049DF"/>
    <w:rsid w:val="00A04D57"/>
    <w:rsid w:val="00A066A2"/>
    <w:rsid w:val="00A067F1"/>
    <w:rsid w:val="00A06C7B"/>
    <w:rsid w:val="00A0747B"/>
    <w:rsid w:val="00A10A7D"/>
    <w:rsid w:val="00A1141A"/>
    <w:rsid w:val="00A122F0"/>
    <w:rsid w:val="00A1558A"/>
    <w:rsid w:val="00A1558D"/>
    <w:rsid w:val="00A167B2"/>
    <w:rsid w:val="00A17DA0"/>
    <w:rsid w:val="00A23361"/>
    <w:rsid w:val="00A26484"/>
    <w:rsid w:val="00A26589"/>
    <w:rsid w:val="00A269FA"/>
    <w:rsid w:val="00A27B28"/>
    <w:rsid w:val="00A30B71"/>
    <w:rsid w:val="00A40659"/>
    <w:rsid w:val="00A430D1"/>
    <w:rsid w:val="00A50B66"/>
    <w:rsid w:val="00A510A5"/>
    <w:rsid w:val="00A510D9"/>
    <w:rsid w:val="00A514E0"/>
    <w:rsid w:val="00A51B77"/>
    <w:rsid w:val="00A538FA"/>
    <w:rsid w:val="00A562E3"/>
    <w:rsid w:val="00A63514"/>
    <w:rsid w:val="00A67A43"/>
    <w:rsid w:val="00A704FF"/>
    <w:rsid w:val="00A71F3E"/>
    <w:rsid w:val="00A72211"/>
    <w:rsid w:val="00A72A09"/>
    <w:rsid w:val="00A73BA8"/>
    <w:rsid w:val="00A73D72"/>
    <w:rsid w:val="00A74779"/>
    <w:rsid w:val="00A75A7A"/>
    <w:rsid w:val="00A7642A"/>
    <w:rsid w:val="00A77073"/>
    <w:rsid w:val="00A776F2"/>
    <w:rsid w:val="00A82138"/>
    <w:rsid w:val="00AA35C7"/>
    <w:rsid w:val="00AA39B2"/>
    <w:rsid w:val="00AA4829"/>
    <w:rsid w:val="00AA6DC4"/>
    <w:rsid w:val="00AA7730"/>
    <w:rsid w:val="00AA78AE"/>
    <w:rsid w:val="00AB0DE4"/>
    <w:rsid w:val="00AB3276"/>
    <w:rsid w:val="00AB6348"/>
    <w:rsid w:val="00AB7421"/>
    <w:rsid w:val="00AC15B7"/>
    <w:rsid w:val="00AC162D"/>
    <w:rsid w:val="00AC3073"/>
    <w:rsid w:val="00AC3136"/>
    <w:rsid w:val="00AC47F7"/>
    <w:rsid w:val="00AC7A6C"/>
    <w:rsid w:val="00AD3800"/>
    <w:rsid w:val="00AD383E"/>
    <w:rsid w:val="00AD46BF"/>
    <w:rsid w:val="00AD67C4"/>
    <w:rsid w:val="00AE1B49"/>
    <w:rsid w:val="00AE34B8"/>
    <w:rsid w:val="00AF4242"/>
    <w:rsid w:val="00AF4A35"/>
    <w:rsid w:val="00AF5431"/>
    <w:rsid w:val="00AF79F3"/>
    <w:rsid w:val="00B014E8"/>
    <w:rsid w:val="00B03855"/>
    <w:rsid w:val="00B043C0"/>
    <w:rsid w:val="00B05BE8"/>
    <w:rsid w:val="00B0674A"/>
    <w:rsid w:val="00B1649F"/>
    <w:rsid w:val="00B205E2"/>
    <w:rsid w:val="00B20C1B"/>
    <w:rsid w:val="00B27694"/>
    <w:rsid w:val="00B37AA3"/>
    <w:rsid w:val="00B476C0"/>
    <w:rsid w:val="00B47D3E"/>
    <w:rsid w:val="00B53865"/>
    <w:rsid w:val="00B60F98"/>
    <w:rsid w:val="00B7116A"/>
    <w:rsid w:val="00B724EC"/>
    <w:rsid w:val="00B734AF"/>
    <w:rsid w:val="00B76A90"/>
    <w:rsid w:val="00B807EB"/>
    <w:rsid w:val="00B83078"/>
    <w:rsid w:val="00B86CA3"/>
    <w:rsid w:val="00B9243C"/>
    <w:rsid w:val="00B94B2D"/>
    <w:rsid w:val="00B958EA"/>
    <w:rsid w:val="00B975BE"/>
    <w:rsid w:val="00BA2E38"/>
    <w:rsid w:val="00BA66AD"/>
    <w:rsid w:val="00BB2F05"/>
    <w:rsid w:val="00BB3FA1"/>
    <w:rsid w:val="00BB66F8"/>
    <w:rsid w:val="00BB6FA3"/>
    <w:rsid w:val="00BB7552"/>
    <w:rsid w:val="00BC0F11"/>
    <w:rsid w:val="00BC5CBF"/>
    <w:rsid w:val="00BC7E6F"/>
    <w:rsid w:val="00BD0E34"/>
    <w:rsid w:val="00BD5A97"/>
    <w:rsid w:val="00BD6617"/>
    <w:rsid w:val="00BD7D7B"/>
    <w:rsid w:val="00BE38AA"/>
    <w:rsid w:val="00BE3B0E"/>
    <w:rsid w:val="00BE47AB"/>
    <w:rsid w:val="00BE4E78"/>
    <w:rsid w:val="00BE53C5"/>
    <w:rsid w:val="00BF00C5"/>
    <w:rsid w:val="00BF15AB"/>
    <w:rsid w:val="00BF1C3E"/>
    <w:rsid w:val="00BF266C"/>
    <w:rsid w:val="00BF2D1B"/>
    <w:rsid w:val="00BF4C0D"/>
    <w:rsid w:val="00C00BBD"/>
    <w:rsid w:val="00C04288"/>
    <w:rsid w:val="00C10A4A"/>
    <w:rsid w:val="00C12C5E"/>
    <w:rsid w:val="00C171B7"/>
    <w:rsid w:val="00C171E1"/>
    <w:rsid w:val="00C1741A"/>
    <w:rsid w:val="00C22DDF"/>
    <w:rsid w:val="00C24528"/>
    <w:rsid w:val="00C30BD3"/>
    <w:rsid w:val="00C314FB"/>
    <w:rsid w:val="00C33AB2"/>
    <w:rsid w:val="00C33E49"/>
    <w:rsid w:val="00C34F28"/>
    <w:rsid w:val="00C364BA"/>
    <w:rsid w:val="00C367B1"/>
    <w:rsid w:val="00C427DA"/>
    <w:rsid w:val="00C452B6"/>
    <w:rsid w:val="00C506D0"/>
    <w:rsid w:val="00C52F36"/>
    <w:rsid w:val="00C555AA"/>
    <w:rsid w:val="00C66138"/>
    <w:rsid w:val="00C67F22"/>
    <w:rsid w:val="00C755DF"/>
    <w:rsid w:val="00C810D1"/>
    <w:rsid w:val="00C90A0C"/>
    <w:rsid w:val="00C922BB"/>
    <w:rsid w:val="00C9763A"/>
    <w:rsid w:val="00C97643"/>
    <w:rsid w:val="00CA3A5F"/>
    <w:rsid w:val="00CA7FE6"/>
    <w:rsid w:val="00CB0627"/>
    <w:rsid w:val="00CB0FBF"/>
    <w:rsid w:val="00CB1605"/>
    <w:rsid w:val="00CB2271"/>
    <w:rsid w:val="00CB5112"/>
    <w:rsid w:val="00CB5CFF"/>
    <w:rsid w:val="00CB6CA1"/>
    <w:rsid w:val="00CB6D10"/>
    <w:rsid w:val="00CC1440"/>
    <w:rsid w:val="00CC273C"/>
    <w:rsid w:val="00CC3D7B"/>
    <w:rsid w:val="00CC5E34"/>
    <w:rsid w:val="00CC66A0"/>
    <w:rsid w:val="00CC7769"/>
    <w:rsid w:val="00CD1C89"/>
    <w:rsid w:val="00CD4A08"/>
    <w:rsid w:val="00CD4C68"/>
    <w:rsid w:val="00CD4E02"/>
    <w:rsid w:val="00CE471A"/>
    <w:rsid w:val="00CE515C"/>
    <w:rsid w:val="00CE6D93"/>
    <w:rsid w:val="00CE7D63"/>
    <w:rsid w:val="00CF178F"/>
    <w:rsid w:val="00CF4DF1"/>
    <w:rsid w:val="00CF65D1"/>
    <w:rsid w:val="00D05B82"/>
    <w:rsid w:val="00D0712D"/>
    <w:rsid w:val="00D15BEA"/>
    <w:rsid w:val="00D22EF3"/>
    <w:rsid w:val="00D22FBC"/>
    <w:rsid w:val="00D241C6"/>
    <w:rsid w:val="00D24B01"/>
    <w:rsid w:val="00D257BE"/>
    <w:rsid w:val="00D25CF8"/>
    <w:rsid w:val="00D25E88"/>
    <w:rsid w:val="00D264C8"/>
    <w:rsid w:val="00D31513"/>
    <w:rsid w:val="00D31A27"/>
    <w:rsid w:val="00D321B9"/>
    <w:rsid w:val="00D36397"/>
    <w:rsid w:val="00D41B3B"/>
    <w:rsid w:val="00D42127"/>
    <w:rsid w:val="00D430D1"/>
    <w:rsid w:val="00D453A4"/>
    <w:rsid w:val="00D46002"/>
    <w:rsid w:val="00D519D6"/>
    <w:rsid w:val="00D51A94"/>
    <w:rsid w:val="00D52072"/>
    <w:rsid w:val="00D52D98"/>
    <w:rsid w:val="00D54F6F"/>
    <w:rsid w:val="00D55986"/>
    <w:rsid w:val="00D569DD"/>
    <w:rsid w:val="00D56F1C"/>
    <w:rsid w:val="00D60315"/>
    <w:rsid w:val="00D62977"/>
    <w:rsid w:val="00D65FFD"/>
    <w:rsid w:val="00D70FBE"/>
    <w:rsid w:val="00D71001"/>
    <w:rsid w:val="00D726CD"/>
    <w:rsid w:val="00D72F87"/>
    <w:rsid w:val="00D7479B"/>
    <w:rsid w:val="00D747A3"/>
    <w:rsid w:val="00D749F4"/>
    <w:rsid w:val="00D810E3"/>
    <w:rsid w:val="00D82A06"/>
    <w:rsid w:val="00D842C2"/>
    <w:rsid w:val="00D854E1"/>
    <w:rsid w:val="00D87D90"/>
    <w:rsid w:val="00D90C05"/>
    <w:rsid w:val="00D92C5D"/>
    <w:rsid w:val="00D93B68"/>
    <w:rsid w:val="00D94584"/>
    <w:rsid w:val="00D97631"/>
    <w:rsid w:val="00D9767F"/>
    <w:rsid w:val="00D97B36"/>
    <w:rsid w:val="00DA326F"/>
    <w:rsid w:val="00DA5C34"/>
    <w:rsid w:val="00DA618C"/>
    <w:rsid w:val="00DB702B"/>
    <w:rsid w:val="00DD0463"/>
    <w:rsid w:val="00DD4475"/>
    <w:rsid w:val="00DD770B"/>
    <w:rsid w:val="00DF09C5"/>
    <w:rsid w:val="00DF0A26"/>
    <w:rsid w:val="00DF0FDE"/>
    <w:rsid w:val="00DF2A57"/>
    <w:rsid w:val="00DF2A90"/>
    <w:rsid w:val="00DF5D47"/>
    <w:rsid w:val="00E03070"/>
    <w:rsid w:val="00E035D9"/>
    <w:rsid w:val="00E038F5"/>
    <w:rsid w:val="00E03987"/>
    <w:rsid w:val="00E03DB5"/>
    <w:rsid w:val="00E10CAC"/>
    <w:rsid w:val="00E10DA0"/>
    <w:rsid w:val="00E1579E"/>
    <w:rsid w:val="00E157FA"/>
    <w:rsid w:val="00E158CC"/>
    <w:rsid w:val="00E20070"/>
    <w:rsid w:val="00E2467F"/>
    <w:rsid w:val="00E33388"/>
    <w:rsid w:val="00E33E50"/>
    <w:rsid w:val="00E37215"/>
    <w:rsid w:val="00E431DB"/>
    <w:rsid w:val="00E511FC"/>
    <w:rsid w:val="00E60BE7"/>
    <w:rsid w:val="00E64145"/>
    <w:rsid w:val="00E64267"/>
    <w:rsid w:val="00E642A7"/>
    <w:rsid w:val="00E649EE"/>
    <w:rsid w:val="00E65141"/>
    <w:rsid w:val="00E65988"/>
    <w:rsid w:val="00E66FFB"/>
    <w:rsid w:val="00E670F3"/>
    <w:rsid w:val="00E74E3E"/>
    <w:rsid w:val="00E76AA7"/>
    <w:rsid w:val="00E76B05"/>
    <w:rsid w:val="00E815E9"/>
    <w:rsid w:val="00E81C2F"/>
    <w:rsid w:val="00E81C73"/>
    <w:rsid w:val="00E833F8"/>
    <w:rsid w:val="00E856D9"/>
    <w:rsid w:val="00E862DB"/>
    <w:rsid w:val="00E86ED0"/>
    <w:rsid w:val="00E90139"/>
    <w:rsid w:val="00E9029A"/>
    <w:rsid w:val="00E9050B"/>
    <w:rsid w:val="00E93985"/>
    <w:rsid w:val="00E94B95"/>
    <w:rsid w:val="00E94FD5"/>
    <w:rsid w:val="00EA05CE"/>
    <w:rsid w:val="00EA38FF"/>
    <w:rsid w:val="00EA61B8"/>
    <w:rsid w:val="00EA7D48"/>
    <w:rsid w:val="00EB0166"/>
    <w:rsid w:val="00EB12FE"/>
    <w:rsid w:val="00EB1C0D"/>
    <w:rsid w:val="00EB1DEA"/>
    <w:rsid w:val="00EB3C71"/>
    <w:rsid w:val="00EB542F"/>
    <w:rsid w:val="00EB5C48"/>
    <w:rsid w:val="00EC3D1D"/>
    <w:rsid w:val="00EC5235"/>
    <w:rsid w:val="00ED10C3"/>
    <w:rsid w:val="00ED1A23"/>
    <w:rsid w:val="00ED20E4"/>
    <w:rsid w:val="00ED3A28"/>
    <w:rsid w:val="00ED52B2"/>
    <w:rsid w:val="00ED5E92"/>
    <w:rsid w:val="00ED6842"/>
    <w:rsid w:val="00ED7F89"/>
    <w:rsid w:val="00EE08FB"/>
    <w:rsid w:val="00EE50FB"/>
    <w:rsid w:val="00EE6716"/>
    <w:rsid w:val="00EF3539"/>
    <w:rsid w:val="00EF37A5"/>
    <w:rsid w:val="00EF4804"/>
    <w:rsid w:val="00EF49E6"/>
    <w:rsid w:val="00EF5613"/>
    <w:rsid w:val="00EF7E04"/>
    <w:rsid w:val="00F01E4C"/>
    <w:rsid w:val="00F0352E"/>
    <w:rsid w:val="00F05A83"/>
    <w:rsid w:val="00F06A82"/>
    <w:rsid w:val="00F10B93"/>
    <w:rsid w:val="00F10C9D"/>
    <w:rsid w:val="00F2242E"/>
    <w:rsid w:val="00F2453D"/>
    <w:rsid w:val="00F25422"/>
    <w:rsid w:val="00F26CE1"/>
    <w:rsid w:val="00F30337"/>
    <w:rsid w:val="00F31C9E"/>
    <w:rsid w:val="00F3688C"/>
    <w:rsid w:val="00F36DCE"/>
    <w:rsid w:val="00F37406"/>
    <w:rsid w:val="00F4711C"/>
    <w:rsid w:val="00F474C1"/>
    <w:rsid w:val="00F50012"/>
    <w:rsid w:val="00F50EF0"/>
    <w:rsid w:val="00F533B2"/>
    <w:rsid w:val="00F559AE"/>
    <w:rsid w:val="00F569CF"/>
    <w:rsid w:val="00F60A01"/>
    <w:rsid w:val="00F6254D"/>
    <w:rsid w:val="00F62E09"/>
    <w:rsid w:val="00F630F8"/>
    <w:rsid w:val="00F634F1"/>
    <w:rsid w:val="00F65604"/>
    <w:rsid w:val="00F6766D"/>
    <w:rsid w:val="00F72B9E"/>
    <w:rsid w:val="00F73809"/>
    <w:rsid w:val="00F80134"/>
    <w:rsid w:val="00F82AB9"/>
    <w:rsid w:val="00F865F9"/>
    <w:rsid w:val="00F91F59"/>
    <w:rsid w:val="00F92826"/>
    <w:rsid w:val="00F92A7B"/>
    <w:rsid w:val="00F92D0C"/>
    <w:rsid w:val="00F97B98"/>
    <w:rsid w:val="00FA0663"/>
    <w:rsid w:val="00FA0967"/>
    <w:rsid w:val="00FA13BC"/>
    <w:rsid w:val="00FA1A16"/>
    <w:rsid w:val="00FA7E43"/>
    <w:rsid w:val="00FB264D"/>
    <w:rsid w:val="00FB5A89"/>
    <w:rsid w:val="00FB5AF8"/>
    <w:rsid w:val="00FB5E77"/>
    <w:rsid w:val="00FC2685"/>
    <w:rsid w:val="00FC2C4D"/>
    <w:rsid w:val="00FC4330"/>
    <w:rsid w:val="00FC43D2"/>
    <w:rsid w:val="00FC51D2"/>
    <w:rsid w:val="00FC54CB"/>
    <w:rsid w:val="00FC6524"/>
    <w:rsid w:val="00FC7F05"/>
    <w:rsid w:val="00FE2A6E"/>
    <w:rsid w:val="00FE3AA9"/>
    <w:rsid w:val="00FE67A1"/>
    <w:rsid w:val="00FE680A"/>
    <w:rsid w:val="00FE7058"/>
    <w:rsid w:val="00FE72FE"/>
    <w:rsid w:val="00FF27D2"/>
    <w:rsid w:val="00FF65D2"/>
    <w:rsid w:val="00FF6B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DF5B4A4"/>
  <w15:chartTrackingRefBased/>
  <w15:docId w15:val="{0AFBB5AC-005B-4A09-8C7B-AD3C657C4A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s-CL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40E0"/>
  </w:style>
  <w:style w:type="paragraph" w:styleId="Ttulo1">
    <w:name w:val="heading 1"/>
    <w:basedOn w:val="Normal"/>
    <w:next w:val="Normal"/>
    <w:link w:val="Ttulo1Car"/>
    <w:uiPriority w:val="9"/>
    <w:qFormat/>
    <w:rsid w:val="009D68C2"/>
    <w:pPr>
      <w:numPr>
        <w:numId w:val="35"/>
      </w:numPr>
      <w:spacing w:before="300" w:after="40"/>
      <w:jc w:val="left"/>
      <w:outlineLvl w:val="0"/>
    </w:pPr>
    <w:rPr>
      <w:b/>
      <w:smallCaps/>
      <w:color w:val="538135" w:themeColor="accent6" w:themeShade="BF"/>
      <w:spacing w:val="5"/>
      <w:sz w:val="32"/>
      <w:szCs w:val="32"/>
      <w:u w:val="single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A4829"/>
    <w:pPr>
      <w:numPr>
        <w:ilvl w:val="1"/>
        <w:numId w:val="35"/>
      </w:numPr>
      <w:spacing w:after="0"/>
      <w:jc w:val="left"/>
      <w:outlineLvl w:val="1"/>
    </w:pPr>
    <w:rPr>
      <w:b/>
      <w:smallCaps/>
      <w:color w:val="538135" w:themeColor="accent6" w:themeShade="BF"/>
      <w:spacing w:val="5"/>
      <w:sz w:val="28"/>
      <w:szCs w:val="28"/>
      <w:u w:val="single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1C440E"/>
    <w:pPr>
      <w:numPr>
        <w:ilvl w:val="2"/>
        <w:numId w:val="35"/>
      </w:numPr>
      <w:spacing w:after="0"/>
      <w:jc w:val="left"/>
      <w:outlineLvl w:val="2"/>
    </w:pPr>
    <w:rPr>
      <w:b/>
      <w:smallCaps/>
      <w:color w:val="538135" w:themeColor="accent6" w:themeShade="BF"/>
      <w:spacing w:val="5"/>
      <w:sz w:val="28"/>
      <w:szCs w:val="24"/>
      <w:u w:val="single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EF7E04"/>
    <w:pPr>
      <w:numPr>
        <w:ilvl w:val="3"/>
        <w:numId w:val="35"/>
      </w:numPr>
      <w:spacing w:after="0"/>
      <w:jc w:val="left"/>
      <w:outlineLvl w:val="3"/>
    </w:pPr>
    <w:rPr>
      <w:b/>
      <w:i/>
      <w:iCs/>
      <w:smallCaps/>
      <w:color w:val="C45911" w:themeColor="accent2" w:themeShade="BF"/>
      <w:spacing w:val="10"/>
      <w:sz w:val="22"/>
      <w:szCs w:val="22"/>
      <w:u w:val="single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1D00F1"/>
    <w:pPr>
      <w:numPr>
        <w:ilvl w:val="4"/>
        <w:numId w:val="35"/>
      </w:numPr>
      <w:spacing w:after="0"/>
      <w:jc w:val="left"/>
      <w:outlineLvl w:val="4"/>
    </w:pPr>
    <w:rPr>
      <w:smallCaps/>
      <w:color w:val="538135" w:themeColor="accent6" w:themeShade="BF"/>
      <w:spacing w:val="10"/>
      <w:sz w:val="22"/>
      <w:szCs w:val="22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1D00F1"/>
    <w:pPr>
      <w:numPr>
        <w:ilvl w:val="5"/>
        <w:numId w:val="35"/>
      </w:numPr>
      <w:spacing w:after="0"/>
      <w:jc w:val="left"/>
      <w:outlineLvl w:val="5"/>
    </w:pPr>
    <w:rPr>
      <w:smallCaps/>
      <w:color w:val="70AD47" w:themeColor="accent6"/>
      <w:spacing w:val="5"/>
      <w:sz w:val="22"/>
      <w:szCs w:val="22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1D00F1"/>
    <w:pPr>
      <w:numPr>
        <w:ilvl w:val="6"/>
        <w:numId w:val="35"/>
      </w:numPr>
      <w:spacing w:after="0"/>
      <w:jc w:val="left"/>
      <w:outlineLvl w:val="6"/>
    </w:pPr>
    <w:rPr>
      <w:b/>
      <w:bCs/>
      <w:smallCaps/>
      <w:color w:val="70AD47" w:themeColor="accent6"/>
      <w:spacing w:val="10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1D00F1"/>
    <w:pPr>
      <w:numPr>
        <w:ilvl w:val="7"/>
        <w:numId w:val="35"/>
      </w:numPr>
      <w:spacing w:after="0"/>
      <w:jc w:val="left"/>
      <w:outlineLvl w:val="7"/>
    </w:pPr>
    <w:rPr>
      <w:b/>
      <w:bCs/>
      <w:i/>
      <w:iCs/>
      <w:smallCaps/>
      <w:color w:val="538135" w:themeColor="accent6" w:themeShade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1D00F1"/>
    <w:pPr>
      <w:numPr>
        <w:ilvl w:val="8"/>
        <w:numId w:val="35"/>
      </w:numPr>
      <w:spacing w:after="0"/>
      <w:jc w:val="left"/>
      <w:outlineLvl w:val="8"/>
    </w:pPr>
    <w:rPr>
      <w:b/>
      <w:bCs/>
      <w:i/>
      <w:iCs/>
      <w:smallCaps/>
      <w:color w:val="385623" w:themeColor="accent6" w:themeShade="8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370E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"/>
    <w:next w:val="Normal"/>
    <w:link w:val="TtuloCar"/>
    <w:uiPriority w:val="10"/>
    <w:qFormat/>
    <w:rsid w:val="009D68C2"/>
    <w:pPr>
      <w:pBdr>
        <w:top w:val="single" w:sz="8" w:space="1" w:color="70AD47" w:themeColor="accent6"/>
      </w:pBdr>
      <w:spacing w:after="120" w:line="240" w:lineRule="auto"/>
      <w:jc w:val="center"/>
    </w:pPr>
    <w:rPr>
      <w:smallCaps/>
      <w:color w:val="262626" w:themeColor="text1" w:themeTint="D9"/>
      <w:sz w:val="40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9D68C2"/>
    <w:rPr>
      <w:smallCaps/>
      <w:color w:val="262626" w:themeColor="text1" w:themeTint="D9"/>
      <w:sz w:val="40"/>
      <w:szCs w:val="52"/>
    </w:rPr>
  </w:style>
  <w:style w:type="character" w:customStyle="1" w:styleId="Ttulo2Car">
    <w:name w:val="Título 2 Car"/>
    <w:basedOn w:val="Fuentedeprrafopredeter"/>
    <w:link w:val="Ttulo2"/>
    <w:uiPriority w:val="9"/>
    <w:rsid w:val="00AA4829"/>
    <w:rPr>
      <w:b/>
      <w:smallCaps/>
      <w:color w:val="538135" w:themeColor="accent6" w:themeShade="BF"/>
      <w:spacing w:val="5"/>
      <w:sz w:val="28"/>
      <w:szCs w:val="28"/>
      <w:u w:val="single"/>
    </w:rPr>
  </w:style>
  <w:style w:type="character" w:styleId="Textodelmarcadordeposicin">
    <w:name w:val="Placeholder Text"/>
    <w:basedOn w:val="Fuentedeprrafopredeter"/>
    <w:uiPriority w:val="99"/>
    <w:semiHidden/>
    <w:rsid w:val="00EA38FF"/>
    <w:rPr>
      <w:color w:val="808080"/>
    </w:rPr>
  </w:style>
  <w:style w:type="paragraph" w:styleId="Prrafodelista">
    <w:name w:val="List Paragraph"/>
    <w:basedOn w:val="Normal"/>
    <w:uiPriority w:val="34"/>
    <w:qFormat/>
    <w:rsid w:val="007467A2"/>
    <w:pPr>
      <w:ind w:left="720"/>
      <w:contextualSpacing/>
    </w:pPr>
  </w:style>
  <w:style w:type="character" w:customStyle="1" w:styleId="Ttulo3Car">
    <w:name w:val="Título 3 Car"/>
    <w:basedOn w:val="Fuentedeprrafopredeter"/>
    <w:link w:val="Ttulo3"/>
    <w:uiPriority w:val="9"/>
    <w:rsid w:val="001C440E"/>
    <w:rPr>
      <w:b/>
      <w:smallCaps/>
      <w:color w:val="538135" w:themeColor="accent6" w:themeShade="BF"/>
      <w:spacing w:val="5"/>
      <w:sz w:val="28"/>
      <w:szCs w:val="24"/>
      <w:u w:val="single"/>
    </w:rPr>
  </w:style>
  <w:style w:type="character" w:customStyle="1" w:styleId="Ttulo1Car">
    <w:name w:val="Título 1 Car"/>
    <w:basedOn w:val="Fuentedeprrafopredeter"/>
    <w:link w:val="Ttulo1"/>
    <w:uiPriority w:val="9"/>
    <w:rsid w:val="009D68C2"/>
    <w:rPr>
      <w:b/>
      <w:smallCaps/>
      <w:color w:val="538135" w:themeColor="accent6" w:themeShade="BF"/>
      <w:spacing w:val="5"/>
      <w:sz w:val="32"/>
      <w:szCs w:val="32"/>
      <w:u w:val="single"/>
    </w:rPr>
  </w:style>
  <w:style w:type="character" w:customStyle="1" w:styleId="Ttulo4Car">
    <w:name w:val="Título 4 Car"/>
    <w:basedOn w:val="Fuentedeprrafopredeter"/>
    <w:link w:val="Ttulo4"/>
    <w:uiPriority w:val="9"/>
    <w:rsid w:val="00EF7E04"/>
    <w:rPr>
      <w:b/>
      <w:i/>
      <w:iCs/>
      <w:smallCaps/>
      <w:color w:val="C45911" w:themeColor="accent2" w:themeShade="BF"/>
      <w:spacing w:val="10"/>
      <w:sz w:val="22"/>
      <w:szCs w:val="22"/>
      <w:u w:val="single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1D00F1"/>
    <w:rPr>
      <w:smallCaps/>
      <w:color w:val="538135" w:themeColor="accent6" w:themeShade="BF"/>
      <w:spacing w:val="10"/>
      <w:sz w:val="22"/>
      <w:szCs w:val="22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1D00F1"/>
    <w:rPr>
      <w:smallCaps/>
      <w:color w:val="70AD47" w:themeColor="accent6"/>
      <w:spacing w:val="5"/>
      <w:sz w:val="22"/>
      <w:szCs w:val="22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1D00F1"/>
    <w:rPr>
      <w:b/>
      <w:bCs/>
      <w:smallCaps/>
      <w:color w:val="70AD47" w:themeColor="accent6"/>
      <w:spacing w:val="10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1D00F1"/>
    <w:rPr>
      <w:b/>
      <w:bCs/>
      <w:i/>
      <w:iCs/>
      <w:smallCaps/>
      <w:color w:val="538135" w:themeColor="accent6" w:themeShade="BF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1D00F1"/>
    <w:rPr>
      <w:b/>
      <w:bCs/>
      <w:i/>
      <w:iCs/>
      <w:smallCaps/>
      <w:color w:val="385623" w:themeColor="accent6" w:themeShade="80"/>
    </w:rPr>
  </w:style>
  <w:style w:type="paragraph" w:styleId="Descripcin">
    <w:name w:val="caption"/>
    <w:basedOn w:val="Normal"/>
    <w:next w:val="Normal"/>
    <w:uiPriority w:val="35"/>
    <w:unhideWhenUsed/>
    <w:qFormat/>
    <w:rsid w:val="008B42AE"/>
    <w:pPr>
      <w:spacing w:after="240" w:line="240" w:lineRule="auto"/>
    </w:pPr>
    <w:rPr>
      <w:sz w:val="16"/>
    </w:rPr>
  </w:style>
  <w:style w:type="paragraph" w:styleId="Subttulo">
    <w:name w:val="Subtitle"/>
    <w:basedOn w:val="Normal"/>
    <w:next w:val="Normal"/>
    <w:link w:val="SubttuloCar"/>
    <w:uiPriority w:val="11"/>
    <w:qFormat/>
    <w:rsid w:val="001D00F1"/>
    <w:pPr>
      <w:spacing w:after="720" w:line="240" w:lineRule="auto"/>
      <w:jc w:val="right"/>
    </w:pPr>
    <w:rPr>
      <w:rFonts w:asciiTheme="majorHAnsi" w:eastAsiaTheme="majorEastAsia" w:hAnsiTheme="majorHAnsi" w:cstheme="majorBidi"/>
    </w:rPr>
  </w:style>
  <w:style w:type="character" w:customStyle="1" w:styleId="SubttuloCar">
    <w:name w:val="Subtítulo Car"/>
    <w:basedOn w:val="Fuentedeprrafopredeter"/>
    <w:link w:val="Subttulo"/>
    <w:uiPriority w:val="11"/>
    <w:rsid w:val="001D00F1"/>
    <w:rPr>
      <w:rFonts w:asciiTheme="majorHAnsi" w:eastAsiaTheme="majorEastAsia" w:hAnsiTheme="majorHAnsi" w:cstheme="majorBidi"/>
    </w:rPr>
  </w:style>
  <w:style w:type="character" w:styleId="Textoennegrita">
    <w:name w:val="Strong"/>
    <w:uiPriority w:val="22"/>
    <w:qFormat/>
    <w:rsid w:val="001D00F1"/>
    <w:rPr>
      <w:b/>
      <w:bCs/>
      <w:color w:val="70AD47" w:themeColor="accent6"/>
    </w:rPr>
  </w:style>
  <w:style w:type="character" w:styleId="nfasis">
    <w:name w:val="Emphasis"/>
    <w:uiPriority w:val="20"/>
    <w:qFormat/>
    <w:rsid w:val="001D00F1"/>
    <w:rPr>
      <w:b/>
      <w:bCs/>
      <w:i/>
      <w:iCs/>
      <w:spacing w:val="10"/>
    </w:rPr>
  </w:style>
  <w:style w:type="paragraph" w:styleId="Sinespaciado">
    <w:name w:val="No Spacing"/>
    <w:uiPriority w:val="1"/>
    <w:qFormat/>
    <w:rsid w:val="001D00F1"/>
    <w:pPr>
      <w:spacing w:after="0" w:line="240" w:lineRule="auto"/>
    </w:pPr>
  </w:style>
  <w:style w:type="paragraph" w:styleId="Cita">
    <w:name w:val="Quote"/>
    <w:basedOn w:val="Normal"/>
    <w:next w:val="Normal"/>
    <w:link w:val="CitaCar"/>
    <w:uiPriority w:val="29"/>
    <w:qFormat/>
    <w:rsid w:val="001D00F1"/>
    <w:rPr>
      <w:i/>
      <w:iCs/>
    </w:rPr>
  </w:style>
  <w:style w:type="character" w:customStyle="1" w:styleId="CitaCar">
    <w:name w:val="Cita Car"/>
    <w:basedOn w:val="Fuentedeprrafopredeter"/>
    <w:link w:val="Cita"/>
    <w:uiPriority w:val="29"/>
    <w:rsid w:val="001D00F1"/>
    <w:rPr>
      <w:i/>
      <w:iCs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1D00F1"/>
    <w:pPr>
      <w:pBdr>
        <w:top w:val="single" w:sz="8" w:space="1" w:color="70AD47" w:themeColor="accent6"/>
      </w:pBdr>
      <w:spacing w:before="140" w:after="140"/>
      <w:ind w:left="1440" w:right="1440"/>
    </w:pPr>
    <w:rPr>
      <w:b/>
      <w:bCs/>
      <w:i/>
      <w:iCs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1D00F1"/>
    <w:rPr>
      <w:b/>
      <w:bCs/>
      <w:i/>
      <w:iCs/>
    </w:rPr>
  </w:style>
  <w:style w:type="character" w:styleId="nfasissutil">
    <w:name w:val="Subtle Emphasis"/>
    <w:uiPriority w:val="19"/>
    <w:qFormat/>
    <w:rsid w:val="001D00F1"/>
    <w:rPr>
      <w:i/>
      <w:iCs/>
    </w:rPr>
  </w:style>
  <w:style w:type="character" w:styleId="nfasisintenso">
    <w:name w:val="Intense Emphasis"/>
    <w:uiPriority w:val="21"/>
    <w:qFormat/>
    <w:rsid w:val="001D00F1"/>
    <w:rPr>
      <w:b/>
      <w:bCs/>
      <w:i/>
      <w:iCs/>
      <w:color w:val="70AD47" w:themeColor="accent6"/>
      <w:spacing w:val="10"/>
    </w:rPr>
  </w:style>
  <w:style w:type="character" w:styleId="Referenciasutil">
    <w:name w:val="Subtle Reference"/>
    <w:uiPriority w:val="31"/>
    <w:qFormat/>
    <w:rsid w:val="001D00F1"/>
    <w:rPr>
      <w:b/>
      <w:bCs/>
    </w:rPr>
  </w:style>
  <w:style w:type="character" w:styleId="Referenciaintensa">
    <w:name w:val="Intense Reference"/>
    <w:uiPriority w:val="32"/>
    <w:qFormat/>
    <w:rsid w:val="001D00F1"/>
    <w:rPr>
      <w:b/>
      <w:bCs/>
      <w:smallCaps/>
      <w:spacing w:val="5"/>
      <w:sz w:val="22"/>
      <w:szCs w:val="22"/>
      <w:u w:val="single"/>
    </w:rPr>
  </w:style>
  <w:style w:type="character" w:styleId="Ttulodellibro">
    <w:name w:val="Book Title"/>
    <w:uiPriority w:val="33"/>
    <w:qFormat/>
    <w:rsid w:val="001D00F1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1D00F1"/>
    <w:pPr>
      <w:outlineLvl w:val="9"/>
    </w:pPr>
  </w:style>
  <w:style w:type="paragraph" w:styleId="Encabezado">
    <w:name w:val="header"/>
    <w:basedOn w:val="Normal"/>
    <w:link w:val="EncabezadoCar"/>
    <w:uiPriority w:val="99"/>
    <w:unhideWhenUsed/>
    <w:rsid w:val="00A067F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067F1"/>
    <w:rPr>
      <w:rFonts w:cstheme="minorHAnsi"/>
      <w:sz w:val="26"/>
      <w:szCs w:val="26"/>
    </w:rPr>
  </w:style>
  <w:style w:type="paragraph" w:styleId="Piedepgina">
    <w:name w:val="footer"/>
    <w:basedOn w:val="Normal"/>
    <w:link w:val="PiedepginaCar"/>
    <w:uiPriority w:val="99"/>
    <w:unhideWhenUsed/>
    <w:rsid w:val="00A067F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067F1"/>
    <w:rPr>
      <w:rFonts w:cstheme="minorHAnsi"/>
      <w:sz w:val="26"/>
      <w:szCs w:val="2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067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067F1"/>
    <w:rPr>
      <w:rFonts w:ascii="Segoe UI" w:hAnsi="Segoe UI" w:cs="Segoe UI"/>
      <w:sz w:val="18"/>
      <w:szCs w:val="18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8B07C7"/>
    <w:pPr>
      <w:spacing w:after="0"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8B07C7"/>
    <w:rPr>
      <w:rFonts w:cstheme="minorHAnsi"/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8B07C7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0E4268"/>
    <w:pPr>
      <w:spacing w:after="0"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E4268"/>
  </w:style>
  <w:style w:type="character" w:styleId="Refdenotaalpie">
    <w:name w:val="footnote reference"/>
    <w:basedOn w:val="Fuentedeprrafopredeter"/>
    <w:uiPriority w:val="99"/>
    <w:semiHidden/>
    <w:unhideWhenUsed/>
    <w:rsid w:val="000E4268"/>
    <w:rPr>
      <w:vertAlign w:val="superscript"/>
    </w:rPr>
  </w:style>
  <w:style w:type="paragraph" w:styleId="Bibliografa">
    <w:name w:val="Bibliography"/>
    <w:basedOn w:val="Normal"/>
    <w:next w:val="Normal"/>
    <w:uiPriority w:val="37"/>
    <w:unhideWhenUsed/>
    <w:rsid w:val="004E33B2"/>
    <w:pPr>
      <w:tabs>
        <w:tab w:val="left" w:pos="384"/>
      </w:tabs>
      <w:spacing w:after="0" w:line="240" w:lineRule="auto"/>
      <w:ind w:left="384" w:hanging="384"/>
    </w:pPr>
  </w:style>
  <w:style w:type="paragraph" w:customStyle="1" w:styleId="Comentario">
    <w:name w:val="Comentario"/>
    <w:basedOn w:val="Normal"/>
    <w:link w:val="ComentarioCar"/>
    <w:qFormat/>
    <w:rsid w:val="00E856D9"/>
    <w:pPr>
      <w:jc w:val="right"/>
    </w:pPr>
    <w:rPr>
      <w:rFonts w:ascii="Verdana" w:hAnsi="Verdana"/>
      <w:color w:val="C00000"/>
    </w:rPr>
  </w:style>
  <w:style w:type="character" w:customStyle="1" w:styleId="ComentarioCar">
    <w:name w:val="Comentario Car"/>
    <w:basedOn w:val="Fuentedeprrafopredeter"/>
    <w:link w:val="Comentario"/>
    <w:rsid w:val="00E856D9"/>
    <w:rPr>
      <w:rFonts w:ascii="Verdana" w:hAnsi="Verdana"/>
      <w:color w:val="C00000"/>
    </w:rPr>
  </w:style>
  <w:style w:type="character" w:styleId="Hipervnculo">
    <w:name w:val="Hyperlink"/>
    <w:basedOn w:val="Fuentedeprrafopredeter"/>
    <w:uiPriority w:val="99"/>
    <w:unhideWhenUsed/>
    <w:rsid w:val="00FA7E43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FA7E43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es-CL"/>
    </w:rPr>
  </w:style>
  <w:style w:type="character" w:styleId="Mencinsinresolver">
    <w:name w:val="Unresolved Mention"/>
    <w:basedOn w:val="Fuentedeprrafopredeter"/>
    <w:uiPriority w:val="99"/>
    <w:semiHidden/>
    <w:unhideWhenUsed/>
    <w:rsid w:val="008931C1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BB7552"/>
    <w:rPr>
      <w:color w:val="954F72" w:themeColor="followedHyperlink"/>
      <w:u w:val="single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BD7D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lang w:eastAsia="es-CL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BD7D7B"/>
    <w:rPr>
      <w:rFonts w:ascii="Courier New" w:eastAsia="Times New Roman" w:hAnsi="Courier New" w:cs="Courier New"/>
      <w:lang w:eastAsia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31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8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34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7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1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1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5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35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1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7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6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0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2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4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7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3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8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1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63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virtual.usach.cl/moodle/course/view.php?id=1765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lc18</b:Tag>
    <b:SourceType>InternetSite</b:SourceType>
    <b:Guid>{D742C375-C56F-428C-8674-0A850C499943}</b:Guid>
    <b:Title>Determinando Las Cargas Distribuidas en Mecánica Aplicada. [Ingeniería Industrial]</b:Title>
    <b:Year>2018</b:Year>
    <b:Author>
      <b:Author>
        <b:NameList>
          <b:Person>
            <b:Last>Cádiz</b:Last>
            <b:First>Alcides</b:First>
            <b:Middle>J.</b:Middle>
          </b:Person>
        </b:NameList>
      </b:Author>
    </b:Author>
    <b:URL>https://steemit.com/spanish/@alcidescadiz/determinando-las-cargas-distribuidas-en-mecanica-aplicada-ingenieria-industrial</b:URL>
    <b:RefOrder>5</b:RefOrder>
  </b:Source>
  <b:Source>
    <b:Tag>Wik</b:Tag>
    <b:SourceType>InternetSite</b:SourceType>
    <b:Guid>{2A978B70-14A0-4F94-AD34-DF8DFB38B635}</b:Guid>
    <b:Author>
      <b:Author>
        <b:NameList>
          <b:Person>
            <b:Last>Wikihow</b:Last>
          </b:Person>
        </b:NameList>
      </b:Author>
    </b:Author>
    <b:Title>Cómo calcular el centro de gravedad de un triángulo</b:Title>
    <b:URL>https://es.wikihow.com/calcular-el-centro-de-gravedad-de-un-tri%C3%A1ngulo</b:URL>
    <b:RefOrder>6</b:RefOrder>
  </b:Source>
  <b:Source>
    <b:Tag>FER10</b:Tag>
    <b:SourceType>BookSection</b:SourceType>
    <b:Guid>{DF03F709-79C2-46DE-BFDA-1A7718B81BEE}</b:Guid>
    <b:Title>*5.8. CARGAS DISTRIBUIDAS EN VIGAS</b:Title>
    <b:Year>2010</b:Year>
    <b:Author>
      <b:BookAuthor>
        <b:NameList>
          <b:Person>
            <b:Last>BEER</b:Last>
            <b:First>FERDINAND</b:First>
            <b:Middle>P.</b:Middle>
          </b:Person>
          <b:Person>
            <b:Last>E. RUSSELL JOHNSTON</b:Last>
            <b:First>JR.</b:First>
          </b:Person>
          <b:Person>
            <b:Last>MAZUREK</b:Last>
            <b:First>DAVID</b:First>
            <b:Middle>F.</b:Middle>
          </b:Person>
          <b:Person>
            <b:Last>EISENBERG</b:Last>
            <b:First>ELLIOT</b:First>
            <b:Middle>R.</b:Middle>
          </b:Person>
        </b:NameList>
      </b:BookAuthor>
      <b:Author>
        <b:NameList>
          <b:Person>
            <b:Last>BEER</b:Last>
            <b:First>FERDINAND</b:First>
            <b:Middle>P.</b:Middle>
          </b:Person>
        </b:NameList>
      </b:Author>
    </b:Author>
    <b:BookTitle>Mecánica Vectorial para Ingenieros - Estática</b:BookTitle>
    <b:Publisher>McGraw-Hill C</b:Publisher>
    <b:RefOrder>7</b:RefOrder>
  </b:Source>
  <b:Source>
    <b:Tag>RCH19</b:Tag>
    <b:SourceType>BookSection</b:SourceType>
    <b:Guid>{1D96617A-6958-4C10-85FB-01DF53102FDB}</b:Guid>
    <b:Author>
      <b:Author>
        <b:NameList>
          <b:Person>
            <b:Last>HIBBELER</b:Last>
            <b:First>R.</b:First>
            <b:Middle>C.</b:Middle>
          </b:Person>
        </b:NameList>
      </b:Author>
    </b:Author>
    <b:Title>4.9 Reducción de una carga simple</b:Title>
    <b:BookTitle>INGENIERÍA MECÁNICA - Estática</b:BookTitle>
    <b:Year>2019</b:Year>
    <b:Publisher>Pearson</b:Publisher>
    <b:RefOrder>8</b:RefOrder>
  </b:Source>
  <b:Source>
    <b:Tag>Ray08</b:Tag>
    <b:SourceType>BookSection</b:SourceType>
    <b:Guid>{77BDE0AF-D156-4B45-B87D-AF89E4E69ACA}</b:Guid>
    <b:Author>
      <b:Author>
        <b:NameList>
          <b:Person>
            <b:Last>Serway</b:Last>
            <b:First>Raymon</b:First>
          </b:Person>
        </b:NameList>
      </b:Author>
    </b:Author>
    <b:Title>14.1 Presión</b:Title>
    <b:BookTitle>Física para ciencias e Ingeniería. Volumen 1. 7ma edición</b:BookTitle>
    <b:Year>2008</b:Year>
    <b:Publisher>Cengage Lerning</b:Publisher>
    <b:RefOrder>1</b:RefOrder>
  </b:Source>
  <b:Source>
    <b:Tag>Mig19</b:Tag>
    <b:SourceType>BookSection</b:SourceType>
    <b:Guid>{A9FCE1C9-AEA2-458A-98EF-ED98671BF302}</b:Guid>
    <b:Author>
      <b:Author>
        <b:NameList>
          <b:Person>
            <b:Last>Vielma</b:Last>
            <b:First>Miguel</b:First>
            <b:Middle>Alfonso Gimeno</b:Middle>
          </b:Person>
        </b:NameList>
      </b:Author>
    </b:Author>
    <b:Title>Hidrostática, PAIEP</b:Title>
    <b:Year>2019</b:Year>
    <b:City>Santiago</b:City>
    <b:Publisher>PAIEP, Usach</b:Publisher>
    <b:RefOrder>2</b:RefOrder>
  </b:Source>
  <b:Source>
    <b:Tag>Lui08</b:Tag>
    <b:SourceType>BookSection</b:SourceType>
    <b:Guid>{6D01F2AA-CCFF-42A7-8A3D-21BDAA5E4CB5}</b:Guid>
    <b:Author>
      <b:Author>
        <b:NameList>
          <b:Person>
            <b:Last>Rodríguez</b:Last>
            <b:First>Luis</b:First>
          </b:Person>
        </b:NameList>
      </b:Author>
    </b:Author>
    <b:Title>5.3. Densidad o masa específica</b:Title>
    <b:BookTitle>Física 1</b:BookTitle>
    <b:Year>2008</b:Year>
    <b:City>Santiago, Chile</b:City>
    <b:Publisher>Usach</b:Publisher>
    <b:RefOrder>3</b:RefOrder>
  </b:Source>
  <b:Source>
    <b:Tag>Ask12</b:Tag>
    <b:SourceType>BookSection</b:SourceType>
    <b:Guid>{23A401E7-BCF4-4F5C-B3AD-232823C1141E}</b:Guid>
    <b:Author>
      <b:Author>
        <b:NameList>
          <b:Person>
            <b:Last>Askeland</b:Last>
            <b:First>Donald</b:First>
          </b:Person>
        </b:NameList>
      </b:Author>
    </b:Author>
    <b:Title>3. Arreglos atómicos e iónicos</b:Title>
    <b:BookTitle>Ciencia e ingeniería de materiales, 6ta edición</b:BookTitle>
    <b:Year>2012</b:Year>
    <b:Publisher>CENGAGE Learning</b:Publisher>
    <b:RefOrder>4</b:RefOrder>
  </b:Source>
</b:Sources>
</file>

<file path=customXml/itemProps1.xml><?xml version="1.0" encoding="utf-8"?>
<ds:datastoreItem xmlns:ds="http://schemas.openxmlformats.org/officeDocument/2006/customXml" ds:itemID="{E5C5F7C1-63A7-48C2-AA00-F4D4251B9F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277</Words>
  <Characters>1529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ué Meneses Díaz</dc:creator>
  <cp:keywords/>
  <dc:description/>
  <cp:lastModifiedBy>Josué Meneses Díaz</cp:lastModifiedBy>
  <cp:revision>3</cp:revision>
  <cp:lastPrinted>2020-05-06T23:55:00Z</cp:lastPrinted>
  <dcterms:created xsi:type="dcterms:W3CDTF">2021-06-13T22:58:00Z</dcterms:created>
  <dcterms:modified xsi:type="dcterms:W3CDTF">2021-06-13T2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4"&gt;&lt;session id="02AU0ZAN"/&gt;&lt;style id="http://www.zotero.org/styles/ieee" locale="es-CL" hasBibliography="1" bibliographyStyleHasBeenSet="1"/&gt;&lt;prefs&gt;&lt;pref name="fieldType" value="Field"/&gt;&lt;/prefs&gt;&lt;/data&gt;</vt:lpwstr>
  </property>
</Properties>
</file>